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01F4D6" w14:textId="77777777" w:rsidR="007762E2" w:rsidRDefault="007762E2" w:rsidP="00A72720">
      <w:pPr>
        <w:rPr>
          <w:b/>
          <w:bCs/>
          <w:lang w:val="en-IN"/>
        </w:rPr>
      </w:pPr>
    </w:p>
    <w:p w14:paraId="73050239" w14:textId="4F426DB8" w:rsidR="00A72720" w:rsidRPr="00A72720" w:rsidRDefault="00A72720" w:rsidP="00A72720">
      <w:pPr>
        <w:rPr>
          <w:b/>
          <w:bCs/>
          <w:lang w:val="en-IN"/>
        </w:rPr>
      </w:pPr>
      <w:r w:rsidRPr="00A72720">
        <w:rPr>
          <w:b/>
          <w:bCs/>
          <w:lang w:val="en-IN"/>
        </w:rPr>
        <w:t xml:space="preserve">Project Title: </w:t>
      </w:r>
      <w:r w:rsidR="0087600F" w:rsidRPr="0087600F">
        <w:rPr>
          <w:b/>
          <w:bCs/>
        </w:rPr>
        <w:t>Customer Segmentation Using Clustering (Python)</w:t>
      </w:r>
    </w:p>
    <w:p w14:paraId="22332EBC" w14:textId="77777777" w:rsidR="00A72720" w:rsidRPr="00A72720" w:rsidRDefault="00A72720" w:rsidP="00A72720">
      <w:pPr>
        <w:rPr>
          <w:b/>
          <w:bCs/>
          <w:lang w:val="en-IN"/>
        </w:rPr>
      </w:pPr>
      <w:r w:rsidRPr="00A72720">
        <w:rPr>
          <w:b/>
          <w:bCs/>
          <w:lang w:val="en-IN"/>
        </w:rPr>
        <w:t>Company: Infotech Solution</w:t>
      </w:r>
    </w:p>
    <w:p w14:paraId="209496AD" w14:textId="6A83AAF2" w:rsidR="00A72720" w:rsidRDefault="00A72720" w:rsidP="00A72720">
      <w:pPr>
        <w:rPr>
          <w:b/>
          <w:bCs/>
        </w:rPr>
      </w:pPr>
      <w:r w:rsidRPr="00A72720">
        <w:rPr>
          <w:b/>
          <w:bCs/>
          <w:lang w:val="en-IN"/>
        </w:rPr>
        <w:t xml:space="preserve">Tools Used: </w:t>
      </w:r>
      <w:proofErr w:type="spellStart"/>
      <w:r w:rsidR="00672B54" w:rsidRPr="00672B54">
        <w:rPr>
          <w:b/>
          <w:bCs/>
        </w:rPr>
        <w:t>Jupyter</w:t>
      </w:r>
      <w:proofErr w:type="spellEnd"/>
      <w:r w:rsidR="00672B54" w:rsidRPr="00672B54">
        <w:rPr>
          <w:b/>
          <w:bCs/>
        </w:rPr>
        <w:t xml:space="preserve"> Notebook</w:t>
      </w:r>
      <w:r w:rsidR="0097259C">
        <w:rPr>
          <w:b/>
          <w:bCs/>
        </w:rPr>
        <w:t>, VS Code</w:t>
      </w:r>
    </w:p>
    <w:p w14:paraId="6983E1B8" w14:textId="77777777" w:rsidR="00E7624A" w:rsidRDefault="0097259C" w:rsidP="00A72720">
      <w:pPr>
        <w:rPr>
          <w:b/>
          <w:bCs/>
        </w:rPr>
      </w:pPr>
      <w:r>
        <w:rPr>
          <w:b/>
          <w:bCs/>
        </w:rPr>
        <w:t>Technologies</w:t>
      </w:r>
      <w:r w:rsidR="0019297E">
        <w:rPr>
          <w:b/>
          <w:bCs/>
        </w:rPr>
        <w:t xml:space="preserve">: </w:t>
      </w:r>
      <w:r w:rsidR="0019297E" w:rsidRPr="0019297E">
        <w:rPr>
          <w:b/>
          <w:bCs/>
        </w:rPr>
        <w:t>Data preprocessing, ML models (K-Means), sentiment analysis</w:t>
      </w:r>
      <w:r w:rsidR="0019297E">
        <w:rPr>
          <w:b/>
          <w:bCs/>
        </w:rPr>
        <w:t xml:space="preserve"> </w:t>
      </w:r>
      <w:r w:rsidR="007F4543">
        <w:rPr>
          <w:b/>
          <w:bCs/>
        </w:rPr>
        <w:t xml:space="preserve"> </w:t>
      </w:r>
    </w:p>
    <w:p w14:paraId="547E30B3" w14:textId="091AF05D" w:rsidR="0019297E" w:rsidRPr="008F3307" w:rsidRDefault="007F4543" w:rsidP="00A72720">
      <w:pPr>
        <w:rPr>
          <w:b/>
          <w:bCs/>
        </w:rPr>
      </w:pPr>
      <w:r w:rsidRPr="0019297E">
        <w:rPr>
          <w:b/>
          <w:bCs/>
        </w:rPr>
        <w:t>Libraries</w:t>
      </w:r>
      <w:r>
        <w:rPr>
          <w:b/>
          <w:bCs/>
        </w:rPr>
        <w:t xml:space="preserve">: </w:t>
      </w:r>
      <w:r w:rsidR="008F3307" w:rsidRPr="008F3307">
        <w:rPr>
          <w:b/>
          <w:bCs/>
        </w:rPr>
        <w:t>pandas, scikit-learn, matplotlib, seaborn</w:t>
      </w:r>
      <w:r>
        <w:rPr>
          <w:b/>
          <w:bCs/>
        </w:rPr>
        <w:tab/>
      </w:r>
    </w:p>
    <w:p w14:paraId="2D52E724" w14:textId="39280308" w:rsidR="007762E2" w:rsidRPr="00A72720" w:rsidRDefault="007762E2" w:rsidP="00A72720">
      <w:pPr>
        <w:rPr>
          <w:b/>
          <w:bCs/>
          <w:lang w:val="en-IN"/>
        </w:rPr>
      </w:pPr>
      <w:r>
        <w:rPr>
          <w:b/>
          <w:bCs/>
          <w:lang w:val="en-IN"/>
        </w:rPr>
        <w:t>Created By: Sakshi Desai</w:t>
      </w:r>
    </w:p>
    <w:p w14:paraId="694F97E0" w14:textId="77777777" w:rsidR="007E298B" w:rsidRDefault="007E298B"/>
    <w:p w14:paraId="0367C01B" w14:textId="77777777" w:rsidR="005F223D" w:rsidRDefault="005F223D"/>
    <w:p w14:paraId="7312F5CC" w14:textId="77777777" w:rsidR="005F223D" w:rsidRDefault="005F223D"/>
    <w:p w14:paraId="168A0828" w14:textId="77777777" w:rsidR="005F223D" w:rsidRDefault="005F223D"/>
    <w:p w14:paraId="4D9F8174" w14:textId="77777777" w:rsidR="005F223D" w:rsidRDefault="005F223D"/>
    <w:p w14:paraId="6560873E" w14:textId="77777777" w:rsidR="005F223D" w:rsidRDefault="005F223D"/>
    <w:p w14:paraId="52BEBFC4" w14:textId="77777777" w:rsidR="005F223D" w:rsidRDefault="005F223D"/>
    <w:p w14:paraId="087CF0DD" w14:textId="77777777" w:rsidR="005F223D" w:rsidRDefault="005F223D"/>
    <w:p w14:paraId="3ECCEB22" w14:textId="77777777" w:rsidR="005F223D" w:rsidRDefault="005F223D"/>
    <w:p w14:paraId="07E2D6BC" w14:textId="77777777" w:rsidR="005F223D" w:rsidRDefault="005F223D"/>
    <w:p w14:paraId="5E607926" w14:textId="77777777" w:rsidR="005F223D" w:rsidRDefault="005F223D"/>
    <w:p w14:paraId="5049958E" w14:textId="77777777" w:rsidR="005F223D" w:rsidRDefault="005F223D"/>
    <w:p w14:paraId="0FAE9B95" w14:textId="77777777" w:rsidR="005F223D" w:rsidRDefault="005F223D"/>
    <w:p w14:paraId="08EF78A8" w14:textId="77777777" w:rsidR="005F223D" w:rsidRDefault="005F223D"/>
    <w:p w14:paraId="6C69FFCC" w14:textId="77777777" w:rsidR="005F223D" w:rsidRDefault="005F223D"/>
    <w:p w14:paraId="0F3DFC0B" w14:textId="77777777" w:rsidR="005F223D" w:rsidRDefault="005F223D"/>
    <w:p w14:paraId="4EBB0AB5" w14:textId="77777777" w:rsidR="005F223D" w:rsidRDefault="005F223D"/>
    <w:p w14:paraId="4512856F" w14:textId="77777777" w:rsidR="005F223D" w:rsidRDefault="005F223D"/>
    <w:p w14:paraId="77A1D94A" w14:textId="77777777" w:rsidR="005F223D" w:rsidRDefault="005F223D"/>
    <w:p w14:paraId="5740E839" w14:textId="77777777" w:rsidR="005F223D" w:rsidRDefault="005F223D"/>
    <w:p w14:paraId="25FF5EF4" w14:textId="77777777" w:rsidR="005F223D" w:rsidRDefault="005F223D"/>
    <w:p w14:paraId="0A8C3F91" w14:textId="470B65B3" w:rsidR="002E2666" w:rsidRPr="007E0014" w:rsidRDefault="002E2666" w:rsidP="00A92568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lang w:val="en-IN"/>
        </w:rPr>
      </w:pPr>
      <w:r w:rsidRPr="009D0061">
        <w:rPr>
          <w:b/>
          <w:bCs/>
          <w:sz w:val="28"/>
          <w:szCs w:val="28"/>
          <w:lang w:val="en-IN"/>
        </w:rPr>
        <w:t xml:space="preserve">Problem </w:t>
      </w:r>
      <w:proofErr w:type="gramStart"/>
      <w:r w:rsidRPr="009D0061">
        <w:rPr>
          <w:b/>
          <w:bCs/>
          <w:sz w:val="28"/>
          <w:szCs w:val="28"/>
          <w:lang w:val="en-IN"/>
        </w:rPr>
        <w:t>Statement</w:t>
      </w:r>
      <w:r w:rsidR="006B63B9" w:rsidRPr="009D0061">
        <w:rPr>
          <w:b/>
          <w:bCs/>
          <w:sz w:val="28"/>
          <w:szCs w:val="28"/>
          <w:lang w:val="en-IN"/>
        </w:rPr>
        <w:t xml:space="preserve"> :</w:t>
      </w:r>
      <w:proofErr w:type="gramEnd"/>
    </w:p>
    <w:p w14:paraId="1DFEB52F" w14:textId="77777777" w:rsidR="00025892" w:rsidRPr="00025892" w:rsidRDefault="007E0014" w:rsidP="00A92568">
      <w:pPr>
        <w:numPr>
          <w:ilvl w:val="0"/>
          <w:numId w:val="1"/>
        </w:numPr>
      </w:pPr>
      <w:r w:rsidRPr="007E0014">
        <w:t xml:space="preserve">The objective of this project is to </w:t>
      </w:r>
      <w:r w:rsidRPr="00025892">
        <w:rPr>
          <w:b/>
          <w:bCs/>
        </w:rPr>
        <w:t>segment customers</w:t>
      </w:r>
      <w:r w:rsidRPr="007E0014">
        <w:t xml:space="preserve"> based on demographic and behavioral data using </w:t>
      </w:r>
      <w:r w:rsidRPr="00025892">
        <w:rPr>
          <w:b/>
          <w:bCs/>
        </w:rPr>
        <w:t>K-Means clustering</w:t>
      </w:r>
      <w:r w:rsidRPr="007E0014">
        <w:t>.</w:t>
      </w:r>
      <w:r w:rsidRPr="00025892">
        <w:rPr>
          <w:lang w:val="en-IN"/>
        </w:rPr>
        <w:t xml:space="preserve"> </w:t>
      </w:r>
    </w:p>
    <w:p w14:paraId="46F6E837" w14:textId="78938399" w:rsidR="00990914" w:rsidRDefault="00025892" w:rsidP="00A92568">
      <w:pPr>
        <w:numPr>
          <w:ilvl w:val="0"/>
          <w:numId w:val="1"/>
        </w:numPr>
      </w:pPr>
      <w:r w:rsidRPr="00025892">
        <w:t xml:space="preserve">This segmentation helps businesses design </w:t>
      </w:r>
      <w:r w:rsidRPr="00025892">
        <w:rPr>
          <w:b/>
          <w:bCs/>
        </w:rPr>
        <w:t>targeted marketing strategies</w:t>
      </w:r>
      <w:r w:rsidRPr="00025892">
        <w:t xml:space="preserve">, improve customer engagement, and optimize sales efforts. </w:t>
      </w:r>
      <w:r w:rsidR="00221144">
        <w:pict w14:anchorId="46F6E85B">
          <v:rect id="_x0000_i1027" style="width:0;height:1.5pt" o:hralign="center" o:hrstd="t" o:hr="t"/>
        </w:pict>
      </w:r>
    </w:p>
    <w:p w14:paraId="46F6E838" w14:textId="78C9CE68" w:rsidR="00990914" w:rsidRDefault="0051710B" w:rsidP="00A92568">
      <w:pPr>
        <w:pStyle w:val="Fir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5C5721">
        <w:rPr>
          <w:b/>
          <w:bCs/>
          <w:sz w:val="28"/>
          <w:szCs w:val="28"/>
        </w:rPr>
        <w:t>Project Overview</w:t>
      </w:r>
    </w:p>
    <w:p w14:paraId="0B0E0198" w14:textId="1E2E95C5" w:rsidR="00A22B42" w:rsidRDefault="002F690C" w:rsidP="00A92568">
      <w:pPr>
        <w:pStyle w:val="BodyText"/>
        <w:numPr>
          <w:ilvl w:val="0"/>
          <w:numId w:val="2"/>
        </w:numPr>
        <w:rPr>
          <w:b/>
          <w:bCs/>
        </w:rPr>
      </w:pPr>
      <w:proofErr w:type="gramStart"/>
      <w:r>
        <w:rPr>
          <w:b/>
          <w:bCs/>
        </w:rPr>
        <w:t>Objective</w:t>
      </w:r>
      <w:r w:rsidR="00A22B42">
        <w:rPr>
          <w:b/>
          <w:bCs/>
        </w:rPr>
        <w:t xml:space="preserve"> :</w:t>
      </w:r>
      <w:proofErr w:type="gramEnd"/>
    </w:p>
    <w:p w14:paraId="56DB05EF" w14:textId="27448921" w:rsidR="00AE5ED8" w:rsidRPr="00AE5ED8" w:rsidRDefault="00AE5ED8" w:rsidP="00AE5ED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AE5ED8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 </w:t>
      </w:r>
      <w:r w:rsidR="00A16C13">
        <w:rPr>
          <w:rFonts w:ascii="Times New Roman" w:eastAsia="Times New Roman" w:hAnsi="Times New Roman" w:cs="Times New Roman"/>
          <w:lang w:val="en-IN" w:eastAsia="en-IN" w:bidi="gu-IN"/>
        </w:rPr>
        <w:t>Collect</w:t>
      </w:r>
      <w:proofErr w:type="gramEnd"/>
      <w:r w:rsidR="00A16C13">
        <w:rPr>
          <w:rFonts w:ascii="Times New Roman" w:eastAsia="Times New Roman" w:hAnsi="Times New Roman" w:cs="Times New Roman"/>
          <w:lang w:val="en-IN" w:eastAsia="en-IN" w:bidi="gu-IN"/>
        </w:rPr>
        <w:t xml:space="preserve"> 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>and clean customer dataset.</w:t>
      </w:r>
    </w:p>
    <w:p w14:paraId="2B7F7F90" w14:textId="77777777" w:rsidR="00AE5ED8" w:rsidRPr="00AE5ED8" w:rsidRDefault="00AE5ED8" w:rsidP="00AE5ED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AE5ED8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 Perform</w:t>
      </w:r>
      <w:proofErr w:type="gramEnd"/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</w:t>
      </w:r>
      <w:r w:rsidRPr="00AE5ED8">
        <w:rPr>
          <w:rFonts w:ascii="Times New Roman" w:eastAsia="Times New Roman" w:hAnsi="Times New Roman" w:cs="Times New Roman"/>
          <w:b/>
          <w:bCs/>
          <w:lang w:val="en-IN" w:eastAsia="en-IN" w:bidi="gu-IN"/>
        </w:rPr>
        <w:t>Exploratory Data Analysis (EDA)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to understand customer demographics.</w:t>
      </w:r>
    </w:p>
    <w:p w14:paraId="554D73B4" w14:textId="77777777" w:rsidR="00AE5ED8" w:rsidRPr="00AE5ED8" w:rsidRDefault="00AE5ED8" w:rsidP="00AE5ED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AE5ED8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 Normalize</w:t>
      </w:r>
      <w:proofErr w:type="gramEnd"/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and scale data for clustering.</w:t>
      </w:r>
    </w:p>
    <w:p w14:paraId="175CA9AB" w14:textId="77777777" w:rsidR="00AE5ED8" w:rsidRPr="00AE5ED8" w:rsidRDefault="00AE5ED8" w:rsidP="00AE5ED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AE5ED8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 Apply</w:t>
      </w:r>
      <w:proofErr w:type="gramEnd"/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</w:t>
      </w:r>
      <w:r w:rsidRPr="00AE5ED8">
        <w:rPr>
          <w:rFonts w:ascii="Times New Roman" w:eastAsia="Times New Roman" w:hAnsi="Times New Roman" w:cs="Times New Roman"/>
          <w:b/>
          <w:bCs/>
          <w:lang w:val="en-IN" w:eastAsia="en-IN" w:bidi="gu-IN"/>
        </w:rPr>
        <w:t>K-Means clustering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to segment customers.</w:t>
      </w:r>
    </w:p>
    <w:p w14:paraId="58E5C077" w14:textId="77777777" w:rsidR="00AE5ED8" w:rsidRPr="00AE5ED8" w:rsidRDefault="00AE5ED8" w:rsidP="00AE5ED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AE5ED8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 Determine</w:t>
      </w:r>
      <w:proofErr w:type="gramEnd"/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the optimal number of clusters using </w:t>
      </w:r>
      <w:r w:rsidRPr="00AE5ED8">
        <w:rPr>
          <w:rFonts w:ascii="Times New Roman" w:eastAsia="Times New Roman" w:hAnsi="Times New Roman" w:cs="Times New Roman"/>
          <w:b/>
          <w:bCs/>
          <w:lang w:val="en-IN" w:eastAsia="en-IN" w:bidi="gu-IN"/>
        </w:rPr>
        <w:t>Elbow Method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and </w:t>
      </w:r>
      <w:r w:rsidRPr="00AE5ED8">
        <w:rPr>
          <w:rFonts w:ascii="Times New Roman" w:eastAsia="Times New Roman" w:hAnsi="Times New Roman" w:cs="Times New Roman"/>
          <w:b/>
          <w:bCs/>
          <w:lang w:val="en-IN" w:eastAsia="en-IN" w:bidi="gu-IN"/>
        </w:rPr>
        <w:t>Silhouette Score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011569AE" w14:textId="77777777" w:rsidR="00AE5ED8" w:rsidRPr="00AE5ED8" w:rsidRDefault="00AE5ED8" w:rsidP="00AE5ED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AE5ED8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 Profile</w:t>
      </w:r>
      <w:proofErr w:type="gramEnd"/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customer clusters and provide </w:t>
      </w:r>
      <w:r w:rsidRPr="00AE5ED8">
        <w:rPr>
          <w:rFonts w:ascii="Times New Roman" w:eastAsia="Times New Roman" w:hAnsi="Times New Roman" w:cs="Times New Roman"/>
          <w:b/>
          <w:bCs/>
          <w:lang w:val="en-IN" w:eastAsia="en-IN" w:bidi="gu-IN"/>
        </w:rPr>
        <w:t>marketing recommendations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2D83E086" w14:textId="77777777" w:rsidR="00AE5ED8" w:rsidRDefault="00AE5ED8" w:rsidP="00AE5ED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AE5ED8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 Visualize</w:t>
      </w:r>
      <w:proofErr w:type="gramEnd"/>
      <w:r w:rsidRPr="00AE5ED8">
        <w:rPr>
          <w:rFonts w:ascii="Times New Roman" w:eastAsia="Times New Roman" w:hAnsi="Times New Roman" w:cs="Times New Roman"/>
          <w:lang w:val="en-IN" w:eastAsia="en-IN" w:bidi="gu-IN"/>
        </w:rPr>
        <w:t xml:space="preserve"> results with charts and PCA projections.</w:t>
      </w:r>
    </w:p>
    <w:p w14:paraId="51BEA50D" w14:textId="77777777" w:rsidR="00422238" w:rsidRDefault="00422238" w:rsidP="00AE5ED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</w:p>
    <w:p w14:paraId="2E7B6A42" w14:textId="70448AEC" w:rsidR="00422238" w:rsidRPr="00422238" w:rsidRDefault="00422238" w:rsidP="00A92568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  <w:proofErr w:type="gramStart"/>
      <w:r w:rsidRPr="00422238">
        <w:rPr>
          <w:rFonts w:ascii="Times New Roman" w:eastAsia="Times New Roman" w:hAnsi="Times New Roman" w:cs="Times New Roman"/>
          <w:b/>
          <w:bCs/>
          <w:lang w:eastAsia="en-IN" w:bidi="gu-IN"/>
        </w:rPr>
        <w:t>Methodology</w:t>
      </w:r>
      <w:r>
        <w:rPr>
          <w:rFonts w:ascii="Times New Roman" w:eastAsia="Times New Roman" w:hAnsi="Times New Roman" w:cs="Times New Roman"/>
          <w:b/>
          <w:bCs/>
          <w:lang w:eastAsia="en-IN" w:bidi="gu-IN"/>
        </w:rPr>
        <w:t xml:space="preserve"> :</w:t>
      </w:r>
      <w:proofErr w:type="gramEnd"/>
    </w:p>
    <w:p w14:paraId="5B4679C5" w14:textId="77777777" w:rsidR="00422238" w:rsidRDefault="00422238" w:rsidP="0042223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eastAsia="en-IN" w:bidi="gu-IN"/>
        </w:rPr>
      </w:pPr>
    </w:p>
    <w:p w14:paraId="2619835E" w14:textId="7BCA39BD" w:rsidR="00422238" w:rsidRPr="00422238" w:rsidRDefault="00422238" w:rsidP="00A92568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  <w:r w:rsidRPr="00422238">
        <w:rPr>
          <w:rFonts w:ascii="Times New Roman" w:eastAsia="Times New Roman" w:hAnsi="Times New Roman" w:cs="Times New Roman"/>
          <w:b/>
          <w:bCs/>
          <w:lang w:val="en-IN" w:eastAsia="en-IN" w:bidi="gu-IN"/>
        </w:rPr>
        <w:t>Data Preprocessing: Cleaning, handling duplicates, encoding categorical data.</w:t>
      </w:r>
    </w:p>
    <w:p w14:paraId="3BD17D9F" w14:textId="0C5E6B54" w:rsidR="00422238" w:rsidRPr="00422238" w:rsidRDefault="00422238" w:rsidP="00A92568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  <w:r w:rsidRPr="00422238">
        <w:rPr>
          <w:rFonts w:ascii="Times New Roman" w:eastAsia="Times New Roman" w:hAnsi="Times New Roman" w:cs="Times New Roman"/>
          <w:b/>
          <w:bCs/>
          <w:lang w:val="en-IN" w:eastAsia="en-IN" w:bidi="gu-IN"/>
        </w:rPr>
        <w:t>EDA: Studying age, income, and spending score distributions.</w:t>
      </w:r>
    </w:p>
    <w:p w14:paraId="6ECD19BF" w14:textId="2AD7D164" w:rsidR="00422238" w:rsidRPr="00422238" w:rsidRDefault="00422238" w:rsidP="00A92568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  <w:r w:rsidRPr="00422238">
        <w:rPr>
          <w:rFonts w:ascii="Times New Roman" w:eastAsia="Times New Roman" w:hAnsi="Times New Roman" w:cs="Times New Roman"/>
          <w:b/>
          <w:bCs/>
          <w:lang w:val="en-IN" w:eastAsia="en-IN" w:bidi="gu-IN"/>
        </w:rPr>
        <w:t>Feature Scaling: Standardization for better clustering performance.</w:t>
      </w:r>
    </w:p>
    <w:p w14:paraId="300DC2FF" w14:textId="1AD88C02" w:rsidR="00422238" w:rsidRDefault="00422238" w:rsidP="00A92568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  <w:r w:rsidRPr="00422238">
        <w:rPr>
          <w:rFonts w:ascii="Times New Roman" w:eastAsia="Times New Roman" w:hAnsi="Times New Roman" w:cs="Times New Roman"/>
          <w:b/>
          <w:bCs/>
          <w:lang w:val="en-IN" w:eastAsia="en-IN" w:bidi="gu-IN"/>
        </w:rPr>
        <w:t>K-Means Clustering: Applying algorithm to group customers.</w:t>
      </w:r>
    </w:p>
    <w:p w14:paraId="55C734FF" w14:textId="155A7EF2" w:rsidR="00422238" w:rsidRPr="00096EF6" w:rsidRDefault="00422238" w:rsidP="00A92568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  <w:r w:rsidRPr="00096EF6">
        <w:rPr>
          <w:rFonts w:ascii="Times New Roman" w:eastAsia="Times New Roman" w:hAnsi="Times New Roman" w:cs="Times New Roman"/>
          <w:b/>
          <w:bCs/>
          <w:lang w:val="en-IN" w:eastAsia="en-IN" w:bidi="gu-IN"/>
        </w:rPr>
        <w:t xml:space="preserve">Model Evaluation: Elbow method and silhouette score to select best k. Cluster Profiling: </w:t>
      </w:r>
      <w:r w:rsidR="0025092F" w:rsidRPr="00096EF6">
        <w:rPr>
          <w:rFonts w:ascii="Times New Roman" w:eastAsia="Times New Roman" w:hAnsi="Times New Roman" w:cs="Times New Roman"/>
          <w:b/>
          <w:bCs/>
          <w:lang w:val="en-IN" w:eastAsia="en-IN" w:bidi="gu-IN"/>
        </w:rPr>
        <w:t>Analysing</w:t>
      </w:r>
      <w:r w:rsidRPr="00096EF6">
        <w:rPr>
          <w:rFonts w:ascii="Times New Roman" w:eastAsia="Times New Roman" w:hAnsi="Times New Roman" w:cs="Times New Roman"/>
          <w:b/>
          <w:bCs/>
          <w:lang w:val="en-IN" w:eastAsia="en-IN" w:bidi="gu-IN"/>
        </w:rPr>
        <w:t xml:space="preserve"> traits of each cluster.</w:t>
      </w:r>
    </w:p>
    <w:p w14:paraId="407F0DEC" w14:textId="03B1C45F" w:rsidR="00422238" w:rsidRDefault="00422238" w:rsidP="00A92568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  <w:r w:rsidRPr="00422238">
        <w:rPr>
          <w:rFonts w:ascii="Times New Roman" w:eastAsia="Times New Roman" w:hAnsi="Times New Roman" w:cs="Times New Roman"/>
          <w:b/>
          <w:bCs/>
          <w:lang w:val="en-IN" w:eastAsia="en-IN" w:bidi="gu-IN"/>
        </w:rPr>
        <w:t>Visualization: Scatter plots, PCA projection, bar charts, and radar charts.</w:t>
      </w:r>
    </w:p>
    <w:p w14:paraId="3C1BF6AE" w14:textId="77777777" w:rsidR="005204DC" w:rsidRPr="005204DC" w:rsidRDefault="005204DC" w:rsidP="005204DC">
      <w:p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</w:p>
    <w:p w14:paraId="03B3307F" w14:textId="77777777" w:rsidR="00091689" w:rsidRDefault="005204DC" w:rsidP="00A92568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  <w:r w:rsidRPr="005204DC">
        <w:rPr>
          <w:rFonts w:ascii="Times New Roman" w:eastAsia="Times New Roman" w:hAnsi="Times New Roman" w:cs="Times New Roman"/>
          <w:b/>
          <w:bCs/>
          <w:lang w:val="en-IN" w:eastAsia="en-IN" w:bidi="gu-IN"/>
        </w:rPr>
        <w:t>Tools &amp; Libraries</w:t>
      </w:r>
    </w:p>
    <w:p w14:paraId="51AE2C33" w14:textId="77777777" w:rsidR="00D568F0" w:rsidRDefault="00D568F0" w:rsidP="00D568F0">
      <w:pPr>
        <w:pStyle w:val="ListParagraph"/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</w:p>
    <w:p w14:paraId="13952D0B" w14:textId="77777777" w:rsidR="00D568F0" w:rsidRDefault="005204DC" w:rsidP="00A92568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  <w:r w:rsidRPr="00091689">
        <w:rPr>
          <w:rFonts w:ascii="Times New Roman" w:eastAsia="Times New Roman" w:hAnsi="Times New Roman" w:cs="Times New Roman"/>
          <w:b/>
          <w:bCs/>
          <w:lang w:val="en-IN" w:eastAsia="en-IN" w:bidi="gu-IN"/>
        </w:rPr>
        <w:t>Python: Pandas, NumPy, Matplotlib, Seaborn, Scikit-learn</w:t>
      </w:r>
    </w:p>
    <w:p w14:paraId="49564E6C" w14:textId="77777777" w:rsidR="00D568F0" w:rsidRDefault="005204DC" w:rsidP="00A92568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  <w:r w:rsidRPr="00D568F0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ing: K-Means</w:t>
      </w:r>
    </w:p>
    <w:p w14:paraId="615A742C" w14:textId="5B438BC8" w:rsidR="005204DC" w:rsidRPr="00D568F0" w:rsidRDefault="005204DC" w:rsidP="00A92568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  <w:r w:rsidRPr="00D568F0">
        <w:rPr>
          <w:rFonts w:ascii="Times New Roman" w:eastAsia="Times New Roman" w:hAnsi="Times New Roman" w:cs="Times New Roman"/>
          <w:b/>
          <w:bCs/>
          <w:lang w:val="en-IN" w:eastAsia="en-IN" w:bidi="gu-IN"/>
        </w:rPr>
        <w:t>Visualization: PCA plots, histograms, scatter plots</w:t>
      </w:r>
    </w:p>
    <w:p w14:paraId="2E68376A" w14:textId="77777777" w:rsidR="005204DC" w:rsidRPr="005204DC" w:rsidRDefault="005204DC" w:rsidP="005204DC">
      <w:pPr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</w:p>
    <w:p w14:paraId="3CFA034E" w14:textId="77777777" w:rsidR="00422238" w:rsidRPr="00422238" w:rsidRDefault="00422238" w:rsidP="00422238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</w:p>
    <w:p w14:paraId="179528D8" w14:textId="77777777" w:rsidR="00A22B42" w:rsidRPr="00A22B42" w:rsidRDefault="00A22B42" w:rsidP="00A22B42">
      <w:pPr>
        <w:pStyle w:val="BodyText"/>
        <w:ind w:left="720"/>
        <w:rPr>
          <w:b/>
          <w:bCs/>
        </w:rPr>
      </w:pPr>
    </w:p>
    <w:p w14:paraId="46F6E83A" w14:textId="77777777" w:rsidR="00990914" w:rsidRDefault="00221144">
      <w:r>
        <w:pict w14:anchorId="46F6E85C">
          <v:rect id="_x0000_i1028" style="width:0;height:1.5pt" o:hralign="center" o:hrstd="t" o:hr="t"/>
        </w:pict>
      </w:r>
    </w:p>
    <w:p w14:paraId="05460D07" w14:textId="77777777" w:rsidR="002C6D08" w:rsidRPr="002C6D08" w:rsidRDefault="008936AC" w:rsidP="00A92568">
      <w:pPr>
        <w:pStyle w:val="ListParagraph"/>
        <w:numPr>
          <w:ilvl w:val="0"/>
          <w:numId w:val="3"/>
        </w:numPr>
      </w:pPr>
      <w:r w:rsidRPr="008936AC">
        <w:rPr>
          <w:b/>
          <w:bCs/>
          <w:sz w:val="28"/>
          <w:szCs w:val="28"/>
        </w:rPr>
        <w:t>Week-wise Work Summary</w:t>
      </w:r>
    </w:p>
    <w:p w14:paraId="7FC62FC6" w14:textId="77777777" w:rsidR="002C6D08" w:rsidRDefault="002C6D08" w:rsidP="002C6D08">
      <w:pPr>
        <w:pStyle w:val="ListParagraph"/>
      </w:pPr>
    </w:p>
    <w:p w14:paraId="242790AB" w14:textId="77777777" w:rsidR="005F504C" w:rsidRDefault="002C6D08" w:rsidP="005F504C">
      <w:pPr>
        <w:pStyle w:val="ListParagraph"/>
        <w:ind w:left="1080"/>
        <w:rPr>
          <w:sz w:val="32"/>
          <w:szCs w:val="32"/>
        </w:rPr>
      </w:pPr>
      <w:r w:rsidRPr="00234E2E">
        <w:rPr>
          <w:b/>
          <w:bCs/>
          <w:sz w:val="32"/>
          <w:szCs w:val="32"/>
        </w:rPr>
        <w:t>Week 1:</w:t>
      </w:r>
      <w:r w:rsidRPr="002C6D08">
        <w:t xml:space="preserve"> </w:t>
      </w:r>
      <w:r w:rsidR="00234E2E">
        <w:t xml:space="preserve"> </w:t>
      </w:r>
      <w:r w:rsidR="00DC768B" w:rsidRPr="00DC768B">
        <w:rPr>
          <w:sz w:val="32"/>
          <w:szCs w:val="32"/>
        </w:rPr>
        <w:t>Data Collection &amp; Preparation</w:t>
      </w:r>
    </w:p>
    <w:p w14:paraId="31B64B43" w14:textId="77777777" w:rsidR="005F504C" w:rsidRDefault="005F504C" w:rsidP="005F504C">
      <w:pPr>
        <w:pStyle w:val="ListParagraph"/>
        <w:ind w:left="1080"/>
        <w:rPr>
          <w:sz w:val="32"/>
          <w:szCs w:val="32"/>
        </w:rPr>
      </w:pPr>
    </w:p>
    <w:p w14:paraId="01E9748A" w14:textId="04A0B40A" w:rsidR="008560DD" w:rsidRPr="005F504C" w:rsidRDefault="00733823" w:rsidP="00A92568">
      <w:pPr>
        <w:pStyle w:val="ListParagraph"/>
        <w:numPr>
          <w:ilvl w:val="0"/>
          <w:numId w:val="10"/>
        </w:numPr>
      </w:pPr>
      <w:r w:rsidRPr="00733823">
        <w:t xml:space="preserve">Collected dataset: </w:t>
      </w:r>
      <w:r w:rsidRPr="005F504C">
        <w:rPr>
          <w:i/>
          <w:iCs/>
        </w:rPr>
        <w:t>Mall Customers dataset</w:t>
      </w:r>
      <w:r w:rsidRPr="00733823">
        <w:t xml:space="preserve"> from Kaggle (200 records).</w:t>
      </w:r>
      <w:r w:rsidR="004D3CDE" w:rsidRPr="005F504C">
        <w:rPr>
          <w:lang w:val="en-IN"/>
        </w:rPr>
        <w:tab/>
      </w:r>
    </w:p>
    <w:p w14:paraId="2253CC1A" w14:textId="44B17BE3" w:rsidR="005F504C" w:rsidRDefault="00293963" w:rsidP="00A92568">
      <w:pPr>
        <w:pStyle w:val="ListParagraph"/>
        <w:numPr>
          <w:ilvl w:val="0"/>
          <w:numId w:val="10"/>
        </w:numPr>
      </w:pPr>
      <w:r w:rsidRPr="00293963">
        <w:t>Cleaned dataset by removing unnecessary columns (e.g., CustomerID).</w:t>
      </w:r>
    </w:p>
    <w:p w14:paraId="38C25F2F" w14:textId="1B03F46A" w:rsidR="00293963" w:rsidRDefault="00293963" w:rsidP="00A92568">
      <w:pPr>
        <w:pStyle w:val="ListParagraph"/>
        <w:numPr>
          <w:ilvl w:val="0"/>
          <w:numId w:val="10"/>
        </w:numPr>
      </w:pPr>
      <w:r w:rsidRPr="00293963">
        <w:t>Encoded categorical variables (Gender → Male = 0, Female = 1).</w:t>
      </w:r>
    </w:p>
    <w:p w14:paraId="05005197" w14:textId="77777777" w:rsidR="00293963" w:rsidRPr="00293963" w:rsidRDefault="00293963" w:rsidP="00A92568">
      <w:pPr>
        <w:pStyle w:val="ListParagraph"/>
        <w:numPr>
          <w:ilvl w:val="0"/>
          <w:numId w:val="10"/>
        </w:numPr>
        <w:rPr>
          <w:lang w:val="en-IN"/>
        </w:rPr>
      </w:pPr>
      <w:proofErr w:type="gramStart"/>
      <w:r w:rsidRPr="00293963">
        <w:rPr>
          <w:lang w:val="en-IN"/>
        </w:rPr>
        <w:t>  Checked</w:t>
      </w:r>
      <w:proofErr w:type="gramEnd"/>
      <w:r w:rsidRPr="00293963">
        <w:rPr>
          <w:lang w:val="en-IN"/>
        </w:rPr>
        <w:t xml:space="preserve"> for missing values &amp; duplicates (none found).</w:t>
      </w:r>
    </w:p>
    <w:p w14:paraId="6ACDA7F8" w14:textId="77777777" w:rsidR="00293963" w:rsidRDefault="00293963" w:rsidP="00A92568">
      <w:pPr>
        <w:pStyle w:val="ListParagraph"/>
        <w:numPr>
          <w:ilvl w:val="0"/>
          <w:numId w:val="10"/>
        </w:numPr>
        <w:rPr>
          <w:lang w:val="en-IN"/>
        </w:rPr>
      </w:pPr>
      <w:proofErr w:type="gramStart"/>
      <w:r w:rsidRPr="00293963">
        <w:rPr>
          <w:lang w:val="en-IN"/>
        </w:rPr>
        <w:t>  Performed</w:t>
      </w:r>
      <w:proofErr w:type="gramEnd"/>
      <w:r w:rsidRPr="00293963">
        <w:rPr>
          <w:lang w:val="en-IN"/>
        </w:rPr>
        <w:t xml:space="preserve"> </w:t>
      </w:r>
      <w:r w:rsidRPr="00293963">
        <w:rPr>
          <w:b/>
          <w:bCs/>
          <w:lang w:val="en-IN"/>
        </w:rPr>
        <w:t>EDA</w:t>
      </w:r>
      <w:r w:rsidRPr="00293963">
        <w:rPr>
          <w:lang w:val="en-IN"/>
        </w:rPr>
        <w:t>:</w:t>
      </w:r>
    </w:p>
    <w:p w14:paraId="5BD1BA56" w14:textId="77777777" w:rsidR="00C3249A" w:rsidRDefault="00C3249A" w:rsidP="00C3249A">
      <w:pPr>
        <w:pStyle w:val="ListParagraph"/>
        <w:ind w:left="1800"/>
        <w:rPr>
          <w:lang w:val="en-IN"/>
        </w:rPr>
      </w:pPr>
    </w:p>
    <w:p w14:paraId="5BEFF533" w14:textId="4FACCFE5" w:rsidR="00293963" w:rsidRPr="00C3249A" w:rsidRDefault="00C3249A" w:rsidP="00A92568">
      <w:pPr>
        <w:pStyle w:val="ListParagraph"/>
        <w:numPr>
          <w:ilvl w:val="0"/>
          <w:numId w:val="11"/>
        </w:numPr>
        <w:rPr>
          <w:lang w:val="en-IN"/>
        </w:rPr>
      </w:pPr>
      <w:r w:rsidRPr="00C3249A">
        <w:t xml:space="preserve">Age distribution: Most customers between </w:t>
      </w:r>
      <w:r w:rsidRPr="00C3249A">
        <w:rPr>
          <w:b/>
          <w:bCs/>
        </w:rPr>
        <w:t>25–40 years</w:t>
      </w:r>
      <w:r w:rsidRPr="00C3249A">
        <w:t>.</w:t>
      </w:r>
    </w:p>
    <w:p w14:paraId="307CB41C" w14:textId="286875A9" w:rsidR="00926F36" w:rsidRPr="00926F36" w:rsidRDefault="00926F36" w:rsidP="00A92568">
      <w:pPr>
        <w:pStyle w:val="ListParagraph"/>
        <w:numPr>
          <w:ilvl w:val="0"/>
          <w:numId w:val="11"/>
        </w:numPr>
        <w:rPr>
          <w:lang w:val="en-IN"/>
        </w:rPr>
      </w:pPr>
      <w:proofErr w:type="gramStart"/>
      <w:r w:rsidRPr="00926F36">
        <w:rPr>
          <w:lang w:val="en-IN"/>
        </w:rPr>
        <w:t>  Annual</w:t>
      </w:r>
      <w:proofErr w:type="gramEnd"/>
      <w:r w:rsidRPr="00926F36">
        <w:rPr>
          <w:lang w:val="en-IN"/>
        </w:rPr>
        <w:t xml:space="preserve"> Income: Spread across low, medium, and </w:t>
      </w:r>
      <w:proofErr w:type="gramStart"/>
      <w:r w:rsidRPr="00926F36">
        <w:rPr>
          <w:lang w:val="en-IN"/>
        </w:rPr>
        <w:t>high income</w:t>
      </w:r>
      <w:proofErr w:type="gramEnd"/>
      <w:r w:rsidRPr="00926F36">
        <w:rPr>
          <w:lang w:val="en-IN"/>
        </w:rPr>
        <w:t xml:space="preserve"> levels.</w:t>
      </w:r>
    </w:p>
    <w:p w14:paraId="3B165842" w14:textId="77777777" w:rsidR="00926F36" w:rsidRPr="00926F36" w:rsidRDefault="00926F36" w:rsidP="00A92568">
      <w:pPr>
        <w:pStyle w:val="ListParagraph"/>
        <w:numPr>
          <w:ilvl w:val="0"/>
          <w:numId w:val="11"/>
        </w:numPr>
        <w:rPr>
          <w:lang w:val="en-IN"/>
        </w:rPr>
      </w:pPr>
      <w:r w:rsidRPr="00926F36">
        <w:rPr>
          <w:lang w:val="en-IN"/>
        </w:rPr>
        <w:t>Spending Score: Customers distributed across low, medium, and high spending categories.</w:t>
      </w:r>
    </w:p>
    <w:p w14:paraId="0B70105D" w14:textId="0A1787E2" w:rsidR="00747687" w:rsidRDefault="00C46C43" w:rsidP="00747687">
      <w:pPr>
        <w:numPr>
          <w:ilvl w:val="0"/>
          <w:numId w:val="11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r w:rsidRPr="00C46C43">
        <w:rPr>
          <w:rFonts w:ascii="Times New Roman" w:eastAsia="Times New Roman" w:hAnsi="Times New Roman" w:cs="Times New Roman"/>
          <w:lang w:val="en-IN" w:eastAsia="en-IN" w:bidi="gu-IN"/>
        </w:rPr>
        <w:t>Normalized and scaled numerical features (</w:t>
      </w:r>
      <w:r w:rsidRPr="00C46C43">
        <w:rPr>
          <w:rFonts w:ascii="Courier New" w:eastAsia="Times New Roman" w:hAnsi="Courier New" w:cs="Courier New"/>
          <w:sz w:val="20"/>
          <w:szCs w:val="20"/>
          <w:lang w:val="en-IN" w:eastAsia="en-IN" w:bidi="gu-IN"/>
        </w:rPr>
        <w:t>Age</w:t>
      </w:r>
      <w:r w:rsidRPr="00C46C43">
        <w:rPr>
          <w:rFonts w:ascii="Times New Roman" w:eastAsia="Times New Roman" w:hAnsi="Times New Roman" w:cs="Times New Roman"/>
          <w:lang w:val="en-IN" w:eastAsia="en-IN" w:bidi="gu-IN"/>
        </w:rPr>
        <w:t xml:space="preserve">, </w:t>
      </w:r>
      <w:r w:rsidRPr="00C46C43">
        <w:rPr>
          <w:rFonts w:ascii="Courier New" w:eastAsia="Times New Roman" w:hAnsi="Courier New" w:cs="Courier New"/>
          <w:sz w:val="20"/>
          <w:szCs w:val="20"/>
          <w:lang w:val="en-IN" w:eastAsia="en-IN" w:bidi="gu-IN"/>
        </w:rPr>
        <w:t>Annual Income</w:t>
      </w:r>
      <w:r w:rsidRPr="00C46C43">
        <w:rPr>
          <w:rFonts w:ascii="Times New Roman" w:eastAsia="Times New Roman" w:hAnsi="Times New Roman" w:cs="Times New Roman"/>
          <w:lang w:val="en-IN" w:eastAsia="en-IN" w:bidi="gu-IN"/>
        </w:rPr>
        <w:t xml:space="preserve">, </w:t>
      </w:r>
      <w:r w:rsidRPr="00C46C43">
        <w:rPr>
          <w:rFonts w:ascii="Courier New" w:eastAsia="Times New Roman" w:hAnsi="Courier New" w:cs="Courier New"/>
          <w:sz w:val="20"/>
          <w:szCs w:val="20"/>
          <w:lang w:val="en-IN" w:eastAsia="en-IN" w:bidi="gu-IN"/>
        </w:rPr>
        <w:t>Spending Score</w:t>
      </w:r>
      <w:r w:rsidRPr="00C46C43">
        <w:rPr>
          <w:rFonts w:ascii="Times New Roman" w:eastAsia="Times New Roman" w:hAnsi="Times New Roman" w:cs="Times New Roman"/>
          <w:lang w:val="en-IN" w:eastAsia="en-IN" w:bidi="gu-IN"/>
        </w:rPr>
        <w:t xml:space="preserve">) using </w:t>
      </w:r>
      <w:proofErr w:type="spellStart"/>
      <w:r w:rsidRPr="00C46C43">
        <w:rPr>
          <w:rFonts w:ascii="Courier New" w:eastAsia="Times New Roman" w:hAnsi="Courier New" w:cs="Courier New"/>
          <w:sz w:val="20"/>
          <w:szCs w:val="20"/>
          <w:lang w:val="en-IN" w:eastAsia="en-IN" w:bidi="gu-IN"/>
        </w:rPr>
        <w:t>StandardScaler</w:t>
      </w:r>
      <w:proofErr w:type="spellEnd"/>
      <w:r w:rsidRPr="00C46C43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6747BBFD" w14:textId="2FA0A22F" w:rsidR="00747687" w:rsidRDefault="00D8133F" w:rsidP="00D8133F">
      <w:pPr>
        <w:pStyle w:val="ListParagraph"/>
        <w:numPr>
          <w:ilvl w:val="0"/>
          <w:numId w:val="2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r>
        <w:rPr>
          <w:rFonts w:ascii="Times New Roman" w:eastAsia="Times New Roman" w:hAnsi="Times New Roman" w:cs="Times New Roman"/>
          <w:lang w:val="en-IN" w:eastAsia="en-IN" w:bidi="gu-IN"/>
        </w:rPr>
        <w:t>Gender  Distribution:</w:t>
      </w:r>
    </w:p>
    <w:p w14:paraId="3C20F50A" w14:textId="77777777" w:rsidR="00D8133F" w:rsidRPr="00D8133F" w:rsidRDefault="00D8133F" w:rsidP="00D8133F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</w:p>
    <w:p w14:paraId="5F1452DE" w14:textId="23A9102F" w:rsidR="0052551C" w:rsidRDefault="0063129F" w:rsidP="0063129F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 wp14:anchorId="27DEA388" wp14:editId="5A64B571">
            <wp:extent cx="4497927" cy="3267075"/>
            <wp:effectExtent l="0" t="0" r="0" b="0"/>
            <wp:docPr id="25277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7795" name="Picture 2527795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15" t="24929" r="34545" b="14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276" cy="3269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544BFD" w14:textId="77777777" w:rsidR="00CC286B" w:rsidRDefault="00CC286B" w:rsidP="00CC286B">
      <w:pPr>
        <w:pStyle w:val="ListParagraph"/>
        <w:ind w:left="1080"/>
        <w:jc w:val="center"/>
      </w:pPr>
    </w:p>
    <w:p w14:paraId="2E2B4BB1" w14:textId="77777777" w:rsidR="00CC286B" w:rsidRDefault="00CC286B" w:rsidP="00CC286B">
      <w:pPr>
        <w:pStyle w:val="ListParagraph"/>
        <w:ind w:left="1080"/>
        <w:jc w:val="center"/>
      </w:pPr>
    </w:p>
    <w:p w14:paraId="797A6E75" w14:textId="06551C24" w:rsidR="004D76E7" w:rsidRPr="004D76E7" w:rsidRDefault="004D76E7" w:rsidP="004D76E7">
      <w:pPr>
        <w:pStyle w:val="ListParagraph"/>
        <w:numPr>
          <w:ilvl w:val="0"/>
          <w:numId w:val="22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lang w:val="en-IN" w:eastAsia="en-IN" w:bidi="gu-IN"/>
        </w:rPr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466894EF" wp14:editId="2EDAA78C">
            <wp:simplePos x="0" y="0"/>
            <wp:positionH relativeFrom="column">
              <wp:posOffset>-419100</wp:posOffset>
            </wp:positionH>
            <wp:positionV relativeFrom="paragraph">
              <wp:posOffset>340360</wp:posOffset>
            </wp:positionV>
            <wp:extent cx="7068185" cy="2550160"/>
            <wp:effectExtent l="0" t="0" r="0" b="0"/>
            <wp:wrapTopAndBottom/>
            <wp:docPr id="23560243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602435" name="Picture 235602435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10" t="33638" r="16667" b="258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8185" cy="2550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D76E7">
        <w:rPr>
          <w:rFonts w:ascii="Times New Roman" w:eastAsia="Times New Roman" w:hAnsi="Times New Roman" w:cs="Times New Roman"/>
          <w:lang w:val="en-IN" w:eastAsia="en-IN" w:bidi="gu-IN"/>
        </w:rPr>
        <w:t>Age, Income, Spending Score distributions</w:t>
      </w:r>
    </w:p>
    <w:p w14:paraId="5072DDC8" w14:textId="77777777" w:rsidR="004D76E7" w:rsidRDefault="004D76E7" w:rsidP="00CC286B">
      <w:pPr>
        <w:pStyle w:val="ListParagraph"/>
        <w:ind w:left="1080"/>
        <w:jc w:val="center"/>
      </w:pPr>
    </w:p>
    <w:p w14:paraId="700596B3" w14:textId="4EB0ABEA" w:rsidR="004D76E7" w:rsidRDefault="00727E69" w:rsidP="00727E69">
      <w:pPr>
        <w:pStyle w:val="ListParagraph"/>
        <w:numPr>
          <w:ilvl w:val="0"/>
          <w:numId w:val="22"/>
        </w:numPr>
      </w:pPr>
      <w:r w:rsidRPr="00727E69">
        <w:rPr>
          <w:rFonts w:ascii="Times New Roman" w:hAnsi="Times New Roman" w:cs="Times New Roman"/>
        </w:rPr>
        <w:t>Income vs Spending Score</w:t>
      </w:r>
    </w:p>
    <w:p w14:paraId="693EB4F5" w14:textId="4A1C4E25" w:rsidR="004D76E7" w:rsidRDefault="004D76E7" w:rsidP="00CC286B">
      <w:pPr>
        <w:pStyle w:val="ListParagraph"/>
        <w:ind w:left="1080"/>
        <w:jc w:val="center"/>
      </w:pPr>
    </w:p>
    <w:p w14:paraId="299C9EF1" w14:textId="3C9EE5FA" w:rsidR="00CC286B" w:rsidRDefault="00CC286B" w:rsidP="004D76E7">
      <w:pPr>
        <w:pStyle w:val="ListParagraph"/>
        <w:ind w:left="1080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BA9B33E" wp14:editId="45D81367">
            <wp:extent cx="3990340" cy="3323562"/>
            <wp:effectExtent l="0" t="0" r="0" b="0"/>
            <wp:docPr id="185898603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986039" name="Picture 1858986039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49" t="25656" r="35897" b="13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812" cy="3347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38603" w14:textId="77777777" w:rsidR="00727E69" w:rsidRDefault="00727E69" w:rsidP="004D76E7">
      <w:pPr>
        <w:pStyle w:val="ListParagraph"/>
        <w:ind w:left="1080"/>
        <w:rPr>
          <w:b/>
          <w:bCs/>
          <w:sz w:val="32"/>
          <w:szCs w:val="32"/>
        </w:rPr>
      </w:pPr>
    </w:p>
    <w:p w14:paraId="67EC5974" w14:textId="77777777" w:rsidR="00727E69" w:rsidRDefault="00727E69" w:rsidP="004D76E7">
      <w:pPr>
        <w:pStyle w:val="ListParagraph"/>
        <w:ind w:left="1080"/>
        <w:rPr>
          <w:b/>
          <w:bCs/>
          <w:sz w:val="32"/>
          <w:szCs w:val="32"/>
        </w:rPr>
      </w:pPr>
    </w:p>
    <w:p w14:paraId="74D11E52" w14:textId="77777777" w:rsidR="00727E69" w:rsidRDefault="00727E69" w:rsidP="004D76E7">
      <w:pPr>
        <w:pStyle w:val="ListParagraph"/>
        <w:ind w:left="1080"/>
        <w:rPr>
          <w:b/>
          <w:bCs/>
          <w:sz w:val="32"/>
          <w:szCs w:val="32"/>
        </w:rPr>
      </w:pPr>
    </w:p>
    <w:p w14:paraId="2E085DA1" w14:textId="77777777" w:rsidR="00727E69" w:rsidRDefault="00727E69" w:rsidP="004D76E7">
      <w:pPr>
        <w:pStyle w:val="ListParagraph"/>
        <w:ind w:left="1080"/>
        <w:rPr>
          <w:b/>
          <w:bCs/>
          <w:sz w:val="32"/>
          <w:szCs w:val="32"/>
        </w:rPr>
      </w:pPr>
    </w:p>
    <w:p w14:paraId="284BA5C9" w14:textId="77777777" w:rsidR="00727E69" w:rsidRDefault="00727E69" w:rsidP="004D76E7">
      <w:pPr>
        <w:pStyle w:val="ListParagraph"/>
        <w:ind w:left="1080"/>
        <w:rPr>
          <w:b/>
          <w:bCs/>
          <w:sz w:val="32"/>
          <w:szCs w:val="32"/>
        </w:rPr>
      </w:pPr>
    </w:p>
    <w:p w14:paraId="6EBEB1E6" w14:textId="3A249E58" w:rsidR="00727E69" w:rsidRPr="001E11A1" w:rsidRDefault="008A3289" w:rsidP="001E11A1">
      <w:pPr>
        <w:pStyle w:val="ListParagraph"/>
        <w:numPr>
          <w:ilvl w:val="0"/>
          <w:numId w:val="26"/>
        </w:numPr>
        <w:rPr>
          <w:b/>
          <w:bCs/>
          <w:sz w:val="32"/>
          <w:szCs w:val="32"/>
        </w:rPr>
      </w:pPr>
      <w:r>
        <w:rPr>
          <w:rFonts w:ascii="Times New Roman" w:hAnsi="Times New Roman" w:cs="Times New Roman"/>
        </w:rPr>
        <w:t>Correlation Heatmap</w:t>
      </w:r>
    </w:p>
    <w:p w14:paraId="54490D32" w14:textId="77777777" w:rsidR="001E11A1" w:rsidRDefault="001E11A1" w:rsidP="001E11A1">
      <w:pPr>
        <w:pStyle w:val="ListParagraph"/>
        <w:rPr>
          <w:rFonts w:ascii="Times New Roman" w:hAnsi="Times New Roman" w:cs="Times New Roman"/>
        </w:rPr>
      </w:pPr>
    </w:p>
    <w:p w14:paraId="45D120E6" w14:textId="77777777" w:rsidR="001E11A1" w:rsidRPr="00727E69" w:rsidRDefault="001E11A1" w:rsidP="001E11A1">
      <w:pPr>
        <w:pStyle w:val="ListParagraph"/>
        <w:rPr>
          <w:b/>
          <w:bCs/>
          <w:sz w:val="32"/>
          <w:szCs w:val="32"/>
        </w:rPr>
      </w:pPr>
    </w:p>
    <w:p w14:paraId="6E36621F" w14:textId="75787297" w:rsidR="00CC286B" w:rsidRDefault="00CC286B" w:rsidP="00CC286B">
      <w:pPr>
        <w:pStyle w:val="ListParagraph"/>
        <w:ind w:left="1080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28D0F09C" wp14:editId="2C6138DD">
            <wp:extent cx="5095599" cy="4305193"/>
            <wp:effectExtent l="0" t="0" r="0" b="0"/>
            <wp:docPr id="96762176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621766" name="Picture 967621766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34" t="14824" r="30609" b="12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336" cy="4318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C5067" w14:textId="77777777" w:rsidR="00CC286B" w:rsidRDefault="00CC286B" w:rsidP="00CC286B">
      <w:pPr>
        <w:pStyle w:val="ListParagraph"/>
        <w:ind w:left="1080"/>
        <w:jc w:val="center"/>
        <w:rPr>
          <w:b/>
          <w:bCs/>
          <w:sz w:val="32"/>
          <w:szCs w:val="32"/>
        </w:rPr>
      </w:pPr>
    </w:p>
    <w:p w14:paraId="57A03D30" w14:textId="77777777" w:rsidR="00CC286B" w:rsidRDefault="00CC286B" w:rsidP="00213B68">
      <w:pPr>
        <w:pStyle w:val="ListParagraph"/>
        <w:ind w:left="1080"/>
        <w:rPr>
          <w:b/>
          <w:bCs/>
          <w:sz w:val="32"/>
          <w:szCs w:val="32"/>
        </w:rPr>
      </w:pPr>
    </w:p>
    <w:p w14:paraId="0DD819EC" w14:textId="77777777" w:rsidR="0092288D" w:rsidRDefault="0092288D" w:rsidP="00213B68">
      <w:pPr>
        <w:pStyle w:val="ListParagraph"/>
        <w:ind w:left="1080"/>
        <w:rPr>
          <w:b/>
          <w:bCs/>
          <w:sz w:val="32"/>
          <w:szCs w:val="32"/>
        </w:rPr>
      </w:pPr>
    </w:p>
    <w:p w14:paraId="30931BE0" w14:textId="77777777" w:rsidR="0092288D" w:rsidRDefault="0092288D" w:rsidP="00213B68">
      <w:pPr>
        <w:pStyle w:val="ListParagraph"/>
        <w:ind w:left="1080"/>
        <w:rPr>
          <w:b/>
          <w:bCs/>
          <w:sz w:val="32"/>
          <w:szCs w:val="32"/>
        </w:rPr>
      </w:pPr>
    </w:p>
    <w:p w14:paraId="3DBF95A4" w14:textId="77777777" w:rsidR="0092288D" w:rsidRDefault="0092288D" w:rsidP="00213B68">
      <w:pPr>
        <w:pStyle w:val="ListParagraph"/>
        <w:ind w:left="1080"/>
        <w:rPr>
          <w:b/>
          <w:bCs/>
          <w:sz w:val="32"/>
          <w:szCs w:val="32"/>
        </w:rPr>
      </w:pPr>
    </w:p>
    <w:p w14:paraId="1E4D652A" w14:textId="77777777" w:rsidR="0092288D" w:rsidRDefault="0092288D" w:rsidP="00213B68">
      <w:pPr>
        <w:pStyle w:val="ListParagraph"/>
        <w:ind w:left="1080"/>
        <w:rPr>
          <w:b/>
          <w:bCs/>
          <w:sz w:val="32"/>
          <w:szCs w:val="32"/>
        </w:rPr>
      </w:pPr>
    </w:p>
    <w:p w14:paraId="0F31ED47" w14:textId="77777777" w:rsidR="0092288D" w:rsidRDefault="0092288D" w:rsidP="00213B68">
      <w:pPr>
        <w:pStyle w:val="ListParagraph"/>
        <w:ind w:left="1080"/>
        <w:rPr>
          <w:b/>
          <w:bCs/>
          <w:sz w:val="32"/>
          <w:szCs w:val="32"/>
        </w:rPr>
      </w:pPr>
    </w:p>
    <w:p w14:paraId="089C023D" w14:textId="77777777" w:rsidR="0092288D" w:rsidRDefault="0092288D" w:rsidP="00213B68">
      <w:pPr>
        <w:pStyle w:val="ListParagraph"/>
        <w:ind w:left="1080"/>
        <w:rPr>
          <w:b/>
          <w:bCs/>
          <w:sz w:val="32"/>
          <w:szCs w:val="32"/>
        </w:rPr>
      </w:pPr>
    </w:p>
    <w:p w14:paraId="1FAAD83B" w14:textId="77777777" w:rsidR="0092288D" w:rsidRDefault="0092288D" w:rsidP="00213B68">
      <w:pPr>
        <w:pStyle w:val="ListParagraph"/>
        <w:ind w:left="1080"/>
        <w:rPr>
          <w:b/>
          <w:bCs/>
          <w:sz w:val="32"/>
          <w:szCs w:val="32"/>
        </w:rPr>
      </w:pPr>
    </w:p>
    <w:p w14:paraId="4EE60A9B" w14:textId="77777777" w:rsidR="0092288D" w:rsidRDefault="0092288D" w:rsidP="00213B68">
      <w:pPr>
        <w:pStyle w:val="ListParagraph"/>
        <w:ind w:left="1080"/>
        <w:rPr>
          <w:b/>
          <w:bCs/>
          <w:sz w:val="32"/>
          <w:szCs w:val="32"/>
        </w:rPr>
      </w:pPr>
    </w:p>
    <w:p w14:paraId="6C2A44C9" w14:textId="77777777" w:rsidR="0092288D" w:rsidRPr="001E11A1" w:rsidRDefault="0092288D" w:rsidP="001E11A1">
      <w:pPr>
        <w:rPr>
          <w:b/>
          <w:bCs/>
          <w:sz w:val="32"/>
          <w:szCs w:val="32"/>
        </w:rPr>
      </w:pPr>
    </w:p>
    <w:p w14:paraId="0BEDCA86" w14:textId="77777777" w:rsidR="00CC286B" w:rsidRDefault="00CC286B" w:rsidP="00213B68">
      <w:pPr>
        <w:pStyle w:val="ListParagraph"/>
        <w:ind w:left="1080"/>
        <w:rPr>
          <w:b/>
          <w:bCs/>
          <w:sz w:val="32"/>
          <w:szCs w:val="32"/>
        </w:rPr>
      </w:pPr>
    </w:p>
    <w:p w14:paraId="461D67B5" w14:textId="39584F7A" w:rsidR="0052551C" w:rsidRPr="001D041A" w:rsidRDefault="0052551C" w:rsidP="00213B68">
      <w:pPr>
        <w:pStyle w:val="ListParagraph"/>
        <w:ind w:left="1080"/>
      </w:pPr>
      <w:r w:rsidRPr="00234E2E">
        <w:rPr>
          <w:b/>
          <w:bCs/>
          <w:sz w:val="32"/>
          <w:szCs w:val="32"/>
        </w:rPr>
        <w:t xml:space="preserve">Week </w:t>
      </w:r>
      <w:proofErr w:type="gramStart"/>
      <w:r>
        <w:rPr>
          <w:b/>
          <w:bCs/>
          <w:sz w:val="32"/>
          <w:szCs w:val="32"/>
        </w:rPr>
        <w:t>2</w:t>
      </w:r>
      <w:r w:rsidR="00062AB6" w:rsidRPr="00062AB6">
        <w:t xml:space="preserve"> </w:t>
      </w:r>
      <w:r w:rsidR="00062AB6">
        <w:t>:</w:t>
      </w:r>
      <w:proofErr w:type="gramEnd"/>
      <w:r w:rsidR="00062AB6">
        <w:t xml:space="preserve"> </w:t>
      </w:r>
      <w:r w:rsidR="0044154E" w:rsidRPr="0044154E">
        <w:rPr>
          <w:sz w:val="32"/>
          <w:szCs w:val="32"/>
        </w:rPr>
        <w:t>Clustering Model Development</w:t>
      </w:r>
    </w:p>
    <w:p w14:paraId="16A428B1" w14:textId="6C971B69" w:rsidR="006A7D80" w:rsidRDefault="006A7D80" w:rsidP="00CA25F0">
      <w:pPr>
        <w:pStyle w:val="ListParagraph"/>
        <w:jc w:val="center"/>
        <w:rPr>
          <w:rFonts w:ascii="Times New Roman" w:eastAsia="Times New Roman" w:hAnsi="Times New Roman" w:cs="Times New Roman"/>
          <w:b/>
          <w:bCs/>
          <w:lang w:val="en-IN" w:eastAsia="en-IN" w:bidi="gu-IN"/>
        </w:rPr>
      </w:pPr>
    </w:p>
    <w:p w14:paraId="49DDA88C" w14:textId="6CA96AC4" w:rsidR="00CA25F0" w:rsidRPr="00713E59" w:rsidRDefault="007C7931" w:rsidP="00A92568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7C7931">
        <w:rPr>
          <w:rFonts w:ascii="Times New Roman" w:eastAsia="Times New Roman" w:hAnsi="Times New Roman" w:cs="Times New Roman"/>
          <w:lang w:eastAsia="en-IN" w:bidi="gu-IN"/>
        </w:rPr>
        <w:t>Applied K-Means clustering on scaled features.</w:t>
      </w:r>
    </w:p>
    <w:p w14:paraId="7424B78D" w14:textId="3A5F1924" w:rsidR="00713E59" w:rsidRDefault="00713E59" w:rsidP="00A92568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r w:rsidRPr="00713E59">
        <w:rPr>
          <w:rFonts w:ascii="Times New Roman" w:eastAsia="Times New Roman" w:hAnsi="Times New Roman" w:cs="Times New Roman"/>
          <w:lang w:val="en-IN" w:eastAsia="en-IN" w:bidi="gu-IN"/>
        </w:rPr>
        <w:t>Determined optimal clusters:</w:t>
      </w:r>
    </w:p>
    <w:p w14:paraId="7CE287AF" w14:textId="77777777" w:rsidR="00D151AF" w:rsidRPr="00D151AF" w:rsidRDefault="00D151AF" w:rsidP="00D151AF">
      <w:pPr>
        <w:pStyle w:val="ListParagraph"/>
        <w:spacing w:before="100" w:beforeAutospacing="1" w:after="100" w:afterAutospacing="1"/>
        <w:ind w:left="2160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D151AF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D151AF">
        <w:rPr>
          <w:rFonts w:ascii="Times New Roman" w:eastAsia="Times New Roman" w:hAnsi="Times New Roman" w:cs="Times New Roman"/>
          <w:lang w:val="en-IN" w:eastAsia="en-IN" w:bidi="gu-IN"/>
        </w:rPr>
        <w:t xml:space="preserve">  </w:t>
      </w:r>
      <w:r w:rsidRPr="00A92568">
        <w:rPr>
          <w:rFonts w:ascii="Times New Roman" w:eastAsia="Times New Roman" w:hAnsi="Times New Roman" w:cs="Times New Roman"/>
          <w:lang w:val="en-IN" w:eastAsia="en-IN" w:bidi="gu-IN"/>
        </w:rPr>
        <w:t>Elbow</w:t>
      </w:r>
      <w:proofErr w:type="gramEnd"/>
      <w:r w:rsidRPr="00A92568">
        <w:rPr>
          <w:rFonts w:ascii="Times New Roman" w:eastAsia="Times New Roman" w:hAnsi="Times New Roman" w:cs="Times New Roman"/>
          <w:lang w:val="en-IN" w:eastAsia="en-IN" w:bidi="gu-IN"/>
        </w:rPr>
        <w:t xml:space="preserve"> Method</w:t>
      </w:r>
      <w:r w:rsidRPr="00D151AF">
        <w:rPr>
          <w:rFonts w:ascii="Times New Roman" w:eastAsia="Times New Roman" w:hAnsi="Times New Roman" w:cs="Times New Roman"/>
          <w:lang w:val="en-IN" w:eastAsia="en-IN" w:bidi="gu-IN"/>
        </w:rPr>
        <w:t xml:space="preserve"> suggested </w:t>
      </w:r>
      <w:r w:rsidRPr="00D151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4 clusters</w:t>
      </w:r>
      <w:r w:rsidRPr="00D151AF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197C2FCD" w14:textId="77777777" w:rsidR="00D151AF" w:rsidRDefault="00D151AF" w:rsidP="00D151AF">
      <w:pPr>
        <w:pStyle w:val="ListParagraph"/>
        <w:spacing w:before="100" w:beforeAutospacing="1" w:after="100" w:afterAutospacing="1"/>
        <w:ind w:left="2160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D151AF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D151AF">
        <w:rPr>
          <w:rFonts w:ascii="Times New Roman" w:eastAsia="Times New Roman" w:hAnsi="Times New Roman" w:cs="Times New Roman"/>
          <w:lang w:val="en-IN" w:eastAsia="en-IN" w:bidi="gu-IN"/>
        </w:rPr>
        <w:t xml:space="preserve">  </w:t>
      </w:r>
      <w:r w:rsidRPr="00D151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Silhouette</w:t>
      </w:r>
      <w:proofErr w:type="gramEnd"/>
      <w:r w:rsidRPr="00D151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 xml:space="preserve"> Score</w:t>
      </w:r>
      <w:r w:rsidRPr="00D151AF">
        <w:rPr>
          <w:rFonts w:ascii="Times New Roman" w:eastAsia="Times New Roman" w:hAnsi="Times New Roman" w:cs="Times New Roman"/>
          <w:lang w:val="en-IN" w:eastAsia="en-IN" w:bidi="gu-IN"/>
        </w:rPr>
        <w:t xml:space="preserve"> confirmed good cluster separation.</w:t>
      </w:r>
    </w:p>
    <w:p w14:paraId="172A8706" w14:textId="77777777" w:rsidR="00FE3D53" w:rsidRDefault="00FE3D53" w:rsidP="00D151AF">
      <w:pPr>
        <w:pStyle w:val="ListParagraph"/>
        <w:spacing w:before="100" w:beforeAutospacing="1" w:after="100" w:afterAutospacing="1"/>
        <w:ind w:left="21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1088AD65" w14:textId="25279F34" w:rsidR="00703645" w:rsidRDefault="00FE3D53" w:rsidP="00A92568">
      <w:pPr>
        <w:pStyle w:val="ListParagraph"/>
        <w:numPr>
          <w:ilvl w:val="0"/>
          <w:numId w:val="12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FE3D53">
        <w:rPr>
          <w:rFonts w:ascii="Times New Roman" w:eastAsia="Times New Roman" w:hAnsi="Times New Roman" w:cs="Times New Roman"/>
          <w:lang w:val="en-IN" w:eastAsia="en-IN" w:bidi="gu-IN"/>
        </w:rPr>
        <w:t xml:space="preserve">Visualized clusters using scatter plots and </w:t>
      </w:r>
      <w:r w:rsidRPr="00FE3D53">
        <w:rPr>
          <w:rFonts w:ascii="Times New Roman" w:eastAsia="Times New Roman" w:hAnsi="Times New Roman" w:cs="Times New Roman"/>
          <w:b/>
          <w:bCs/>
          <w:lang w:val="en-IN" w:eastAsia="en-IN" w:bidi="gu-IN"/>
        </w:rPr>
        <w:t>PCA (2D projection)</w:t>
      </w:r>
      <w:r w:rsidRPr="00FE3D53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53CCBCD9" w14:textId="77777777" w:rsidR="00941460" w:rsidRDefault="00941460" w:rsidP="00941460">
      <w:pPr>
        <w:pStyle w:val="ListParagraph"/>
        <w:ind w:left="21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7B1AF6D0" w14:textId="68CC9223" w:rsidR="0092288D" w:rsidRPr="001E11A1" w:rsidRDefault="001E11A1" w:rsidP="001E11A1">
      <w:pPr>
        <w:pStyle w:val="ListParagraph"/>
        <w:numPr>
          <w:ilvl w:val="0"/>
          <w:numId w:val="26"/>
        </w:numPr>
        <w:jc w:val="both"/>
        <w:rPr>
          <w:rFonts w:ascii="Times New Roman" w:eastAsia="Times New Roman" w:hAnsi="Times New Roman" w:cs="Times New Roman"/>
          <w:lang w:val="en-IN" w:eastAsia="en-IN" w:bidi="gu-IN"/>
        </w:rPr>
      </w:pPr>
      <w:r>
        <w:rPr>
          <w:rFonts w:ascii="Times New Roman" w:eastAsia="Times New Roman" w:hAnsi="Times New Roman" w:cs="Times New Roman"/>
          <w:lang w:val="en-IN" w:eastAsia="en-IN" w:bidi="gu-IN"/>
        </w:rPr>
        <w:t xml:space="preserve">Elbow Method </w:t>
      </w:r>
      <w:proofErr w:type="gramStart"/>
      <w:r>
        <w:rPr>
          <w:rFonts w:ascii="Times New Roman" w:eastAsia="Times New Roman" w:hAnsi="Times New Roman" w:cs="Times New Roman"/>
          <w:lang w:val="en-IN" w:eastAsia="en-IN" w:bidi="gu-IN"/>
        </w:rPr>
        <w:t>For</w:t>
      </w:r>
      <w:proofErr w:type="gramEnd"/>
      <w:r>
        <w:rPr>
          <w:rFonts w:ascii="Times New Roman" w:eastAsia="Times New Roman" w:hAnsi="Times New Roman" w:cs="Times New Roman"/>
          <w:lang w:val="en-IN" w:eastAsia="en-IN" w:bidi="gu-IN"/>
        </w:rPr>
        <w:t xml:space="preserve"> Optimal K</w:t>
      </w:r>
    </w:p>
    <w:p w14:paraId="364EC997" w14:textId="6B9802E8" w:rsidR="00941460" w:rsidRDefault="0092288D" w:rsidP="00941460">
      <w:pPr>
        <w:pStyle w:val="BodyText"/>
        <w:jc w:val="center"/>
      </w:pPr>
      <w:r>
        <w:rPr>
          <w:noProof/>
        </w:rPr>
        <w:drawing>
          <wp:inline distT="0" distB="0" distL="0" distR="0" wp14:anchorId="540B7CD9" wp14:editId="505775C9">
            <wp:extent cx="4181475" cy="3370619"/>
            <wp:effectExtent l="0" t="0" r="0" b="0"/>
            <wp:docPr id="131204618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046188" name="Picture 1312046188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512" t="22235" r="37340" b="17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614" cy="33949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32679" w14:textId="3EDBF7CE" w:rsidR="00941460" w:rsidRDefault="00BD0CEE" w:rsidP="00941460">
      <w:pPr>
        <w:pStyle w:val="BodyText"/>
        <w:numPr>
          <w:ilvl w:val="0"/>
          <w:numId w:val="26"/>
        </w:numPr>
      </w:pPr>
      <w:r>
        <w:t>Clustering Completed</w:t>
      </w:r>
    </w:p>
    <w:p w14:paraId="662E648C" w14:textId="158885E8" w:rsidR="00B9694D" w:rsidRDefault="00B9694D" w:rsidP="0092288D">
      <w:pPr>
        <w:pStyle w:val="BodyText"/>
        <w:jc w:val="center"/>
      </w:pPr>
      <w:r>
        <w:rPr>
          <w:noProof/>
        </w:rPr>
        <w:drawing>
          <wp:inline distT="0" distB="0" distL="0" distR="0" wp14:anchorId="3185BF9E" wp14:editId="3391BF38">
            <wp:extent cx="4256356" cy="1819275"/>
            <wp:effectExtent l="0" t="0" r="0" b="0"/>
            <wp:docPr id="44393876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938761" name="Picture 44393876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31" t="28221" r="40865" b="44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7270" cy="1841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499ABD" w14:textId="77777777" w:rsidR="006F6367" w:rsidRPr="006F6367" w:rsidRDefault="006F6367" w:rsidP="006F6367">
      <w:pPr>
        <w:pStyle w:val="ListParagraph"/>
        <w:numPr>
          <w:ilvl w:val="0"/>
          <w:numId w:val="26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lang w:val="en-IN" w:eastAsia="en-IN" w:bidi="gu-IN"/>
        </w:rPr>
      </w:pPr>
      <w:r w:rsidRPr="006F6367">
        <w:rPr>
          <w:rFonts w:ascii="Times New Roman" w:eastAsia="Times New Roman" w:hAnsi="Times New Roman" w:cs="Times New Roman"/>
          <w:lang w:val="en-IN" w:eastAsia="en-IN" w:bidi="gu-IN"/>
        </w:rPr>
        <w:lastRenderedPageBreak/>
        <w:t>Customer Segments (PCA Projection)</w:t>
      </w:r>
    </w:p>
    <w:p w14:paraId="02AD2B66" w14:textId="77777777" w:rsidR="00BD0CEE" w:rsidRDefault="00BD0CEE" w:rsidP="006F6367">
      <w:pPr>
        <w:pStyle w:val="BodyText"/>
        <w:ind w:left="1500"/>
      </w:pPr>
    </w:p>
    <w:p w14:paraId="22D93B9B" w14:textId="0A39D75E" w:rsidR="00B9694D" w:rsidRDefault="00913593" w:rsidP="0092288D">
      <w:pPr>
        <w:pStyle w:val="BodyText"/>
        <w:jc w:val="center"/>
      </w:pPr>
      <w:r>
        <w:rPr>
          <w:noProof/>
        </w:rPr>
        <w:drawing>
          <wp:inline distT="0" distB="0" distL="0" distR="0" wp14:anchorId="6807E84B" wp14:editId="6CA73E8A">
            <wp:extent cx="4723858" cy="3683905"/>
            <wp:effectExtent l="0" t="0" r="0" b="0"/>
            <wp:docPr id="169089362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893620" name="Picture 1690893620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391" t="28791" r="37660" b="11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619" cy="36946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B70F55" w14:textId="775E32A6" w:rsidR="00913593" w:rsidRDefault="00913593" w:rsidP="0092288D">
      <w:pPr>
        <w:pStyle w:val="BodyText"/>
        <w:jc w:val="center"/>
      </w:pPr>
    </w:p>
    <w:p w14:paraId="0D4A475A" w14:textId="77777777" w:rsidR="004B13BD" w:rsidRDefault="004B13BD" w:rsidP="0092288D">
      <w:pPr>
        <w:pStyle w:val="BodyText"/>
        <w:jc w:val="center"/>
      </w:pPr>
    </w:p>
    <w:p w14:paraId="15231C48" w14:textId="77777777" w:rsidR="004B13BD" w:rsidRPr="002C52BB" w:rsidRDefault="004B13BD" w:rsidP="0092288D">
      <w:pPr>
        <w:pStyle w:val="BodyText"/>
        <w:jc w:val="center"/>
      </w:pPr>
    </w:p>
    <w:p w14:paraId="54679724" w14:textId="144DCF22" w:rsidR="007148E8" w:rsidRDefault="00213B68" w:rsidP="004648B4">
      <w:pPr>
        <w:pStyle w:val="BodyTex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 </w:t>
      </w:r>
      <w:r w:rsidR="00F1264E" w:rsidRPr="00F1264E">
        <w:rPr>
          <w:b/>
          <w:bCs/>
          <w:sz w:val="32"/>
          <w:szCs w:val="32"/>
        </w:rPr>
        <w:t>Week</w:t>
      </w:r>
      <w:r w:rsidR="00F1264E" w:rsidRPr="00F1264E">
        <w:rPr>
          <w:b/>
          <w:bCs/>
          <w:sz w:val="28"/>
          <w:szCs w:val="28"/>
        </w:rPr>
        <w:t xml:space="preserve"> 3</w:t>
      </w:r>
      <w:r w:rsidR="00F1264E" w:rsidRPr="00F1264E">
        <w:rPr>
          <w:b/>
          <w:bCs/>
        </w:rPr>
        <w:t xml:space="preserve">: </w:t>
      </w:r>
      <w:r w:rsidR="00F56521" w:rsidRPr="00F56521">
        <w:rPr>
          <w:sz w:val="32"/>
          <w:szCs w:val="32"/>
        </w:rPr>
        <w:t>Cluster Profiling &amp; Insights</w:t>
      </w:r>
    </w:p>
    <w:p w14:paraId="3F58B0C5" w14:textId="23CF6E35" w:rsidR="002771DC" w:rsidRDefault="002771DC" w:rsidP="00A92568">
      <w:pPr>
        <w:pStyle w:val="BodyText"/>
        <w:numPr>
          <w:ilvl w:val="0"/>
          <w:numId w:val="13"/>
        </w:numPr>
      </w:pPr>
      <w:r w:rsidRPr="002771DC">
        <w:rPr>
          <w:b/>
          <w:bCs/>
        </w:rPr>
        <w:t>Cluster 1 (Young Spenders)</w:t>
      </w:r>
      <w:r w:rsidRPr="002771DC">
        <w:t xml:space="preserve">: Younger customers, medium income, </w:t>
      </w:r>
      <w:r w:rsidRPr="002771DC">
        <w:rPr>
          <w:b/>
          <w:bCs/>
        </w:rPr>
        <w:t>high spending</w:t>
      </w:r>
      <w:r w:rsidRPr="002771DC">
        <w:t xml:space="preserve"> → Target with luxury, fashion, lifestyle promotions.</w:t>
      </w:r>
    </w:p>
    <w:p w14:paraId="35F54775" w14:textId="12055532" w:rsidR="002771DC" w:rsidRDefault="008C6DD7" w:rsidP="00A92568">
      <w:pPr>
        <w:pStyle w:val="BodyText"/>
        <w:numPr>
          <w:ilvl w:val="0"/>
          <w:numId w:val="13"/>
        </w:numPr>
      </w:pPr>
      <w:r w:rsidRPr="008C6DD7">
        <w:rPr>
          <w:b/>
          <w:bCs/>
        </w:rPr>
        <w:t>Cluster 2 (High Income, Low Spending)</w:t>
      </w:r>
      <w:r w:rsidRPr="008C6DD7">
        <w:t>: Wealthy but less engaged → Offer loyalty programs, personalized offers to boost spending.</w:t>
      </w:r>
    </w:p>
    <w:p w14:paraId="298A3380" w14:textId="56D91B67" w:rsidR="008C6DD7" w:rsidRDefault="008C6DD7" w:rsidP="00A92568">
      <w:pPr>
        <w:pStyle w:val="BodyText"/>
        <w:numPr>
          <w:ilvl w:val="0"/>
          <w:numId w:val="13"/>
        </w:numPr>
      </w:pPr>
      <w:r w:rsidRPr="008C6DD7">
        <w:rPr>
          <w:b/>
          <w:bCs/>
        </w:rPr>
        <w:t>Cluster 3 (Budget Customers)</w:t>
      </w:r>
      <w:r w:rsidRPr="008C6DD7">
        <w:t>: Low income, low spending → Focus on discounts, essential product campaigns.</w:t>
      </w:r>
    </w:p>
    <w:p w14:paraId="2107125C" w14:textId="7307B098" w:rsidR="008C6DD7" w:rsidRDefault="008C6DD7" w:rsidP="00A92568">
      <w:pPr>
        <w:pStyle w:val="BodyText"/>
        <w:numPr>
          <w:ilvl w:val="0"/>
          <w:numId w:val="13"/>
        </w:numPr>
      </w:pPr>
      <w:r w:rsidRPr="008C6DD7">
        <w:rPr>
          <w:b/>
          <w:bCs/>
        </w:rPr>
        <w:t>Cluster 4 (Balanced Middle Group)</w:t>
      </w:r>
      <w:r w:rsidRPr="008C6DD7">
        <w:t>: Middle-aged, moderate income and spending → Upsell with family-oriented deals, value bundles.</w:t>
      </w:r>
    </w:p>
    <w:p w14:paraId="00660AF6" w14:textId="77777777" w:rsidR="00532FE3" w:rsidRDefault="00532FE3" w:rsidP="00532FE3">
      <w:pPr>
        <w:pStyle w:val="BodyText"/>
      </w:pPr>
    </w:p>
    <w:p w14:paraId="361713D2" w14:textId="77777777" w:rsidR="00532FE3" w:rsidRPr="004B13BD" w:rsidRDefault="00532FE3" w:rsidP="00532FE3">
      <w:pPr>
        <w:pStyle w:val="ListParagraph"/>
        <w:numPr>
          <w:ilvl w:val="0"/>
          <w:numId w:val="26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lang w:val="en-IN" w:eastAsia="en-IN" w:bidi="gu-IN"/>
        </w:rPr>
      </w:pPr>
      <w:r w:rsidRPr="004B13BD">
        <w:rPr>
          <w:rFonts w:ascii="Times New Roman" w:eastAsia="Times New Roman" w:hAnsi="Times New Roman" w:cs="Times New Roman"/>
          <w:lang w:val="en-IN" w:eastAsia="en-IN" w:bidi="gu-IN"/>
        </w:rPr>
        <w:lastRenderedPageBreak/>
        <w:t>Profile Each Cluster</w:t>
      </w:r>
    </w:p>
    <w:p w14:paraId="7222A4BE" w14:textId="77777777" w:rsidR="00532FE3" w:rsidRDefault="00532FE3" w:rsidP="00532FE3">
      <w:pPr>
        <w:pStyle w:val="BodyText"/>
      </w:pPr>
    </w:p>
    <w:p w14:paraId="29D6A568" w14:textId="6F29EA4C" w:rsidR="00532FE3" w:rsidRDefault="00532FE3" w:rsidP="00532FE3">
      <w:pPr>
        <w:pStyle w:val="BodyText"/>
        <w:ind w:left="720"/>
      </w:pPr>
      <w:r>
        <w:rPr>
          <w:noProof/>
        </w:rPr>
        <w:drawing>
          <wp:inline distT="0" distB="0" distL="0" distR="0" wp14:anchorId="360E540E" wp14:editId="5EBB6D08">
            <wp:extent cx="5189913" cy="2532103"/>
            <wp:effectExtent l="0" t="0" r="0" b="0"/>
            <wp:docPr id="110477013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770133" name="Picture 1104770133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71" t="30787" r="34616" b="290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87" cy="25469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C4F86E" w14:textId="41F698B8" w:rsidR="00EB49C4" w:rsidRDefault="00EB49C4" w:rsidP="00CB1541">
      <w:pPr>
        <w:pStyle w:val="BodyText"/>
        <w:numPr>
          <w:ilvl w:val="0"/>
          <w:numId w:val="2"/>
        </w:numPr>
        <w:rPr>
          <w:sz w:val="32"/>
          <w:szCs w:val="32"/>
        </w:rPr>
      </w:pPr>
      <w:r w:rsidRPr="00EB49C4">
        <w:rPr>
          <w:sz w:val="32"/>
          <w:szCs w:val="32"/>
        </w:rPr>
        <w:t>Marketing Strategies for Each Cluster</w:t>
      </w:r>
    </w:p>
    <w:p w14:paraId="4CC570BC" w14:textId="77777777" w:rsidR="00EB49C4" w:rsidRPr="00EB49C4" w:rsidRDefault="00EB49C4" w:rsidP="00EB49C4">
      <w:pPr>
        <w:pStyle w:val="BodyText"/>
        <w:ind w:left="720"/>
        <w:rPr>
          <w:sz w:val="32"/>
          <w:szCs w:val="32"/>
        </w:rPr>
      </w:pPr>
    </w:p>
    <w:tbl>
      <w:tblPr>
        <w:tblStyle w:val="TableGrid"/>
        <w:tblW w:w="10098" w:type="dxa"/>
        <w:tblLook w:val="04A0" w:firstRow="1" w:lastRow="0" w:firstColumn="1" w:lastColumn="0" w:noHBand="0" w:noVBand="1"/>
      </w:tblPr>
      <w:tblGrid>
        <w:gridCol w:w="3333"/>
        <w:gridCol w:w="3299"/>
        <w:gridCol w:w="3466"/>
      </w:tblGrid>
      <w:tr w:rsidR="00F90460" w14:paraId="450FB450" w14:textId="77777777" w:rsidTr="00DC3F04">
        <w:trPr>
          <w:trHeight w:val="660"/>
        </w:trPr>
        <w:tc>
          <w:tcPr>
            <w:tcW w:w="3333" w:type="dxa"/>
          </w:tcPr>
          <w:p w14:paraId="0A914106" w14:textId="0BAB126F" w:rsidR="00F90460" w:rsidRDefault="00F90460" w:rsidP="00F90460">
            <w:pPr>
              <w:pStyle w:val="BodyText"/>
            </w:pPr>
            <w:r>
              <w:t>Cluster</w:t>
            </w:r>
          </w:p>
        </w:tc>
        <w:tc>
          <w:tcPr>
            <w:tcW w:w="3299" w:type="dxa"/>
          </w:tcPr>
          <w:p w14:paraId="0178359C" w14:textId="77AAAC66" w:rsidR="00F90460" w:rsidRDefault="00F90460" w:rsidP="00F90460">
            <w:pPr>
              <w:pStyle w:val="BodyText"/>
            </w:pPr>
            <w:r>
              <w:t>Traits</w:t>
            </w:r>
          </w:p>
        </w:tc>
        <w:tc>
          <w:tcPr>
            <w:tcW w:w="3466" w:type="dxa"/>
          </w:tcPr>
          <w:p w14:paraId="7BAD5E83" w14:textId="2473E8DB" w:rsidR="00F90460" w:rsidRDefault="007A3ED8" w:rsidP="00F90460">
            <w:pPr>
              <w:pStyle w:val="BodyText"/>
            </w:pPr>
            <w:r w:rsidRPr="007A3ED8">
              <w:t>Marketing Strategy</w:t>
            </w:r>
          </w:p>
        </w:tc>
      </w:tr>
      <w:tr w:rsidR="00F90460" w14:paraId="0652EBEC" w14:textId="77777777" w:rsidTr="00DC3F04">
        <w:trPr>
          <w:trHeight w:val="3069"/>
        </w:trPr>
        <w:tc>
          <w:tcPr>
            <w:tcW w:w="3333" w:type="dxa"/>
          </w:tcPr>
          <w:p w14:paraId="068535A9" w14:textId="214B3C6F" w:rsidR="00F90460" w:rsidRDefault="007A3ED8" w:rsidP="00F90460">
            <w:pPr>
              <w:pStyle w:val="BodyText"/>
            </w:pPr>
            <w:r w:rsidRPr="007A3ED8">
              <w:t>Cluster 0 – Young Impulsive Spenders</w:t>
            </w:r>
          </w:p>
        </w:tc>
        <w:tc>
          <w:tcPr>
            <w:tcW w:w="3299" w:type="dxa"/>
          </w:tcPr>
          <w:p w14:paraId="3F684AA5" w14:textId="0BD9A44D" w:rsidR="00F90460" w:rsidRDefault="007A3ED8" w:rsidP="00F90460">
            <w:pPr>
              <w:pStyle w:val="BodyText"/>
            </w:pPr>
            <w:r w:rsidRPr="007A3ED8">
              <w:t>Younger customers, low income, but high spending score</w:t>
            </w:r>
          </w:p>
        </w:tc>
        <w:tc>
          <w:tcPr>
            <w:tcW w:w="3466" w:type="dxa"/>
          </w:tcPr>
          <w:p w14:paraId="1F0462E7" w14:textId="1C10709B" w:rsidR="00F90460" w:rsidRDefault="00C90EBB" w:rsidP="00F90460">
            <w:pPr>
              <w:pStyle w:val="BodyText"/>
            </w:pPr>
            <w:r w:rsidRPr="00C90EBB">
              <w:t xml:space="preserve">- Attract with </w:t>
            </w:r>
            <w:r w:rsidRPr="00C90EBB">
              <w:rPr>
                <w:b/>
                <w:bCs/>
              </w:rPr>
              <w:t>discount offers</w:t>
            </w:r>
            <w:r w:rsidRPr="00C90EBB">
              <w:t xml:space="preserve"> and </w:t>
            </w:r>
            <w:r w:rsidRPr="00C90EBB">
              <w:rPr>
                <w:b/>
                <w:bCs/>
              </w:rPr>
              <w:t>seasonal sales</w:t>
            </w:r>
            <w:r w:rsidRPr="00C90EBB">
              <w:t xml:space="preserve">. </w:t>
            </w:r>
            <w:r w:rsidRPr="00C90EBB">
              <w:br/>
              <w:t xml:space="preserve">- Use </w:t>
            </w:r>
            <w:r w:rsidRPr="00C90EBB">
              <w:rPr>
                <w:b/>
                <w:bCs/>
              </w:rPr>
              <w:t>social media campaigns</w:t>
            </w:r>
            <w:r w:rsidRPr="00C90EBB">
              <w:t xml:space="preserve"> to target trends. </w:t>
            </w:r>
            <w:r w:rsidRPr="00C90EBB">
              <w:br/>
              <w:t xml:space="preserve">- Introduce </w:t>
            </w:r>
            <w:r w:rsidRPr="00C90EBB">
              <w:rPr>
                <w:b/>
                <w:bCs/>
              </w:rPr>
              <w:t>loyalty programs</w:t>
            </w:r>
            <w:r w:rsidRPr="00C90EBB">
              <w:t xml:space="preserve"> (cashback, points).</w:t>
            </w:r>
          </w:p>
        </w:tc>
      </w:tr>
      <w:tr w:rsidR="00F90460" w14:paraId="6C4202BC" w14:textId="77777777" w:rsidTr="00DC3F04">
        <w:trPr>
          <w:trHeight w:val="2455"/>
        </w:trPr>
        <w:tc>
          <w:tcPr>
            <w:tcW w:w="3333" w:type="dxa"/>
          </w:tcPr>
          <w:p w14:paraId="36317275" w14:textId="0FF83E76" w:rsidR="00F90460" w:rsidRDefault="009A7C52" w:rsidP="00F90460">
            <w:pPr>
              <w:pStyle w:val="BodyText"/>
            </w:pPr>
            <w:r w:rsidRPr="009A7C52">
              <w:t>Cluster 1 – Wealthy but Conservative</w:t>
            </w:r>
          </w:p>
        </w:tc>
        <w:tc>
          <w:tcPr>
            <w:tcW w:w="3299" w:type="dxa"/>
          </w:tcPr>
          <w:p w14:paraId="2200D569" w14:textId="69876BAE" w:rsidR="00F90460" w:rsidRDefault="009A7C52" w:rsidP="00F90460">
            <w:pPr>
              <w:pStyle w:val="BodyText"/>
            </w:pPr>
            <w:r w:rsidRPr="009A7C52">
              <w:t>High income but low spending</w:t>
            </w:r>
          </w:p>
        </w:tc>
        <w:tc>
          <w:tcPr>
            <w:tcW w:w="3466" w:type="dxa"/>
          </w:tcPr>
          <w:p w14:paraId="1507EDFF" w14:textId="0FDBA9EF" w:rsidR="00F90460" w:rsidRDefault="009A7C52" w:rsidP="00F90460">
            <w:pPr>
              <w:pStyle w:val="BodyText"/>
            </w:pPr>
            <w:r w:rsidRPr="009A7C52">
              <w:t xml:space="preserve">- Focus on </w:t>
            </w:r>
            <w:r w:rsidRPr="009A7C52">
              <w:rPr>
                <w:b/>
                <w:bCs/>
              </w:rPr>
              <w:t>personalized marketing</w:t>
            </w:r>
            <w:r w:rsidRPr="009A7C52">
              <w:t xml:space="preserve"> (exclusive offers). </w:t>
            </w:r>
            <w:r w:rsidRPr="009A7C52">
              <w:br/>
              <w:t xml:space="preserve">- Promote </w:t>
            </w:r>
            <w:r w:rsidRPr="009A7C52">
              <w:rPr>
                <w:b/>
                <w:bCs/>
              </w:rPr>
              <w:t>premium products/services</w:t>
            </w:r>
            <w:r w:rsidRPr="009A7C52">
              <w:t xml:space="preserve">. </w:t>
            </w:r>
            <w:r w:rsidRPr="009A7C52">
              <w:br/>
              <w:t xml:space="preserve">- Use </w:t>
            </w:r>
            <w:r w:rsidRPr="009A7C52">
              <w:rPr>
                <w:b/>
                <w:bCs/>
              </w:rPr>
              <w:t>email campaigns &amp; VIP invitations</w:t>
            </w:r>
            <w:r w:rsidRPr="009A7C52">
              <w:t>.</w:t>
            </w:r>
          </w:p>
        </w:tc>
      </w:tr>
      <w:tr w:rsidR="00F90460" w14:paraId="08BBB96C" w14:textId="77777777" w:rsidTr="00DC3F04">
        <w:trPr>
          <w:trHeight w:val="967"/>
        </w:trPr>
        <w:tc>
          <w:tcPr>
            <w:tcW w:w="3333" w:type="dxa"/>
          </w:tcPr>
          <w:p w14:paraId="3B6FE1DB" w14:textId="653220D1" w:rsidR="00F90460" w:rsidRDefault="00DC3F04" w:rsidP="00F90460">
            <w:pPr>
              <w:pStyle w:val="BodyText"/>
            </w:pPr>
            <w:r w:rsidRPr="00DC3F04">
              <w:lastRenderedPageBreak/>
              <w:t>Cluster 2 – Balanced Shoppers</w:t>
            </w:r>
          </w:p>
        </w:tc>
        <w:tc>
          <w:tcPr>
            <w:tcW w:w="3299" w:type="dxa"/>
          </w:tcPr>
          <w:p w14:paraId="4E385644" w14:textId="39EAEBFE" w:rsidR="00F90460" w:rsidRDefault="00652D01" w:rsidP="00F90460">
            <w:pPr>
              <w:pStyle w:val="BodyText"/>
            </w:pPr>
            <w:r w:rsidRPr="00652D01">
              <w:t>Middle income, moderate spenders</w:t>
            </w:r>
          </w:p>
        </w:tc>
        <w:tc>
          <w:tcPr>
            <w:tcW w:w="3466" w:type="dxa"/>
          </w:tcPr>
          <w:p w14:paraId="62524206" w14:textId="2EB18917" w:rsidR="00F90460" w:rsidRDefault="00652D01" w:rsidP="00F90460">
            <w:pPr>
              <w:pStyle w:val="BodyText"/>
            </w:pPr>
            <w:r>
              <w:t>-</w:t>
            </w:r>
            <w:r w:rsidRPr="00652D01">
              <w:t xml:space="preserve">Retain with </w:t>
            </w:r>
            <w:r w:rsidRPr="00652D01">
              <w:rPr>
                <w:b/>
                <w:bCs/>
              </w:rPr>
              <w:t>reward points</w:t>
            </w:r>
            <w:r w:rsidRPr="00652D01">
              <w:t xml:space="preserve"> and </w:t>
            </w:r>
            <w:r w:rsidRPr="00652D01">
              <w:rPr>
                <w:b/>
                <w:bCs/>
              </w:rPr>
              <w:t>festive promotions</w:t>
            </w:r>
            <w:r w:rsidRPr="00652D01">
              <w:t xml:space="preserve">. </w:t>
            </w:r>
            <w:r w:rsidRPr="00652D01">
              <w:br/>
              <w:t xml:space="preserve">- Suggest </w:t>
            </w:r>
            <w:r w:rsidRPr="00652D01">
              <w:rPr>
                <w:b/>
                <w:bCs/>
              </w:rPr>
              <w:t>bundle deals</w:t>
            </w:r>
            <w:r w:rsidRPr="00652D01">
              <w:t xml:space="preserve"> to increase basket size. </w:t>
            </w:r>
            <w:r w:rsidRPr="00652D01">
              <w:br/>
              <w:t xml:space="preserve">- Target with </w:t>
            </w:r>
            <w:r w:rsidRPr="00652D01">
              <w:rPr>
                <w:b/>
                <w:bCs/>
              </w:rPr>
              <w:t>mainstream campaigns</w:t>
            </w:r>
            <w:r w:rsidRPr="00652D01">
              <w:t>.</w:t>
            </w:r>
          </w:p>
        </w:tc>
      </w:tr>
      <w:tr w:rsidR="00F90460" w14:paraId="4F8874D4" w14:textId="77777777" w:rsidTr="00DC3F04">
        <w:trPr>
          <w:trHeight w:val="660"/>
        </w:trPr>
        <w:tc>
          <w:tcPr>
            <w:tcW w:w="3333" w:type="dxa"/>
          </w:tcPr>
          <w:p w14:paraId="24C52486" w14:textId="0048DB30" w:rsidR="00F90460" w:rsidRDefault="00652D01" w:rsidP="00F90460">
            <w:pPr>
              <w:pStyle w:val="BodyText"/>
            </w:pPr>
            <w:r w:rsidRPr="00652D01">
              <w:t>Cluster 3 – Premium Customers</w:t>
            </w:r>
          </w:p>
        </w:tc>
        <w:tc>
          <w:tcPr>
            <w:tcW w:w="3299" w:type="dxa"/>
          </w:tcPr>
          <w:p w14:paraId="3A16FCAD" w14:textId="413B314A" w:rsidR="00F90460" w:rsidRDefault="00652D01" w:rsidP="00F90460">
            <w:pPr>
              <w:pStyle w:val="BodyText"/>
            </w:pPr>
            <w:r w:rsidRPr="00652D01">
              <w:t>High income &amp; high spending, luxury seekers</w:t>
            </w:r>
          </w:p>
        </w:tc>
        <w:tc>
          <w:tcPr>
            <w:tcW w:w="3466" w:type="dxa"/>
          </w:tcPr>
          <w:p w14:paraId="1EE84414" w14:textId="5A6E72D4" w:rsidR="00F90460" w:rsidRDefault="00EE13C6" w:rsidP="00F90460">
            <w:pPr>
              <w:pStyle w:val="BodyText"/>
            </w:pPr>
            <w:r w:rsidRPr="00EE13C6">
              <w:t xml:space="preserve">- Position as </w:t>
            </w:r>
            <w:r w:rsidRPr="00EE13C6">
              <w:rPr>
                <w:b/>
                <w:bCs/>
              </w:rPr>
              <w:t>priority customers</w:t>
            </w:r>
            <w:r w:rsidRPr="00EE13C6">
              <w:t xml:space="preserve"> with </w:t>
            </w:r>
            <w:r w:rsidRPr="00EE13C6">
              <w:rPr>
                <w:b/>
                <w:bCs/>
              </w:rPr>
              <w:t>VIP programs</w:t>
            </w:r>
            <w:r w:rsidRPr="00EE13C6">
              <w:t xml:space="preserve">. </w:t>
            </w:r>
            <w:r w:rsidRPr="00EE13C6">
              <w:br/>
              <w:t xml:space="preserve">- Offer </w:t>
            </w:r>
            <w:r w:rsidRPr="00EE13C6">
              <w:rPr>
                <w:b/>
                <w:bCs/>
              </w:rPr>
              <w:t>exclusive launches</w:t>
            </w:r>
            <w:r w:rsidRPr="00EE13C6">
              <w:t xml:space="preserve"> and </w:t>
            </w:r>
            <w:r w:rsidRPr="00EE13C6">
              <w:rPr>
                <w:b/>
                <w:bCs/>
              </w:rPr>
              <w:t>luxury collections</w:t>
            </w:r>
            <w:r w:rsidRPr="00EE13C6">
              <w:t xml:space="preserve">. </w:t>
            </w:r>
            <w:r w:rsidRPr="00EE13C6">
              <w:br/>
              <w:t xml:space="preserve">- Provide </w:t>
            </w:r>
            <w:r w:rsidRPr="00EE13C6">
              <w:rPr>
                <w:b/>
                <w:bCs/>
              </w:rPr>
              <w:t>priority support &amp; concierge services</w:t>
            </w:r>
            <w:r w:rsidRPr="00EE13C6">
              <w:t>.</w:t>
            </w:r>
          </w:p>
        </w:tc>
      </w:tr>
      <w:tr w:rsidR="00F90460" w14:paraId="54E4CB2F" w14:textId="77777777" w:rsidTr="00DC3F04">
        <w:trPr>
          <w:trHeight w:val="660"/>
        </w:trPr>
        <w:tc>
          <w:tcPr>
            <w:tcW w:w="3333" w:type="dxa"/>
          </w:tcPr>
          <w:p w14:paraId="40F6C062" w14:textId="37B1DFC3" w:rsidR="00F90460" w:rsidRDefault="00EE13C6" w:rsidP="00F90460">
            <w:pPr>
              <w:pStyle w:val="BodyText"/>
            </w:pPr>
            <w:r w:rsidRPr="00EE13C6">
              <w:t>Cluster 4 – Budget-Conscious Customers</w:t>
            </w:r>
          </w:p>
        </w:tc>
        <w:tc>
          <w:tcPr>
            <w:tcW w:w="3299" w:type="dxa"/>
          </w:tcPr>
          <w:p w14:paraId="553F417F" w14:textId="4698D2D1" w:rsidR="00F90460" w:rsidRDefault="00EE13C6" w:rsidP="00F90460">
            <w:pPr>
              <w:pStyle w:val="BodyText"/>
            </w:pPr>
            <w:r w:rsidRPr="00EE13C6">
              <w:t>Low income, low spending, least engaged</w:t>
            </w:r>
          </w:p>
        </w:tc>
        <w:tc>
          <w:tcPr>
            <w:tcW w:w="3466" w:type="dxa"/>
          </w:tcPr>
          <w:p w14:paraId="76C0936E" w14:textId="0325EF44" w:rsidR="00F90460" w:rsidRDefault="00EE13C6" w:rsidP="00F90460">
            <w:pPr>
              <w:pStyle w:val="BodyText"/>
            </w:pPr>
            <w:r w:rsidRPr="00EE13C6">
              <w:t xml:space="preserve">- Keep them engaged with </w:t>
            </w:r>
            <w:r w:rsidRPr="00EE13C6">
              <w:rPr>
                <w:b/>
                <w:bCs/>
              </w:rPr>
              <w:t>low-cost campaigns</w:t>
            </w:r>
            <w:r w:rsidRPr="00EE13C6">
              <w:t xml:space="preserve">. </w:t>
            </w:r>
            <w:r w:rsidRPr="00EE13C6">
              <w:br/>
              <w:t xml:space="preserve">- Send </w:t>
            </w:r>
            <w:r w:rsidRPr="00EE13C6">
              <w:rPr>
                <w:b/>
                <w:bCs/>
              </w:rPr>
              <w:t>newsletter/email updates</w:t>
            </w:r>
            <w:r w:rsidRPr="00EE13C6">
              <w:t xml:space="preserve">. </w:t>
            </w:r>
            <w:r w:rsidRPr="00EE13C6">
              <w:br/>
              <w:t xml:space="preserve">- Promote </w:t>
            </w:r>
            <w:r w:rsidRPr="00EE13C6">
              <w:rPr>
                <w:b/>
                <w:bCs/>
              </w:rPr>
              <w:t>affordable/basic products</w:t>
            </w:r>
            <w:r w:rsidRPr="00EE13C6">
              <w:t>.</w:t>
            </w:r>
          </w:p>
        </w:tc>
      </w:tr>
    </w:tbl>
    <w:p w14:paraId="2F94BCE8" w14:textId="77777777" w:rsidR="00F90460" w:rsidRPr="004648B4" w:rsidRDefault="00F90460" w:rsidP="00F90460">
      <w:pPr>
        <w:pStyle w:val="BodyText"/>
        <w:ind w:left="720"/>
      </w:pPr>
    </w:p>
    <w:p w14:paraId="65F943AE" w14:textId="213E3B50" w:rsidR="009F1632" w:rsidRDefault="00E031D3" w:rsidP="00CB1541">
      <w:pPr>
        <w:pStyle w:val="BodyText"/>
        <w:numPr>
          <w:ilvl w:val="0"/>
          <w:numId w:val="2"/>
        </w:numPr>
        <w:rPr>
          <w:sz w:val="32"/>
          <w:szCs w:val="32"/>
        </w:rPr>
      </w:pPr>
      <w:r w:rsidRPr="00E031D3">
        <w:rPr>
          <w:sz w:val="32"/>
          <w:szCs w:val="32"/>
        </w:rPr>
        <w:t>Draft cluster summary report</w:t>
      </w:r>
    </w:p>
    <w:p w14:paraId="79E912F4" w14:textId="77777777" w:rsidR="00C050DC" w:rsidRPr="00C050DC" w:rsidRDefault="00C050DC" w:rsidP="00C050DC">
      <w:pPr>
        <w:pStyle w:val="BodyText"/>
        <w:ind w:left="720"/>
        <w:rPr>
          <w:b/>
          <w:bCs/>
          <w:lang w:val="en-IN"/>
        </w:rPr>
      </w:pPr>
      <w:r w:rsidRPr="00C050DC">
        <w:rPr>
          <w:b/>
          <w:bCs/>
          <w:lang w:val="en-IN"/>
        </w:rPr>
        <w:t>Cluster 0 – Young Impulsive Spenders</w:t>
      </w:r>
    </w:p>
    <w:p w14:paraId="7D8907EC" w14:textId="77777777" w:rsidR="00C050DC" w:rsidRPr="00C050DC" w:rsidRDefault="00C050DC" w:rsidP="00C050DC">
      <w:pPr>
        <w:pStyle w:val="BodyText"/>
        <w:numPr>
          <w:ilvl w:val="0"/>
          <w:numId w:val="14"/>
        </w:numPr>
        <w:rPr>
          <w:lang w:val="en-IN"/>
        </w:rPr>
      </w:pPr>
      <w:r w:rsidRPr="00C050DC">
        <w:rPr>
          <w:b/>
          <w:bCs/>
          <w:lang w:val="en-IN"/>
        </w:rPr>
        <w:t>Traits:</w:t>
      </w:r>
      <w:r w:rsidRPr="00C050DC">
        <w:rPr>
          <w:lang w:val="en-IN"/>
        </w:rPr>
        <w:t xml:space="preserve"> Younger age, relatively low income, but </w:t>
      </w:r>
      <w:r w:rsidRPr="00C050DC">
        <w:rPr>
          <w:b/>
          <w:bCs/>
          <w:lang w:val="en-IN"/>
        </w:rPr>
        <w:t>high spending score</w:t>
      </w:r>
      <w:r w:rsidRPr="00C050DC">
        <w:rPr>
          <w:lang w:val="en-IN"/>
        </w:rPr>
        <w:t>.</w:t>
      </w:r>
    </w:p>
    <w:p w14:paraId="0D01D2E9" w14:textId="77777777" w:rsidR="00C050DC" w:rsidRPr="00C050DC" w:rsidRDefault="00C050DC" w:rsidP="00C050DC">
      <w:pPr>
        <w:pStyle w:val="BodyText"/>
        <w:numPr>
          <w:ilvl w:val="0"/>
          <w:numId w:val="14"/>
        </w:numPr>
        <w:rPr>
          <w:lang w:val="en-IN"/>
        </w:rPr>
      </w:pPr>
      <w:proofErr w:type="spellStart"/>
      <w:r w:rsidRPr="00C050DC">
        <w:rPr>
          <w:b/>
          <w:bCs/>
          <w:lang w:val="en-IN"/>
        </w:rPr>
        <w:t>Behavior</w:t>
      </w:r>
      <w:proofErr w:type="spellEnd"/>
      <w:r w:rsidRPr="00C050DC">
        <w:rPr>
          <w:b/>
          <w:bCs/>
          <w:lang w:val="en-IN"/>
        </w:rPr>
        <w:t>:</w:t>
      </w:r>
      <w:r w:rsidRPr="00C050DC">
        <w:rPr>
          <w:lang w:val="en-IN"/>
        </w:rPr>
        <w:t xml:space="preserve"> Spend disproportionately to their income, enjoy lifestyle shopping.</w:t>
      </w:r>
    </w:p>
    <w:p w14:paraId="1A04F6F5" w14:textId="77777777" w:rsidR="00C050DC" w:rsidRPr="00C050DC" w:rsidRDefault="00C050DC" w:rsidP="00C050DC">
      <w:pPr>
        <w:pStyle w:val="BodyText"/>
        <w:numPr>
          <w:ilvl w:val="0"/>
          <w:numId w:val="14"/>
        </w:numPr>
        <w:rPr>
          <w:lang w:val="en-IN"/>
        </w:rPr>
      </w:pPr>
      <w:r w:rsidRPr="00C050DC">
        <w:rPr>
          <w:b/>
          <w:bCs/>
          <w:lang w:val="en-IN"/>
        </w:rPr>
        <w:t>Marketing Strategy:</w:t>
      </w:r>
    </w:p>
    <w:p w14:paraId="4B82E554" w14:textId="77777777" w:rsidR="00C050DC" w:rsidRPr="00C050DC" w:rsidRDefault="00C050DC" w:rsidP="00C050DC">
      <w:pPr>
        <w:pStyle w:val="BodyText"/>
        <w:numPr>
          <w:ilvl w:val="1"/>
          <w:numId w:val="14"/>
        </w:numPr>
        <w:rPr>
          <w:lang w:val="en-IN"/>
        </w:rPr>
      </w:pPr>
      <w:r w:rsidRPr="00C050DC">
        <w:rPr>
          <w:lang w:val="en-IN"/>
        </w:rPr>
        <w:t xml:space="preserve">Attract with </w:t>
      </w:r>
      <w:r w:rsidRPr="00C050DC">
        <w:rPr>
          <w:b/>
          <w:bCs/>
          <w:lang w:val="en-IN"/>
        </w:rPr>
        <w:t>discounts and seasonal offers</w:t>
      </w:r>
      <w:r w:rsidRPr="00C050DC">
        <w:rPr>
          <w:lang w:val="en-IN"/>
        </w:rPr>
        <w:t>.</w:t>
      </w:r>
    </w:p>
    <w:p w14:paraId="77A49690" w14:textId="77777777" w:rsidR="00C050DC" w:rsidRPr="00C050DC" w:rsidRDefault="00C050DC" w:rsidP="00C050DC">
      <w:pPr>
        <w:pStyle w:val="BodyText"/>
        <w:numPr>
          <w:ilvl w:val="1"/>
          <w:numId w:val="14"/>
        </w:numPr>
        <w:rPr>
          <w:lang w:val="en-IN"/>
        </w:rPr>
      </w:pPr>
      <w:r w:rsidRPr="00C050DC">
        <w:rPr>
          <w:lang w:val="en-IN"/>
        </w:rPr>
        <w:t xml:space="preserve">Promote through </w:t>
      </w:r>
      <w:r w:rsidRPr="00C050DC">
        <w:rPr>
          <w:b/>
          <w:bCs/>
          <w:lang w:val="en-IN"/>
        </w:rPr>
        <w:t>social media and influencer campaigns</w:t>
      </w:r>
      <w:r w:rsidRPr="00C050DC">
        <w:rPr>
          <w:lang w:val="en-IN"/>
        </w:rPr>
        <w:t>.</w:t>
      </w:r>
    </w:p>
    <w:p w14:paraId="0031045C" w14:textId="77777777" w:rsidR="00C050DC" w:rsidRDefault="00C050DC" w:rsidP="00C050DC">
      <w:pPr>
        <w:pStyle w:val="BodyText"/>
        <w:numPr>
          <w:ilvl w:val="1"/>
          <w:numId w:val="14"/>
        </w:numPr>
        <w:rPr>
          <w:lang w:val="en-IN"/>
        </w:rPr>
      </w:pPr>
      <w:r w:rsidRPr="00C050DC">
        <w:rPr>
          <w:lang w:val="en-IN"/>
        </w:rPr>
        <w:t xml:space="preserve">Introduce </w:t>
      </w:r>
      <w:r w:rsidRPr="00C050DC">
        <w:rPr>
          <w:b/>
          <w:bCs/>
          <w:lang w:val="en-IN"/>
        </w:rPr>
        <w:t>loyalty programs</w:t>
      </w:r>
      <w:r w:rsidRPr="00C050DC">
        <w:rPr>
          <w:lang w:val="en-IN"/>
        </w:rPr>
        <w:t xml:space="preserve"> to retain them.</w:t>
      </w:r>
    </w:p>
    <w:p w14:paraId="67D0FDE1" w14:textId="77777777" w:rsidR="00A17B8A" w:rsidRPr="00A17B8A" w:rsidRDefault="00A17B8A" w:rsidP="00A17B8A">
      <w:pPr>
        <w:pStyle w:val="BodyText"/>
        <w:ind w:firstLine="720"/>
        <w:rPr>
          <w:b/>
          <w:bCs/>
          <w:lang w:val="en-IN"/>
        </w:rPr>
      </w:pPr>
      <w:r w:rsidRPr="00A17B8A">
        <w:rPr>
          <w:b/>
          <w:bCs/>
          <w:lang w:val="en-IN"/>
        </w:rPr>
        <w:t>Cluster 1 – Wealthy but Conservative</w:t>
      </w:r>
    </w:p>
    <w:p w14:paraId="57A8800C" w14:textId="77777777" w:rsidR="00A17B8A" w:rsidRPr="00A17B8A" w:rsidRDefault="00A17B8A" w:rsidP="00A17B8A">
      <w:pPr>
        <w:pStyle w:val="BodyText"/>
        <w:numPr>
          <w:ilvl w:val="0"/>
          <w:numId w:val="15"/>
        </w:numPr>
        <w:rPr>
          <w:lang w:val="en-IN"/>
        </w:rPr>
      </w:pPr>
      <w:r w:rsidRPr="00A17B8A">
        <w:rPr>
          <w:b/>
          <w:bCs/>
          <w:lang w:val="en-IN"/>
        </w:rPr>
        <w:t>Traits:</w:t>
      </w:r>
      <w:r w:rsidRPr="00A17B8A">
        <w:rPr>
          <w:lang w:val="en-IN"/>
        </w:rPr>
        <w:t xml:space="preserve"> Middle-aged, </w:t>
      </w:r>
      <w:r w:rsidRPr="00A17B8A">
        <w:rPr>
          <w:b/>
          <w:bCs/>
          <w:lang w:val="en-IN"/>
        </w:rPr>
        <w:t>high income</w:t>
      </w:r>
      <w:r w:rsidRPr="00A17B8A">
        <w:rPr>
          <w:lang w:val="en-IN"/>
        </w:rPr>
        <w:t xml:space="preserve">, but </w:t>
      </w:r>
      <w:r w:rsidRPr="00A17B8A">
        <w:rPr>
          <w:b/>
          <w:bCs/>
          <w:lang w:val="en-IN"/>
        </w:rPr>
        <w:t>low spending score</w:t>
      </w:r>
      <w:r w:rsidRPr="00A17B8A">
        <w:rPr>
          <w:lang w:val="en-IN"/>
        </w:rPr>
        <w:t>.</w:t>
      </w:r>
    </w:p>
    <w:p w14:paraId="764527FE" w14:textId="77777777" w:rsidR="00A17B8A" w:rsidRPr="00A17B8A" w:rsidRDefault="00A17B8A" w:rsidP="00A17B8A">
      <w:pPr>
        <w:pStyle w:val="BodyText"/>
        <w:numPr>
          <w:ilvl w:val="0"/>
          <w:numId w:val="15"/>
        </w:numPr>
        <w:rPr>
          <w:lang w:val="en-IN"/>
        </w:rPr>
      </w:pPr>
      <w:proofErr w:type="spellStart"/>
      <w:r w:rsidRPr="00A17B8A">
        <w:rPr>
          <w:b/>
          <w:bCs/>
          <w:lang w:val="en-IN"/>
        </w:rPr>
        <w:t>Behavior</w:t>
      </w:r>
      <w:proofErr w:type="spellEnd"/>
      <w:r w:rsidRPr="00A17B8A">
        <w:rPr>
          <w:b/>
          <w:bCs/>
          <w:lang w:val="en-IN"/>
        </w:rPr>
        <w:t>:</w:t>
      </w:r>
      <w:r w:rsidRPr="00A17B8A">
        <w:rPr>
          <w:lang w:val="en-IN"/>
        </w:rPr>
        <w:t xml:space="preserve"> Financially capable but prefer saving or cautious spending.</w:t>
      </w:r>
    </w:p>
    <w:p w14:paraId="561C4118" w14:textId="77777777" w:rsidR="00A17B8A" w:rsidRPr="00A17B8A" w:rsidRDefault="00A17B8A" w:rsidP="00A17B8A">
      <w:pPr>
        <w:pStyle w:val="BodyText"/>
        <w:numPr>
          <w:ilvl w:val="0"/>
          <w:numId w:val="15"/>
        </w:numPr>
        <w:rPr>
          <w:lang w:val="en-IN"/>
        </w:rPr>
      </w:pPr>
      <w:r w:rsidRPr="00A17B8A">
        <w:rPr>
          <w:b/>
          <w:bCs/>
          <w:lang w:val="en-IN"/>
        </w:rPr>
        <w:t>Marketing Strategy:</w:t>
      </w:r>
    </w:p>
    <w:p w14:paraId="14FA1F72" w14:textId="77777777" w:rsidR="00A17B8A" w:rsidRPr="00A17B8A" w:rsidRDefault="00A17B8A" w:rsidP="00A17B8A">
      <w:pPr>
        <w:pStyle w:val="BodyText"/>
        <w:numPr>
          <w:ilvl w:val="1"/>
          <w:numId w:val="15"/>
        </w:numPr>
        <w:rPr>
          <w:lang w:val="en-IN"/>
        </w:rPr>
      </w:pPr>
      <w:r w:rsidRPr="00A17B8A">
        <w:rPr>
          <w:lang w:val="en-IN"/>
        </w:rPr>
        <w:lastRenderedPageBreak/>
        <w:t xml:space="preserve">Provide </w:t>
      </w:r>
      <w:r w:rsidRPr="00A17B8A">
        <w:rPr>
          <w:b/>
          <w:bCs/>
          <w:lang w:val="en-IN"/>
        </w:rPr>
        <w:t>exclusive offers</w:t>
      </w:r>
      <w:r w:rsidRPr="00A17B8A">
        <w:rPr>
          <w:lang w:val="en-IN"/>
        </w:rPr>
        <w:t xml:space="preserve"> and </w:t>
      </w:r>
      <w:r w:rsidRPr="00A17B8A">
        <w:rPr>
          <w:b/>
          <w:bCs/>
          <w:lang w:val="en-IN"/>
        </w:rPr>
        <w:t>premium memberships</w:t>
      </w:r>
      <w:r w:rsidRPr="00A17B8A">
        <w:rPr>
          <w:lang w:val="en-IN"/>
        </w:rPr>
        <w:t>.</w:t>
      </w:r>
    </w:p>
    <w:p w14:paraId="5A951734" w14:textId="77777777" w:rsidR="00A17B8A" w:rsidRPr="00A17B8A" w:rsidRDefault="00A17B8A" w:rsidP="00A17B8A">
      <w:pPr>
        <w:pStyle w:val="BodyText"/>
        <w:numPr>
          <w:ilvl w:val="1"/>
          <w:numId w:val="15"/>
        </w:numPr>
        <w:rPr>
          <w:lang w:val="en-IN"/>
        </w:rPr>
      </w:pPr>
      <w:r w:rsidRPr="00A17B8A">
        <w:rPr>
          <w:lang w:val="en-IN"/>
        </w:rPr>
        <w:t xml:space="preserve">Encourage with </w:t>
      </w:r>
      <w:r w:rsidRPr="00A17B8A">
        <w:rPr>
          <w:b/>
          <w:bCs/>
          <w:lang w:val="en-IN"/>
        </w:rPr>
        <w:t>VIP events</w:t>
      </w:r>
      <w:r w:rsidRPr="00A17B8A">
        <w:rPr>
          <w:lang w:val="en-IN"/>
        </w:rPr>
        <w:t xml:space="preserve"> and </w:t>
      </w:r>
      <w:r w:rsidRPr="00A17B8A">
        <w:rPr>
          <w:b/>
          <w:bCs/>
          <w:lang w:val="en-IN"/>
        </w:rPr>
        <w:t>personalized email campaigns</w:t>
      </w:r>
      <w:r w:rsidRPr="00A17B8A">
        <w:rPr>
          <w:lang w:val="en-IN"/>
        </w:rPr>
        <w:t>.</w:t>
      </w:r>
    </w:p>
    <w:p w14:paraId="24A807F9" w14:textId="77777777" w:rsidR="00A17B8A" w:rsidRDefault="00A17B8A" w:rsidP="00A17B8A">
      <w:pPr>
        <w:pStyle w:val="BodyText"/>
        <w:numPr>
          <w:ilvl w:val="1"/>
          <w:numId w:val="15"/>
        </w:numPr>
        <w:rPr>
          <w:lang w:val="en-IN"/>
        </w:rPr>
      </w:pPr>
      <w:r w:rsidRPr="00A17B8A">
        <w:rPr>
          <w:lang w:val="en-IN"/>
        </w:rPr>
        <w:t xml:space="preserve">Market </w:t>
      </w:r>
      <w:r w:rsidRPr="00A17B8A">
        <w:rPr>
          <w:b/>
          <w:bCs/>
          <w:lang w:val="en-IN"/>
        </w:rPr>
        <w:t>luxury and high-value products</w:t>
      </w:r>
      <w:r w:rsidRPr="00A17B8A">
        <w:rPr>
          <w:lang w:val="en-IN"/>
        </w:rPr>
        <w:t>.</w:t>
      </w:r>
    </w:p>
    <w:p w14:paraId="622F18A6" w14:textId="77777777" w:rsidR="00805EAE" w:rsidRDefault="00805EAE" w:rsidP="00805EAE">
      <w:pPr>
        <w:pStyle w:val="BodyText"/>
        <w:ind w:left="720"/>
        <w:rPr>
          <w:lang w:val="en-IN"/>
        </w:rPr>
      </w:pPr>
    </w:p>
    <w:p w14:paraId="58E8FB03" w14:textId="77777777" w:rsidR="00805EAE" w:rsidRDefault="00805EAE" w:rsidP="00805EAE">
      <w:pPr>
        <w:pStyle w:val="BodyText"/>
        <w:ind w:left="720"/>
        <w:rPr>
          <w:lang w:val="en-IN"/>
        </w:rPr>
      </w:pPr>
    </w:p>
    <w:p w14:paraId="7F973376" w14:textId="77777777" w:rsidR="00805EAE" w:rsidRDefault="00805EAE" w:rsidP="00805EAE">
      <w:pPr>
        <w:pStyle w:val="BodyText"/>
        <w:ind w:left="720"/>
        <w:rPr>
          <w:lang w:val="en-IN"/>
        </w:rPr>
      </w:pPr>
    </w:p>
    <w:p w14:paraId="6075CC4C" w14:textId="77777777" w:rsidR="00805EAE" w:rsidRDefault="00805EAE" w:rsidP="00805EAE">
      <w:pPr>
        <w:pStyle w:val="BodyText"/>
        <w:ind w:left="720"/>
        <w:rPr>
          <w:lang w:val="en-IN"/>
        </w:rPr>
      </w:pPr>
    </w:p>
    <w:p w14:paraId="4B02FFCC" w14:textId="77777777" w:rsidR="00805EAE" w:rsidRPr="00805EAE" w:rsidRDefault="00A17B8A" w:rsidP="00805EAE">
      <w:pPr>
        <w:pStyle w:val="BodyText"/>
        <w:rPr>
          <w:b/>
          <w:bCs/>
          <w:lang w:val="en-IN"/>
        </w:rPr>
      </w:pPr>
      <w:r>
        <w:rPr>
          <w:lang w:val="en-IN"/>
        </w:rPr>
        <w:t xml:space="preserve"> </w:t>
      </w:r>
      <w:r>
        <w:rPr>
          <w:lang w:val="en-IN"/>
        </w:rPr>
        <w:tab/>
      </w:r>
      <w:r w:rsidR="00805EAE" w:rsidRPr="00805EAE">
        <w:rPr>
          <w:b/>
          <w:bCs/>
          <w:lang w:val="en-IN"/>
        </w:rPr>
        <w:t>Cluster 2 – Balanced Shoppers</w:t>
      </w:r>
    </w:p>
    <w:p w14:paraId="4D1C15C4" w14:textId="77777777" w:rsidR="00805EAE" w:rsidRPr="00805EAE" w:rsidRDefault="00805EAE" w:rsidP="00805EAE">
      <w:pPr>
        <w:pStyle w:val="BodyText"/>
        <w:numPr>
          <w:ilvl w:val="0"/>
          <w:numId w:val="16"/>
        </w:numPr>
        <w:rPr>
          <w:lang w:val="en-IN"/>
        </w:rPr>
      </w:pPr>
      <w:r w:rsidRPr="00805EAE">
        <w:rPr>
          <w:b/>
          <w:bCs/>
          <w:lang w:val="en-IN"/>
        </w:rPr>
        <w:t>Traits:</w:t>
      </w:r>
      <w:r w:rsidRPr="00805EAE">
        <w:rPr>
          <w:lang w:val="en-IN"/>
        </w:rPr>
        <w:t xml:space="preserve"> Average age, </w:t>
      </w:r>
      <w:r w:rsidRPr="00805EAE">
        <w:rPr>
          <w:b/>
          <w:bCs/>
          <w:lang w:val="en-IN"/>
        </w:rPr>
        <w:t>medium income and spending score</w:t>
      </w:r>
      <w:r w:rsidRPr="00805EAE">
        <w:rPr>
          <w:lang w:val="en-IN"/>
        </w:rPr>
        <w:t>.</w:t>
      </w:r>
    </w:p>
    <w:p w14:paraId="497BE62E" w14:textId="77777777" w:rsidR="00805EAE" w:rsidRPr="00805EAE" w:rsidRDefault="00805EAE" w:rsidP="00805EAE">
      <w:pPr>
        <w:pStyle w:val="BodyText"/>
        <w:numPr>
          <w:ilvl w:val="0"/>
          <w:numId w:val="16"/>
        </w:numPr>
        <w:rPr>
          <w:lang w:val="en-IN"/>
        </w:rPr>
      </w:pPr>
      <w:proofErr w:type="spellStart"/>
      <w:r w:rsidRPr="00805EAE">
        <w:rPr>
          <w:b/>
          <w:bCs/>
          <w:lang w:val="en-IN"/>
        </w:rPr>
        <w:t>Behavior</w:t>
      </w:r>
      <w:proofErr w:type="spellEnd"/>
      <w:r w:rsidRPr="00805EAE">
        <w:rPr>
          <w:b/>
          <w:bCs/>
          <w:lang w:val="en-IN"/>
        </w:rPr>
        <w:t>:</w:t>
      </w:r>
      <w:r w:rsidRPr="00805EAE">
        <w:rPr>
          <w:lang w:val="en-IN"/>
        </w:rPr>
        <w:t xml:space="preserve"> Neither extravagant nor conservative; steady buyers.</w:t>
      </w:r>
    </w:p>
    <w:p w14:paraId="313A54B8" w14:textId="77777777" w:rsidR="00805EAE" w:rsidRPr="00805EAE" w:rsidRDefault="00805EAE" w:rsidP="00805EAE">
      <w:pPr>
        <w:pStyle w:val="BodyText"/>
        <w:numPr>
          <w:ilvl w:val="0"/>
          <w:numId w:val="16"/>
        </w:numPr>
        <w:rPr>
          <w:lang w:val="en-IN"/>
        </w:rPr>
      </w:pPr>
      <w:r w:rsidRPr="00805EAE">
        <w:rPr>
          <w:b/>
          <w:bCs/>
          <w:lang w:val="en-IN"/>
        </w:rPr>
        <w:t>Marketing Strategy:</w:t>
      </w:r>
    </w:p>
    <w:p w14:paraId="25D0E0CD" w14:textId="77777777" w:rsidR="00805EAE" w:rsidRPr="00805EAE" w:rsidRDefault="00805EAE" w:rsidP="00805EAE">
      <w:pPr>
        <w:pStyle w:val="BodyText"/>
        <w:numPr>
          <w:ilvl w:val="1"/>
          <w:numId w:val="16"/>
        </w:numPr>
        <w:rPr>
          <w:lang w:val="en-IN"/>
        </w:rPr>
      </w:pPr>
      <w:r w:rsidRPr="00805EAE">
        <w:rPr>
          <w:lang w:val="en-IN"/>
        </w:rPr>
        <w:t xml:space="preserve">Retain with </w:t>
      </w:r>
      <w:r w:rsidRPr="00805EAE">
        <w:rPr>
          <w:b/>
          <w:bCs/>
          <w:lang w:val="en-IN"/>
        </w:rPr>
        <w:t>reward points</w:t>
      </w:r>
      <w:r w:rsidRPr="00805EAE">
        <w:rPr>
          <w:lang w:val="en-IN"/>
        </w:rPr>
        <w:t xml:space="preserve"> and </w:t>
      </w:r>
      <w:r w:rsidRPr="00805EAE">
        <w:rPr>
          <w:b/>
          <w:bCs/>
          <w:lang w:val="en-IN"/>
        </w:rPr>
        <w:t>festive promotions</w:t>
      </w:r>
      <w:r w:rsidRPr="00805EAE">
        <w:rPr>
          <w:lang w:val="en-IN"/>
        </w:rPr>
        <w:t>.</w:t>
      </w:r>
    </w:p>
    <w:p w14:paraId="594CD6A9" w14:textId="77777777" w:rsidR="00805EAE" w:rsidRPr="00805EAE" w:rsidRDefault="00805EAE" w:rsidP="00805EAE">
      <w:pPr>
        <w:pStyle w:val="BodyText"/>
        <w:numPr>
          <w:ilvl w:val="1"/>
          <w:numId w:val="16"/>
        </w:numPr>
        <w:rPr>
          <w:lang w:val="en-IN"/>
        </w:rPr>
      </w:pPr>
      <w:r w:rsidRPr="00805EAE">
        <w:rPr>
          <w:lang w:val="en-IN"/>
        </w:rPr>
        <w:t xml:space="preserve">Encourage with </w:t>
      </w:r>
      <w:r w:rsidRPr="00805EAE">
        <w:rPr>
          <w:b/>
          <w:bCs/>
          <w:lang w:val="en-IN"/>
        </w:rPr>
        <w:t>bundle deals</w:t>
      </w:r>
      <w:r w:rsidRPr="00805EAE">
        <w:rPr>
          <w:lang w:val="en-IN"/>
        </w:rPr>
        <w:t xml:space="preserve"> and </w:t>
      </w:r>
      <w:r w:rsidRPr="00805EAE">
        <w:rPr>
          <w:b/>
          <w:bCs/>
          <w:lang w:val="en-IN"/>
        </w:rPr>
        <w:t>cross-selling</w:t>
      </w:r>
      <w:r w:rsidRPr="00805EAE">
        <w:rPr>
          <w:lang w:val="en-IN"/>
        </w:rPr>
        <w:t>.</w:t>
      </w:r>
    </w:p>
    <w:p w14:paraId="73D40874" w14:textId="77777777" w:rsidR="00805EAE" w:rsidRPr="00805EAE" w:rsidRDefault="00805EAE" w:rsidP="00805EAE">
      <w:pPr>
        <w:pStyle w:val="BodyText"/>
        <w:numPr>
          <w:ilvl w:val="1"/>
          <w:numId w:val="16"/>
        </w:numPr>
        <w:rPr>
          <w:lang w:val="en-IN"/>
        </w:rPr>
      </w:pPr>
      <w:r w:rsidRPr="00805EAE">
        <w:rPr>
          <w:lang w:val="en-IN"/>
        </w:rPr>
        <w:t xml:space="preserve">Target using </w:t>
      </w:r>
      <w:r w:rsidRPr="00805EAE">
        <w:rPr>
          <w:b/>
          <w:bCs/>
          <w:lang w:val="en-IN"/>
        </w:rPr>
        <w:t>mainstream campaigns</w:t>
      </w:r>
      <w:r w:rsidRPr="00805EAE">
        <w:rPr>
          <w:lang w:val="en-IN"/>
        </w:rPr>
        <w:t>.</w:t>
      </w:r>
    </w:p>
    <w:p w14:paraId="28553C09" w14:textId="222B7C4B" w:rsidR="00805EAE" w:rsidRPr="00805EAE" w:rsidRDefault="00805EAE" w:rsidP="00805EAE">
      <w:pPr>
        <w:pStyle w:val="BodyText"/>
        <w:rPr>
          <w:lang w:val="en-IN"/>
        </w:rPr>
      </w:pPr>
    </w:p>
    <w:p w14:paraId="68ECDC57" w14:textId="77777777" w:rsidR="00805EAE" w:rsidRPr="00805EAE" w:rsidRDefault="00805EAE" w:rsidP="00805EAE">
      <w:pPr>
        <w:pStyle w:val="BodyText"/>
        <w:rPr>
          <w:b/>
          <w:bCs/>
          <w:lang w:val="en-IN"/>
        </w:rPr>
      </w:pPr>
      <w:r w:rsidRPr="00805EAE">
        <w:rPr>
          <w:b/>
          <w:bCs/>
          <w:lang w:val="en-IN"/>
        </w:rPr>
        <w:t>Cluster 3 – Premium Customers</w:t>
      </w:r>
    </w:p>
    <w:p w14:paraId="61CDE2D9" w14:textId="77777777" w:rsidR="00805EAE" w:rsidRPr="00805EAE" w:rsidRDefault="00805EAE" w:rsidP="00805EAE">
      <w:pPr>
        <w:pStyle w:val="BodyText"/>
        <w:numPr>
          <w:ilvl w:val="0"/>
          <w:numId w:val="17"/>
        </w:numPr>
        <w:rPr>
          <w:lang w:val="en-IN"/>
        </w:rPr>
      </w:pPr>
      <w:r w:rsidRPr="00805EAE">
        <w:rPr>
          <w:b/>
          <w:bCs/>
          <w:lang w:val="en-IN"/>
        </w:rPr>
        <w:t>Traits:</w:t>
      </w:r>
      <w:r w:rsidRPr="00805EAE">
        <w:rPr>
          <w:lang w:val="en-IN"/>
        </w:rPr>
        <w:t xml:space="preserve"> Mostly young-to-middle age, </w:t>
      </w:r>
      <w:r w:rsidRPr="00805EAE">
        <w:rPr>
          <w:b/>
          <w:bCs/>
          <w:lang w:val="en-IN"/>
        </w:rPr>
        <w:t>high income and high spending score</w:t>
      </w:r>
      <w:r w:rsidRPr="00805EAE">
        <w:rPr>
          <w:lang w:val="en-IN"/>
        </w:rPr>
        <w:t>.</w:t>
      </w:r>
    </w:p>
    <w:p w14:paraId="32849897" w14:textId="77777777" w:rsidR="00805EAE" w:rsidRPr="00805EAE" w:rsidRDefault="00805EAE" w:rsidP="00805EAE">
      <w:pPr>
        <w:pStyle w:val="BodyText"/>
        <w:numPr>
          <w:ilvl w:val="0"/>
          <w:numId w:val="17"/>
        </w:numPr>
        <w:rPr>
          <w:lang w:val="en-IN"/>
        </w:rPr>
      </w:pPr>
      <w:proofErr w:type="spellStart"/>
      <w:r w:rsidRPr="00805EAE">
        <w:rPr>
          <w:b/>
          <w:bCs/>
          <w:lang w:val="en-IN"/>
        </w:rPr>
        <w:t>Behavior</w:t>
      </w:r>
      <w:proofErr w:type="spellEnd"/>
      <w:r w:rsidRPr="00805EAE">
        <w:rPr>
          <w:b/>
          <w:bCs/>
          <w:lang w:val="en-IN"/>
        </w:rPr>
        <w:t>:</w:t>
      </w:r>
      <w:r w:rsidRPr="00805EAE">
        <w:rPr>
          <w:lang w:val="en-IN"/>
        </w:rPr>
        <w:t xml:space="preserve"> </w:t>
      </w:r>
      <w:r w:rsidRPr="00805EAE">
        <w:rPr>
          <w:b/>
          <w:bCs/>
          <w:lang w:val="en-IN"/>
        </w:rPr>
        <w:t>Most valuable group</w:t>
      </w:r>
      <w:r w:rsidRPr="00805EAE">
        <w:rPr>
          <w:lang w:val="en-IN"/>
        </w:rPr>
        <w:t>, brand-conscious, frequent luxury buyers.</w:t>
      </w:r>
    </w:p>
    <w:p w14:paraId="23DEB911" w14:textId="77777777" w:rsidR="00805EAE" w:rsidRPr="00805EAE" w:rsidRDefault="00805EAE" w:rsidP="00805EAE">
      <w:pPr>
        <w:pStyle w:val="BodyText"/>
        <w:numPr>
          <w:ilvl w:val="0"/>
          <w:numId w:val="17"/>
        </w:numPr>
        <w:rPr>
          <w:lang w:val="en-IN"/>
        </w:rPr>
      </w:pPr>
      <w:r w:rsidRPr="00805EAE">
        <w:rPr>
          <w:b/>
          <w:bCs/>
          <w:lang w:val="en-IN"/>
        </w:rPr>
        <w:t>Marketing Strategy:</w:t>
      </w:r>
    </w:p>
    <w:p w14:paraId="326E7D58" w14:textId="77777777" w:rsidR="00805EAE" w:rsidRPr="00805EAE" w:rsidRDefault="00805EAE" w:rsidP="00805EAE">
      <w:pPr>
        <w:pStyle w:val="BodyText"/>
        <w:numPr>
          <w:ilvl w:val="1"/>
          <w:numId w:val="17"/>
        </w:numPr>
        <w:rPr>
          <w:lang w:val="en-IN"/>
        </w:rPr>
      </w:pPr>
      <w:r w:rsidRPr="00805EAE">
        <w:rPr>
          <w:lang w:val="en-IN"/>
        </w:rPr>
        <w:t xml:space="preserve">Offer </w:t>
      </w:r>
      <w:r w:rsidRPr="00805EAE">
        <w:rPr>
          <w:b/>
          <w:bCs/>
          <w:lang w:val="en-IN"/>
        </w:rPr>
        <w:t>exclusive launches and luxury collections</w:t>
      </w:r>
      <w:r w:rsidRPr="00805EAE">
        <w:rPr>
          <w:lang w:val="en-IN"/>
        </w:rPr>
        <w:t>.</w:t>
      </w:r>
    </w:p>
    <w:p w14:paraId="53CB6D56" w14:textId="77777777" w:rsidR="00805EAE" w:rsidRPr="00805EAE" w:rsidRDefault="00805EAE" w:rsidP="00805EAE">
      <w:pPr>
        <w:pStyle w:val="BodyText"/>
        <w:numPr>
          <w:ilvl w:val="1"/>
          <w:numId w:val="17"/>
        </w:numPr>
        <w:rPr>
          <w:lang w:val="en-IN"/>
        </w:rPr>
      </w:pPr>
      <w:r w:rsidRPr="00805EAE">
        <w:rPr>
          <w:lang w:val="en-IN"/>
        </w:rPr>
        <w:t xml:space="preserve">Provide </w:t>
      </w:r>
      <w:r w:rsidRPr="00805EAE">
        <w:rPr>
          <w:b/>
          <w:bCs/>
          <w:lang w:val="en-IN"/>
        </w:rPr>
        <w:t>priority support, concierge services, and VIP clubs</w:t>
      </w:r>
      <w:r w:rsidRPr="00805EAE">
        <w:rPr>
          <w:lang w:val="en-IN"/>
        </w:rPr>
        <w:t>.</w:t>
      </w:r>
    </w:p>
    <w:p w14:paraId="3E2E6A50" w14:textId="77777777" w:rsidR="00805EAE" w:rsidRPr="00805EAE" w:rsidRDefault="00805EAE" w:rsidP="00805EAE">
      <w:pPr>
        <w:pStyle w:val="BodyText"/>
        <w:numPr>
          <w:ilvl w:val="1"/>
          <w:numId w:val="17"/>
        </w:numPr>
        <w:rPr>
          <w:lang w:val="en-IN"/>
        </w:rPr>
      </w:pPr>
      <w:r w:rsidRPr="00805EAE">
        <w:rPr>
          <w:lang w:val="en-IN"/>
        </w:rPr>
        <w:t xml:space="preserve">Maintain loyalty with </w:t>
      </w:r>
      <w:r w:rsidRPr="00805EAE">
        <w:rPr>
          <w:b/>
          <w:bCs/>
          <w:lang w:val="en-IN"/>
        </w:rPr>
        <w:t>personalized rewards</w:t>
      </w:r>
      <w:r w:rsidRPr="00805EAE">
        <w:rPr>
          <w:lang w:val="en-IN"/>
        </w:rPr>
        <w:t>.</w:t>
      </w:r>
    </w:p>
    <w:p w14:paraId="15B15263" w14:textId="794C064F" w:rsidR="00805EAE" w:rsidRPr="00805EAE" w:rsidRDefault="00805EAE" w:rsidP="00805EAE">
      <w:pPr>
        <w:pStyle w:val="BodyText"/>
        <w:rPr>
          <w:lang w:val="en-IN"/>
        </w:rPr>
      </w:pPr>
    </w:p>
    <w:p w14:paraId="4EB252D7" w14:textId="77777777" w:rsidR="00805EAE" w:rsidRPr="00805EAE" w:rsidRDefault="00805EAE" w:rsidP="00805EAE">
      <w:pPr>
        <w:pStyle w:val="BodyText"/>
        <w:rPr>
          <w:b/>
          <w:bCs/>
          <w:lang w:val="en-IN"/>
        </w:rPr>
      </w:pPr>
      <w:r w:rsidRPr="00805EAE">
        <w:rPr>
          <w:b/>
          <w:bCs/>
          <w:lang w:val="en-IN"/>
        </w:rPr>
        <w:t>Cluster 4 – Budget-Conscious Customers</w:t>
      </w:r>
    </w:p>
    <w:p w14:paraId="2A20E8C2" w14:textId="77777777" w:rsidR="00805EAE" w:rsidRPr="00805EAE" w:rsidRDefault="00805EAE" w:rsidP="00805EAE">
      <w:pPr>
        <w:pStyle w:val="BodyText"/>
        <w:numPr>
          <w:ilvl w:val="0"/>
          <w:numId w:val="18"/>
        </w:numPr>
        <w:rPr>
          <w:lang w:val="en-IN"/>
        </w:rPr>
      </w:pPr>
      <w:r w:rsidRPr="00805EAE">
        <w:rPr>
          <w:b/>
          <w:bCs/>
          <w:lang w:val="en-IN"/>
        </w:rPr>
        <w:t>Traits:</w:t>
      </w:r>
      <w:r w:rsidRPr="00805EAE">
        <w:rPr>
          <w:lang w:val="en-IN"/>
        </w:rPr>
        <w:t xml:space="preserve"> Higher age group, </w:t>
      </w:r>
      <w:r w:rsidRPr="00805EAE">
        <w:rPr>
          <w:b/>
          <w:bCs/>
          <w:lang w:val="en-IN"/>
        </w:rPr>
        <w:t>low income, low spending score</w:t>
      </w:r>
      <w:r w:rsidRPr="00805EAE">
        <w:rPr>
          <w:lang w:val="en-IN"/>
        </w:rPr>
        <w:t>.</w:t>
      </w:r>
    </w:p>
    <w:p w14:paraId="4B8E2E79" w14:textId="77777777" w:rsidR="00805EAE" w:rsidRPr="00805EAE" w:rsidRDefault="00805EAE" w:rsidP="00805EAE">
      <w:pPr>
        <w:pStyle w:val="BodyText"/>
        <w:numPr>
          <w:ilvl w:val="0"/>
          <w:numId w:val="18"/>
        </w:numPr>
        <w:rPr>
          <w:lang w:val="en-IN"/>
        </w:rPr>
      </w:pPr>
      <w:proofErr w:type="spellStart"/>
      <w:r w:rsidRPr="00805EAE">
        <w:rPr>
          <w:b/>
          <w:bCs/>
          <w:lang w:val="en-IN"/>
        </w:rPr>
        <w:t>Behavior</w:t>
      </w:r>
      <w:proofErr w:type="spellEnd"/>
      <w:r w:rsidRPr="00805EAE">
        <w:rPr>
          <w:b/>
          <w:bCs/>
          <w:lang w:val="en-IN"/>
        </w:rPr>
        <w:t>:</w:t>
      </w:r>
      <w:r w:rsidRPr="00805EAE">
        <w:rPr>
          <w:lang w:val="en-IN"/>
        </w:rPr>
        <w:t xml:space="preserve"> Least engaged, purchase only essentials.</w:t>
      </w:r>
    </w:p>
    <w:p w14:paraId="2899A330" w14:textId="77777777" w:rsidR="00805EAE" w:rsidRPr="00805EAE" w:rsidRDefault="00805EAE" w:rsidP="00805EAE">
      <w:pPr>
        <w:pStyle w:val="BodyText"/>
        <w:numPr>
          <w:ilvl w:val="0"/>
          <w:numId w:val="18"/>
        </w:numPr>
        <w:rPr>
          <w:lang w:val="en-IN"/>
        </w:rPr>
      </w:pPr>
      <w:r w:rsidRPr="00805EAE">
        <w:rPr>
          <w:b/>
          <w:bCs/>
          <w:lang w:val="en-IN"/>
        </w:rPr>
        <w:t>Marketing Strategy:</w:t>
      </w:r>
    </w:p>
    <w:p w14:paraId="29162A00" w14:textId="77777777" w:rsidR="00805EAE" w:rsidRPr="00805EAE" w:rsidRDefault="00805EAE" w:rsidP="00805EAE">
      <w:pPr>
        <w:pStyle w:val="BodyText"/>
        <w:numPr>
          <w:ilvl w:val="1"/>
          <w:numId w:val="18"/>
        </w:numPr>
        <w:rPr>
          <w:lang w:val="en-IN"/>
        </w:rPr>
      </w:pPr>
      <w:r w:rsidRPr="00805EAE">
        <w:rPr>
          <w:lang w:val="en-IN"/>
        </w:rPr>
        <w:lastRenderedPageBreak/>
        <w:t xml:space="preserve">Keep engaged with </w:t>
      </w:r>
      <w:r w:rsidRPr="00805EAE">
        <w:rPr>
          <w:b/>
          <w:bCs/>
          <w:lang w:val="en-IN"/>
        </w:rPr>
        <w:t>low-cost campaigns</w:t>
      </w:r>
      <w:r w:rsidRPr="00805EAE">
        <w:rPr>
          <w:lang w:val="en-IN"/>
        </w:rPr>
        <w:t xml:space="preserve"> and </w:t>
      </w:r>
      <w:r w:rsidRPr="00805EAE">
        <w:rPr>
          <w:b/>
          <w:bCs/>
          <w:lang w:val="en-IN"/>
        </w:rPr>
        <w:t>basic product promotions</w:t>
      </w:r>
      <w:r w:rsidRPr="00805EAE">
        <w:rPr>
          <w:lang w:val="en-IN"/>
        </w:rPr>
        <w:t>.</w:t>
      </w:r>
    </w:p>
    <w:p w14:paraId="5256195E" w14:textId="77777777" w:rsidR="00805EAE" w:rsidRPr="00805EAE" w:rsidRDefault="00805EAE" w:rsidP="00805EAE">
      <w:pPr>
        <w:pStyle w:val="BodyText"/>
        <w:numPr>
          <w:ilvl w:val="1"/>
          <w:numId w:val="18"/>
        </w:numPr>
        <w:rPr>
          <w:lang w:val="en-IN"/>
        </w:rPr>
      </w:pPr>
      <w:r w:rsidRPr="00805EAE">
        <w:rPr>
          <w:lang w:val="en-IN"/>
        </w:rPr>
        <w:t xml:space="preserve">Use </w:t>
      </w:r>
      <w:r w:rsidRPr="00805EAE">
        <w:rPr>
          <w:b/>
          <w:bCs/>
          <w:lang w:val="en-IN"/>
        </w:rPr>
        <w:t>email/newsletter marketing</w:t>
      </w:r>
      <w:r w:rsidRPr="00805EAE">
        <w:rPr>
          <w:lang w:val="en-IN"/>
        </w:rPr>
        <w:t xml:space="preserve"> instead of costly campaigns.</w:t>
      </w:r>
    </w:p>
    <w:p w14:paraId="64B4EAD9" w14:textId="5B4E68F8" w:rsidR="00A17B8A" w:rsidRDefault="00805EAE" w:rsidP="00A17B8A">
      <w:pPr>
        <w:pStyle w:val="BodyText"/>
        <w:numPr>
          <w:ilvl w:val="1"/>
          <w:numId w:val="18"/>
        </w:numPr>
        <w:rPr>
          <w:lang w:val="en-IN"/>
        </w:rPr>
      </w:pPr>
      <w:r w:rsidRPr="00805EAE">
        <w:rPr>
          <w:lang w:val="en-IN"/>
        </w:rPr>
        <w:t xml:space="preserve">Promote </w:t>
      </w:r>
      <w:r w:rsidRPr="00805EAE">
        <w:rPr>
          <w:b/>
          <w:bCs/>
          <w:lang w:val="en-IN"/>
        </w:rPr>
        <w:t>affordable product lines</w:t>
      </w:r>
      <w:r w:rsidRPr="00805EAE">
        <w:rPr>
          <w:lang w:val="en-IN"/>
        </w:rPr>
        <w:t>.</w:t>
      </w:r>
    </w:p>
    <w:p w14:paraId="14677E86" w14:textId="77777777" w:rsidR="00B379DC" w:rsidRPr="00C050DC" w:rsidRDefault="00B379DC" w:rsidP="00B379DC">
      <w:pPr>
        <w:pStyle w:val="BodyText"/>
        <w:ind w:left="1440"/>
        <w:rPr>
          <w:lang w:val="en-IN"/>
        </w:rPr>
      </w:pPr>
    </w:p>
    <w:p w14:paraId="2FBB6AC0" w14:textId="0B25E6EE" w:rsidR="00E031D3" w:rsidRDefault="00B379DC" w:rsidP="00B379DC">
      <w:pPr>
        <w:pStyle w:val="BodyText"/>
        <w:rPr>
          <w:b/>
          <w:bCs/>
          <w:sz w:val="32"/>
          <w:szCs w:val="32"/>
        </w:rPr>
      </w:pPr>
      <w:r w:rsidRPr="00B379DC">
        <w:rPr>
          <w:b/>
          <w:bCs/>
          <w:sz w:val="32"/>
          <w:szCs w:val="32"/>
        </w:rPr>
        <w:t>Key Insights</w:t>
      </w:r>
    </w:p>
    <w:p w14:paraId="00D929C9" w14:textId="0D886DD2" w:rsidR="00570307" w:rsidRPr="00570307" w:rsidRDefault="00570307" w:rsidP="00570307">
      <w:pPr>
        <w:pStyle w:val="BodyText"/>
        <w:numPr>
          <w:ilvl w:val="0"/>
          <w:numId w:val="3"/>
        </w:numPr>
        <w:rPr>
          <w:lang w:val="en-IN"/>
        </w:rPr>
      </w:pPr>
      <w:r w:rsidRPr="00570307">
        <w:rPr>
          <w:lang w:val="en-IN"/>
        </w:rPr>
        <w:t xml:space="preserve">Customers are effectively grouped into </w:t>
      </w:r>
      <w:r w:rsidRPr="00570307">
        <w:rPr>
          <w:b/>
          <w:bCs/>
          <w:lang w:val="en-IN"/>
        </w:rPr>
        <w:t>5 segments</w:t>
      </w:r>
      <w:r w:rsidRPr="00570307">
        <w:rPr>
          <w:lang w:val="en-IN"/>
        </w:rPr>
        <w:t xml:space="preserve"> with clear differences in </w:t>
      </w:r>
      <w:r w:rsidRPr="00570307">
        <w:rPr>
          <w:b/>
          <w:bCs/>
          <w:lang w:val="en-IN"/>
        </w:rPr>
        <w:t xml:space="preserve">income </w:t>
      </w:r>
      <w:proofErr w:type="gramStart"/>
      <w:r w:rsidRPr="00570307">
        <w:rPr>
          <w:b/>
          <w:bCs/>
          <w:lang w:val="en-IN"/>
        </w:rPr>
        <w:t>and</w:t>
      </w:r>
      <w:r>
        <w:rPr>
          <w:b/>
          <w:bCs/>
          <w:lang w:val="en-IN"/>
        </w:rPr>
        <w:t xml:space="preserve">  </w:t>
      </w:r>
      <w:r w:rsidRPr="00570307">
        <w:rPr>
          <w:b/>
          <w:bCs/>
          <w:lang w:val="en-IN"/>
        </w:rPr>
        <w:t>spending</w:t>
      </w:r>
      <w:proofErr w:type="gramEnd"/>
      <w:r w:rsidRPr="00570307">
        <w:rPr>
          <w:b/>
          <w:bCs/>
          <w:lang w:val="en-IN"/>
        </w:rPr>
        <w:t xml:space="preserve"> </w:t>
      </w:r>
      <w:proofErr w:type="spellStart"/>
      <w:r w:rsidRPr="00570307">
        <w:rPr>
          <w:b/>
          <w:bCs/>
          <w:lang w:val="en-IN"/>
        </w:rPr>
        <w:t>behavior</w:t>
      </w:r>
      <w:proofErr w:type="spellEnd"/>
      <w:r w:rsidRPr="00570307">
        <w:rPr>
          <w:lang w:val="en-IN"/>
        </w:rPr>
        <w:t>.</w:t>
      </w:r>
    </w:p>
    <w:p w14:paraId="2624B746" w14:textId="5EDD140B" w:rsidR="00570307" w:rsidRPr="00570307" w:rsidRDefault="00570307" w:rsidP="00570307">
      <w:pPr>
        <w:pStyle w:val="BodyText"/>
        <w:numPr>
          <w:ilvl w:val="0"/>
          <w:numId w:val="3"/>
        </w:numPr>
        <w:rPr>
          <w:lang w:val="en-IN"/>
        </w:rPr>
      </w:pPr>
      <w:r w:rsidRPr="00570307">
        <w:rPr>
          <w:b/>
          <w:bCs/>
          <w:lang w:val="en-IN"/>
        </w:rPr>
        <w:t>Clusters 3 &amp; 0</w:t>
      </w:r>
      <w:r w:rsidRPr="00570307">
        <w:rPr>
          <w:lang w:val="en-IN"/>
        </w:rPr>
        <w:t xml:space="preserve"> (Premium + Young Spenders) are the </w:t>
      </w:r>
      <w:r w:rsidRPr="00570307">
        <w:rPr>
          <w:b/>
          <w:bCs/>
          <w:lang w:val="en-IN"/>
        </w:rPr>
        <w:t>highest potential revenue drivers</w:t>
      </w:r>
      <w:r w:rsidRPr="00570307">
        <w:rPr>
          <w:lang w:val="en-IN"/>
        </w:rPr>
        <w:t>.</w:t>
      </w:r>
    </w:p>
    <w:p w14:paraId="6997B532" w14:textId="6E472194" w:rsidR="00570307" w:rsidRPr="00570307" w:rsidRDefault="00570307" w:rsidP="00AD73A4">
      <w:pPr>
        <w:pStyle w:val="BodyText"/>
        <w:numPr>
          <w:ilvl w:val="0"/>
          <w:numId w:val="3"/>
        </w:numPr>
        <w:rPr>
          <w:lang w:val="en-IN"/>
        </w:rPr>
      </w:pPr>
      <w:r w:rsidRPr="00570307">
        <w:rPr>
          <w:b/>
          <w:bCs/>
          <w:lang w:val="en-IN"/>
        </w:rPr>
        <w:t>Clusters 1 &amp; 4</w:t>
      </w:r>
      <w:r w:rsidRPr="00570307">
        <w:rPr>
          <w:lang w:val="en-IN"/>
        </w:rPr>
        <w:t xml:space="preserve"> require </w:t>
      </w:r>
      <w:r w:rsidRPr="00570307">
        <w:rPr>
          <w:b/>
          <w:bCs/>
          <w:lang w:val="en-IN"/>
        </w:rPr>
        <w:t>specialized approaches</w:t>
      </w:r>
      <w:r w:rsidRPr="00570307">
        <w:rPr>
          <w:lang w:val="en-IN"/>
        </w:rPr>
        <w:t xml:space="preserve"> to increase engagement.</w:t>
      </w:r>
    </w:p>
    <w:p w14:paraId="7C0F306A" w14:textId="5B44EE97" w:rsidR="00570307" w:rsidRPr="00570307" w:rsidRDefault="00570307" w:rsidP="00C22B97">
      <w:pPr>
        <w:pStyle w:val="BodyText"/>
        <w:numPr>
          <w:ilvl w:val="0"/>
          <w:numId w:val="3"/>
        </w:numPr>
        <w:rPr>
          <w:lang w:val="en-IN"/>
        </w:rPr>
      </w:pPr>
      <w:r w:rsidRPr="00570307">
        <w:rPr>
          <w:b/>
          <w:bCs/>
          <w:lang w:val="en-IN"/>
        </w:rPr>
        <w:t>Balanced shoppers (Cluster 2)</w:t>
      </w:r>
      <w:r w:rsidRPr="00570307">
        <w:rPr>
          <w:lang w:val="en-IN"/>
        </w:rPr>
        <w:t xml:space="preserve"> represent a </w:t>
      </w:r>
      <w:r w:rsidRPr="00570307">
        <w:rPr>
          <w:b/>
          <w:bCs/>
          <w:lang w:val="en-IN"/>
        </w:rPr>
        <w:t>stable middle group</w:t>
      </w:r>
      <w:r w:rsidRPr="00570307">
        <w:rPr>
          <w:lang w:val="en-IN"/>
        </w:rPr>
        <w:t xml:space="preserve"> for long-term retention.</w:t>
      </w:r>
    </w:p>
    <w:p w14:paraId="45ED23EF" w14:textId="16DB5B31" w:rsidR="00B379DC" w:rsidRDefault="00E27E43" w:rsidP="00B379DC">
      <w:pPr>
        <w:pStyle w:val="BodyText"/>
        <w:rPr>
          <w:b/>
          <w:bCs/>
          <w:sz w:val="32"/>
          <w:szCs w:val="32"/>
        </w:rPr>
      </w:pPr>
      <w:r w:rsidRPr="00E27E43">
        <w:rPr>
          <w:b/>
          <w:bCs/>
          <w:sz w:val="32"/>
          <w:szCs w:val="32"/>
        </w:rPr>
        <w:t xml:space="preserve">Week </w:t>
      </w:r>
      <w:proofErr w:type="gramStart"/>
      <w:r w:rsidRPr="00E27E43">
        <w:rPr>
          <w:b/>
          <w:bCs/>
          <w:sz w:val="32"/>
          <w:szCs w:val="32"/>
        </w:rPr>
        <w:t>4</w:t>
      </w:r>
      <w:r>
        <w:rPr>
          <w:b/>
          <w:bCs/>
          <w:sz w:val="32"/>
          <w:szCs w:val="32"/>
        </w:rPr>
        <w:t xml:space="preserve"> </w:t>
      </w:r>
      <w:r w:rsidRPr="00E27E43">
        <w:rPr>
          <w:b/>
          <w:bCs/>
          <w:sz w:val="32"/>
          <w:szCs w:val="32"/>
        </w:rPr>
        <w:t>:</w:t>
      </w:r>
      <w:proofErr w:type="gramEnd"/>
      <w:r w:rsidR="00DC4E5C" w:rsidRPr="00DC4E5C">
        <w:t xml:space="preserve"> </w:t>
      </w:r>
      <w:r w:rsidR="00DC4E5C" w:rsidRPr="00DC4E5C">
        <w:rPr>
          <w:b/>
          <w:bCs/>
          <w:sz w:val="32"/>
          <w:szCs w:val="32"/>
        </w:rPr>
        <w:t>Finalize report with supporting charts and tables</w:t>
      </w:r>
    </w:p>
    <w:p w14:paraId="222FBF65" w14:textId="77777777" w:rsidR="008B1B7F" w:rsidRPr="008B1B7F" w:rsidRDefault="008B1B7F" w:rsidP="008B1B7F">
      <w:pPr>
        <w:pStyle w:val="BodyText"/>
        <w:rPr>
          <w:b/>
          <w:bCs/>
          <w:lang w:val="en-IN"/>
        </w:rPr>
      </w:pPr>
      <w:r w:rsidRPr="008B1B7F">
        <w:rPr>
          <w:b/>
          <w:bCs/>
          <w:lang w:val="en-IN"/>
        </w:rPr>
        <w:t>Tasks Completed</w:t>
      </w:r>
    </w:p>
    <w:p w14:paraId="1CCE545E" w14:textId="77777777" w:rsidR="008B1B7F" w:rsidRPr="008B1B7F" w:rsidRDefault="008B1B7F" w:rsidP="008B1B7F">
      <w:pPr>
        <w:pStyle w:val="BodyText"/>
        <w:numPr>
          <w:ilvl w:val="0"/>
          <w:numId w:val="19"/>
        </w:numPr>
        <w:rPr>
          <w:lang w:val="en-IN"/>
        </w:rPr>
      </w:pPr>
      <w:r w:rsidRPr="008B1B7F">
        <w:rPr>
          <w:lang w:val="en-IN"/>
        </w:rPr>
        <w:t>Finalized Report: Combined data cleaning, EDA, clustering, profiling, and strategies into one document.</w:t>
      </w:r>
    </w:p>
    <w:p w14:paraId="32876959" w14:textId="77777777" w:rsidR="008B1B7F" w:rsidRPr="008B1B7F" w:rsidRDefault="008B1B7F" w:rsidP="008B1B7F">
      <w:pPr>
        <w:pStyle w:val="BodyText"/>
        <w:numPr>
          <w:ilvl w:val="0"/>
          <w:numId w:val="19"/>
        </w:numPr>
        <w:rPr>
          <w:lang w:val="en-IN"/>
        </w:rPr>
      </w:pPr>
      <w:r w:rsidRPr="008B1B7F">
        <w:rPr>
          <w:lang w:val="en-IN"/>
        </w:rPr>
        <w:t>Supporting Charts &amp; Tables: Added visual evidence (Elbow Plot, Silhouette Scores, PCA scatter, Cluster averages).</w:t>
      </w:r>
    </w:p>
    <w:p w14:paraId="0FE154F3" w14:textId="77777777" w:rsidR="008B1B7F" w:rsidRDefault="008B1B7F" w:rsidP="008B1B7F">
      <w:pPr>
        <w:pStyle w:val="BodyText"/>
        <w:numPr>
          <w:ilvl w:val="0"/>
          <w:numId w:val="19"/>
        </w:numPr>
        <w:rPr>
          <w:b/>
          <w:bCs/>
          <w:sz w:val="32"/>
          <w:szCs w:val="32"/>
          <w:lang w:val="en-IN"/>
        </w:rPr>
      </w:pPr>
      <w:r w:rsidRPr="008B1B7F">
        <w:rPr>
          <w:lang w:val="en-IN"/>
        </w:rPr>
        <w:t>Prepared Presentation: A short summary deck highlighting problem, methodology, findings, and recommendations</w:t>
      </w:r>
      <w:r w:rsidRPr="008B1B7F">
        <w:rPr>
          <w:b/>
          <w:bCs/>
          <w:sz w:val="32"/>
          <w:szCs w:val="32"/>
          <w:lang w:val="en-IN"/>
        </w:rPr>
        <w:t>.</w:t>
      </w:r>
    </w:p>
    <w:p w14:paraId="23A0B34A" w14:textId="30D17416" w:rsidR="00C91EE6" w:rsidRPr="00C91EE6" w:rsidRDefault="00507B09" w:rsidP="00C91EE6">
      <w:pPr>
        <w:pStyle w:val="BodyText"/>
        <w:numPr>
          <w:ilvl w:val="1"/>
          <w:numId w:val="1"/>
        </w:numPr>
        <w:rPr>
          <w:b/>
          <w:bCs/>
        </w:rPr>
      </w:pPr>
      <w:r w:rsidRPr="00507B09">
        <w:rPr>
          <w:b/>
          <w:bCs/>
        </w:rPr>
        <w:t xml:space="preserve">Clustering </w:t>
      </w:r>
      <w:proofErr w:type="gramStart"/>
      <w:r w:rsidRPr="00507B09">
        <w:rPr>
          <w:b/>
          <w:bCs/>
        </w:rPr>
        <w:t>Summary</w:t>
      </w:r>
      <w:r>
        <w:rPr>
          <w:b/>
          <w:bCs/>
        </w:rPr>
        <w:t xml:space="preserve"> :</w:t>
      </w:r>
      <w:proofErr w:type="gramEnd"/>
    </w:p>
    <w:p w14:paraId="547B66CD" w14:textId="77777777" w:rsidR="00507B09" w:rsidRPr="00507B09" w:rsidRDefault="00507B09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507B09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507B09">
        <w:rPr>
          <w:rFonts w:ascii="Times New Roman" w:eastAsia="Times New Roman" w:hAnsi="Times New Roman" w:cs="Times New Roman"/>
          <w:lang w:val="en-IN" w:eastAsia="en-IN" w:bidi="gu-IN"/>
        </w:rPr>
        <w:t xml:space="preserve">  Optimal</w:t>
      </w:r>
      <w:proofErr w:type="gramEnd"/>
      <w:r w:rsidRPr="00507B09">
        <w:rPr>
          <w:rFonts w:ascii="Times New Roman" w:eastAsia="Times New Roman" w:hAnsi="Times New Roman" w:cs="Times New Roman"/>
          <w:lang w:val="en-IN" w:eastAsia="en-IN" w:bidi="gu-IN"/>
        </w:rPr>
        <w:t xml:space="preserve"> clusters: </w:t>
      </w:r>
      <w:r w:rsidRPr="00507B09">
        <w:rPr>
          <w:rFonts w:ascii="Times New Roman" w:eastAsia="Times New Roman" w:hAnsi="Times New Roman" w:cs="Times New Roman"/>
          <w:b/>
          <w:bCs/>
          <w:lang w:val="en-IN" w:eastAsia="en-IN" w:bidi="gu-IN"/>
        </w:rPr>
        <w:t>5 (using Elbow Method + Silhouette Score)</w:t>
      </w:r>
      <w:r w:rsidRPr="00507B09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1D2399DF" w14:textId="77777777" w:rsidR="00507B09" w:rsidRPr="00507B09" w:rsidRDefault="00507B09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  <w:r w:rsidRPr="00507B09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507B09">
        <w:rPr>
          <w:rFonts w:ascii="Times New Roman" w:eastAsia="Times New Roman" w:hAnsi="Times New Roman" w:cs="Times New Roman"/>
          <w:lang w:val="en-IN" w:eastAsia="en-IN" w:bidi="gu-IN"/>
        </w:rPr>
        <w:t xml:space="preserve">  Features used: </w:t>
      </w:r>
      <w:r w:rsidRPr="00507B09">
        <w:rPr>
          <w:rFonts w:ascii="Times New Roman" w:eastAsia="Times New Roman" w:hAnsi="Times New Roman" w:cs="Times New Roman"/>
          <w:b/>
          <w:bCs/>
          <w:lang w:val="en-IN" w:eastAsia="en-IN" w:bidi="gu-IN"/>
        </w:rPr>
        <w:t>Age, Annual Income, Spending Score</w:t>
      </w:r>
      <w:r w:rsidRPr="00507B09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79D2B9DA" w14:textId="77777777" w:rsidR="00507B09" w:rsidRDefault="00507B09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507B09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507B09">
        <w:rPr>
          <w:rFonts w:ascii="Times New Roman" w:eastAsia="Times New Roman" w:hAnsi="Times New Roman" w:cs="Times New Roman"/>
          <w:lang w:val="en-IN" w:eastAsia="en-IN" w:bidi="gu-IN"/>
        </w:rPr>
        <w:t xml:space="preserve">  Clusters</w:t>
      </w:r>
      <w:proofErr w:type="gramEnd"/>
      <w:r w:rsidRPr="00507B09">
        <w:rPr>
          <w:rFonts w:ascii="Times New Roman" w:eastAsia="Times New Roman" w:hAnsi="Times New Roman" w:cs="Times New Roman"/>
          <w:lang w:val="en-IN" w:eastAsia="en-IN" w:bidi="gu-IN"/>
        </w:rPr>
        <w:t xml:space="preserve"> created with </w:t>
      </w:r>
      <w:r w:rsidRPr="00507B09">
        <w:rPr>
          <w:rFonts w:ascii="Times New Roman" w:eastAsia="Times New Roman" w:hAnsi="Times New Roman" w:cs="Times New Roman"/>
          <w:b/>
          <w:bCs/>
          <w:lang w:val="en-IN" w:eastAsia="en-IN" w:bidi="gu-IN"/>
        </w:rPr>
        <w:t>K-Means</w:t>
      </w:r>
      <w:r w:rsidRPr="00507B09">
        <w:rPr>
          <w:rFonts w:ascii="Times New Roman" w:eastAsia="Times New Roman" w:hAnsi="Times New Roman" w:cs="Times New Roman"/>
          <w:lang w:val="en-IN" w:eastAsia="en-IN" w:bidi="gu-IN"/>
        </w:rPr>
        <w:t xml:space="preserve"> and visualized using </w:t>
      </w:r>
      <w:r w:rsidRPr="00507B09">
        <w:rPr>
          <w:rFonts w:ascii="Times New Roman" w:eastAsia="Times New Roman" w:hAnsi="Times New Roman" w:cs="Times New Roman"/>
          <w:b/>
          <w:bCs/>
          <w:lang w:val="en-IN" w:eastAsia="en-IN" w:bidi="gu-IN"/>
        </w:rPr>
        <w:t>PCA</w:t>
      </w:r>
      <w:r w:rsidRPr="00507B09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586C8461" w14:textId="77777777" w:rsidR="00C91EE6" w:rsidRDefault="00C91EE6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0AE9711D" w14:textId="3EB2C28C" w:rsidR="00C91EE6" w:rsidRDefault="00C91EE6" w:rsidP="00C91EE6">
      <w:pPr>
        <w:pStyle w:val="ListParagraph"/>
        <w:numPr>
          <w:ilvl w:val="1"/>
          <w:numId w:val="1"/>
        </w:num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lang w:eastAsia="en-IN" w:bidi="gu-IN"/>
        </w:rPr>
      </w:pPr>
      <w:r w:rsidRPr="00C91EE6">
        <w:rPr>
          <w:rFonts w:ascii="Times New Roman" w:eastAsia="Times New Roman" w:hAnsi="Times New Roman" w:cs="Times New Roman"/>
          <w:b/>
          <w:bCs/>
          <w:lang w:eastAsia="en-IN" w:bidi="gu-IN"/>
        </w:rPr>
        <w:t xml:space="preserve">Supporting Charts &amp; </w:t>
      </w:r>
      <w:proofErr w:type="gramStart"/>
      <w:r w:rsidRPr="00C91EE6">
        <w:rPr>
          <w:rFonts w:ascii="Times New Roman" w:eastAsia="Times New Roman" w:hAnsi="Times New Roman" w:cs="Times New Roman"/>
          <w:b/>
          <w:bCs/>
          <w:lang w:eastAsia="en-IN" w:bidi="gu-IN"/>
        </w:rPr>
        <w:t>Tables :</w:t>
      </w:r>
      <w:proofErr w:type="gramEnd"/>
    </w:p>
    <w:p w14:paraId="3E92B369" w14:textId="77777777" w:rsidR="00EF1233" w:rsidRPr="00C91EE6" w:rsidRDefault="00EF1233" w:rsidP="00EF1233">
      <w:pPr>
        <w:pStyle w:val="ListParagraph"/>
        <w:spacing w:before="100" w:beforeAutospacing="1" w:after="100" w:afterAutospacing="1"/>
        <w:ind w:left="1440"/>
        <w:rPr>
          <w:rFonts w:ascii="Times New Roman" w:eastAsia="Times New Roman" w:hAnsi="Times New Roman" w:cs="Times New Roman"/>
          <w:b/>
          <w:bCs/>
          <w:lang w:eastAsia="en-IN" w:bidi="gu-IN"/>
        </w:rPr>
      </w:pPr>
    </w:p>
    <w:p w14:paraId="702DE3D5" w14:textId="77777777" w:rsidR="00EF1233" w:rsidRPr="00EF1233" w:rsidRDefault="00EF1233" w:rsidP="001D4200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EF1233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EF1233">
        <w:rPr>
          <w:rFonts w:ascii="Times New Roman" w:eastAsia="Times New Roman" w:hAnsi="Times New Roman" w:cs="Times New Roman"/>
          <w:lang w:val="en-IN" w:eastAsia="en-IN" w:bidi="gu-IN"/>
        </w:rPr>
        <w:t xml:space="preserve">  </w:t>
      </w:r>
      <w:r w:rsidRPr="00EF1233">
        <w:rPr>
          <w:rFonts w:ascii="Times New Roman" w:eastAsia="Times New Roman" w:hAnsi="Times New Roman" w:cs="Times New Roman"/>
          <w:b/>
          <w:bCs/>
          <w:lang w:val="en-IN" w:eastAsia="en-IN" w:bidi="gu-IN"/>
        </w:rPr>
        <w:t>Elbow</w:t>
      </w:r>
      <w:proofErr w:type="gramEnd"/>
      <w:r w:rsidRPr="00EF1233">
        <w:rPr>
          <w:rFonts w:ascii="Times New Roman" w:eastAsia="Times New Roman" w:hAnsi="Times New Roman" w:cs="Times New Roman"/>
          <w:b/>
          <w:bCs/>
          <w:lang w:val="en-IN" w:eastAsia="en-IN" w:bidi="gu-IN"/>
        </w:rPr>
        <w:t xml:space="preserve"> Plot:</w:t>
      </w:r>
      <w:r w:rsidRPr="00EF1233">
        <w:rPr>
          <w:rFonts w:ascii="Times New Roman" w:eastAsia="Times New Roman" w:hAnsi="Times New Roman" w:cs="Times New Roman"/>
          <w:lang w:val="en-IN" w:eastAsia="en-IN" w:bidi="gu-IN"/>
        </w:rPr>
        <w:t xml:space="preserve"> Confirmed 5 clusters.</w:t>
      </w:r>
    </w:p>
    <w:p w14:paraId="2B8A4463" w14:textId="77777777" w:rsidR="00EF1233" w:rsidRPr="00EF1233" w:rsidRDefault="00EF1233" w:rsidP="001D4200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EF1233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EF1233">
        <w:rPr>
          <w:rFonts w:ascii="Times New Roman" w:eastAsia="Times New Roman" w:hAnsi="Times New Roman" w:cs="Times New Roman"/>
          <w:lang w:val="en-IN" w:eastAsia="en-IN" w:bidi="gu-IN"/>
        </w:rPr>
        <w:t xml:space="preserve">  </w:t>
      </w:r>
      <w:r w:rsidRPr="00EF1233">
        <w:rPr>
          <w:rFonts w:ascii="Times New Roman" w:eastAsia="Times New Roman" w:hAnsi="Times New Roman" w:cs="Times New Roman"/>
          <w:b/>
          <w:bCs/>
          <w:lang w:val="en-IN" w:eastAsia="en-IN" w:bidi="gu-IN"/>
        </w:rPr>
        <w:t>Silhouette</w:t>
      </w:r>
      <w:proofErr w:type="gramEnd"/>
      <w:r w:rsidRPr="00EF1233">
        <w:rPr>
          <w:rFonts w:ascii="Times New Roman" w:eastAsia="Times New Roman" w:hAnsi="Times New Roman" w:cs="Times New Roman"/>
          <w:b/>
          <w:bCs/>
          <w:lang w:val="en-IN" w:eastAsia="en-IN" w:bidi="gu-IN"/>
        </w:rPr>
        <w:t xml:space="preserve"> Score Table:</w:t>
      </w:r>
      <w:r w:rsidRPr="00EF1233">
        <w:rPr>
          <w:rFonts w:ascii="Times New Roman" w:eastAsia="Times New Roman" w:hAnsi="Times New Roman" w:cs="Times New Roman"/>
          <w:lang w:val="en-IN" w:eastAsia="en-IN" w:bidi="gu-IN"/>
        </w:rPr>
        <w:t xml:space="preserve"> Best score near k=5.</w:t>
      </w:r>
    </w:p>
    <w:p w14:paraId="726E53EB" w14:textId="77777777" w:rsidR="00EF1233" w:rsidRPr="00EF1233" w:rsidRDefault="00EF1233" w:rsidP="001D4200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EF1233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EF1233">
        <w:rPr>
          <w:rFonts w:ascii="Times New Roman" w:eastAsia="Times New Roman" w:hAnsi="Times New Roman" w:cs="Times New Roman"/>
          <w:lang w:val="en-IN" w:eastAsia="en-IN" w:bidi="gu-IN"/>
        </w:rPr>
        <w:t xml:space="preserve">  </w:t>
      </w:r>
      <w:r w:rsidRPr="00EF1233">
        <w:rPr>
          <w:rFonts w:ascii="Times New Roman" w:eastAsia="Times New Roman" w:hAnsi="Times New Roman" w:cs="Times New Roman"/>
          <w:b/>
          <w:bCs/>
          <w:lang w:val="en-IN" w:eastAsia="en-IN" w:bidi="gu-IN"/>
        </w:rPr>
        <w:t>Scatter</w:t>
      </w:r>
      <w:proofErr w:type="gramEnd"/>
      <w:r w:rsidRPr="00EF1233">
        <w:rPr>
          <w:rFonts w:ascii="Times New Roman" w:eastAsia="Times New Roman" w:hAnsi="Times New Roman" w:cs="Times New Roman"/>
          <w:b/>
          <w:bCs/>
          <w:lang w:val="en-IN" w:eastAsia="en-IN" w:bidi="gu-IN"/>
        </w:rPr>
        <w:t xml:space="preserve"> Plot (Income vs Spending Score):</w:t>
      </w:r>
      <w:r w:rsidRPr="00EF1233">
        <w:rPr>
          <w:rFonts w:ascii="Times New Roman" w:eastAsia="Times New Roman" w:hAnsi="Times New Roman" w:cs="Times New Roman"/>
          <w:lang w:val="en-IN" w:eastAsia="en-IN" w:bidi="gu-IN"/>
        </w:rPr>
        <w:t xml:space="preserve"> Clear customer segmentation.</w:t>
      </w:r>
    </w:p>
    <w:p w14:paraId="0D9642EE" w14:textId="77777777" w:rsidR="00EF1233" w:rsidRPr="00EF1233" w:rsidRDefault="00EF1233" w:rsidP="001D4200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EF1233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EF1233">
        <w:rPr>
          <w:rFonts w:ascii="Times New Roman" w:eastAsia="Times New Roman" w:hAnsi="Times New Roman" w:cs="Times New Roman"/>
          <w:lang w:val="en-IN" w:eastAsia="en-IN" w:bidi="gu-IN"/>
        </w:rPr>
        <w:t xml:space="preserve">  </w:t>
      </w:r>
      <w:r w:rsidRPr="00EF1233">
        <w:rPr>
          <w:rFonts w:ascii="Times New Roman" w:eastAsia="Times New Roman" w:hAnsi="Times New Roman" w:cs="Times New Roman"/>
          <w:b/>
          <w:bCs/>
          <w:lang w:val="en-IN" w:eastAsia="en-IN" w:bidi="gu-IN"/>
        </w:rPr>
        <w:t>PCA</w:t>
      </w:r>
      <w:proofErr w:type="gramEnd"/>
      <w:r w:rsidRPr="00EF1233">
        <w:rPr>
          <w:rFonts w:ascii="Times New Roman" w:eastAsia="Times New Roman" w:hAnsi="Times New Roman" w:cs="Times New Roman"/>
          <w:b/>
          <w:bCs/>
          <w:lang w:val="en-IN" w:eastAsia="en-IN" w:bidi="gu-IN"/>
        </w:rPr>
        <w:t xml:space="preserve"> 2D Plot:</w:t>
      </w:r>
      <w:r w:rsidRPr="00EF1233">
        <w:rPr>
          <w:rFonts w:ascii="Times New Roman" w:eastAsia="Times New Roman" w:hAnsi="Times New Roman" w:cs="Times New Roman"/>
          <w:lang w:val="en-IN" w:eastAsia="en-IN" w:bidi="gu-IN"/>
        </w:rPr>
        <w:t xml:space="preserve"> Dimension reduction preserved separation.</w:t>
      </w:r>
    </w:p>
    <w:p w14:paraId="58924EF2" w14:textId="77777777" w:rsidR="00EF1233" w:rsidRPr="00EF1233" w:rsidRDefault="00EF1233" w:rsidP="001D4200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  <w:proofErr w:type="gramStart"/>
      <w:r w:rsidRPr="00EF1233">
        <w:rPr>
          <w:rFonts w:ascii="Times New Roman" w:eastAsia="Times New Roman" w:hAnsi="Symbol" w:cs="Times New Roman"/>
          <w:lang w:val="en-IN" w:eastAsia="en-IN" w:bidi="gu-IN"/>
        </w:rPr>
        <w:t></w:t>
      </w:r>
      <w:r w:rsidRPr="00EF1233">
        <w:rPr>
          <w:rFonts w:ascii="Times New Roman" w:eastAsia="Times New Roman" w:hAnsi="Times New Roman" w:cs="Times New Roman"/>
          <w:lang w:val="en-IN" w:eastAsia="en-IN" w:bidi="gu-IN"/>
        </w:rPr>
        <w:t xml:space="preserve">  </w:t>
      </w:r>
      <w:r w:rsidRPr="00EF1233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</w:t>
      </w:r>
      <w:proofErr w:type="gramEnd"/>
      <w:r w:rsidRPr="00EF1233">
        <w:rPr>
          <w:rFonts w:ascii="Times New Roman" w:eastAsia="Times New Roman" w:hAnsi="Times New Roman" w:cs="Times New Roman"/>
          <w:b/>
          <w:bCs/>
          <w:lang w:val="en-IN" w:eastAsia="en-IN" w:bidi="gu-IN"/>
        </w:rPr>
        <w:t xml:space="preserve"> Profile Table:</w:t>
      </w:r>
      <w:r w:rsidRPr="00EF1233">
        <w:rPr>
          <w:rFonts w:ascii="Times New Roman" w:eastAsia="Times New Roman" w:hAnsi="Times New Roman" w:cs="Times New Roman"/>
          <w:lang w:val="en-IN" w:eastAsia="en-IN" w:bidi="gu-IN"/>
        </w:rPr>
        <w:t xml:space="preserve"> Average age, income, spending score for each group.</w:t>
      </w:r>
    </w:p>
    <w:p w14:paraId="3A61B6AC" w14:textId="77777777" w:rsidR="00A16BED" w:rsidRPr="00A16BED" w:rsidRDefault="00A16BED" w:rsidP="00A16BED">
      <w:pPr>
        <w:pStyle w:val="ListParagraph"/>
        <w:numPr>
          <w:ilvl w:val="0"/>
          <w:numId w:val="26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lang w:val="en-IN" w:eastAsia="en-IN" w:bidi="gu-IN"/>
        </w:rPr>
      </w:pPr>
      <w:r w:rsidRPr="00A16BED">
        <w:rPr>
          <w:rFonts w:ascii="Times New Roman" w:eastAsia="Times New Roman" w:hAnsi="Times New Roman" w:cs="Times New Roman"/>
          <w:lang w:val="en-IN" w:eastAsia="en-IN" w:bidi="gu-IN"/>
        </w:rPr>
        <w:lastRenderedPageBreak/>
        <w:t>PCA Projection of Customer Clusters</w:t>
      </w:r>
    </w:p>
    <w:p w14:paraId="66860676" w14:textId="77777777" w:rsidR="00C91EE6" w:rsidRDefault="00C91EE6" w:rsidP="00A16BED">
      <w:pPr>
        <w:pStyle w:val="ListParagraph"/>
        <w:spacing w:before="100" w:beforeAutospacing="1" w:after="100" w:afterAutospacing="1"/>
        <w:ind w:left="1500"/>
        <w:rPr>
          <w:rFonts w:ascii="Times New Roman" w:eastAsia="Times New Roman" w:hAnsi="Times New Roman" w:cs="Times New Roman"/>
          <w:lang w:val="en-IN" w:eastAsia="en-IN" w:bidi="gu-IN"/>
        </w:rPr>
      </w:pPr>
    </w:p>
    <w:p w14:paraId="17BF4114" w14:textId="77777777" w:rsidR="0015622C" w:rsidRDefault="0015622C" w:rsidP="00C91EE6">
      <w:pPr>
        <w:pStyle w:val="ListParagraph"/>
        <w:spacing w:before="100" w:beforeAutospacing="1" w:after="100" w:afterAutospacing="1"/>
        <w:ind w:left="1440"/>
        <w:rPr>
          <w:rFonts w:ascii="Times New Roman" w:eastAsia="Times New Roman" w:hAnsi="Times New Roman" w:cs="Times New Roman"/>
          <w:lang w:val="en-IN" w:eastAsia="en-IN" w:bidi="gu-IN"/>
        </w:rPr>
      </w:pPr>
    </w:p>
    <w:p w14:paraId="572E25CE" w14:textId="7D4C3EA2" w:rsidR="00A16BED" w:rsidRDefault="00AE3D3D" w:rsidP="00A16BED">
      <w:pPr>
        <w:pStyle w:val="ListParagraph"/>
        <w:spacing w:before="100" w:beforeAutospacing="1" w:after="100" w:afterAutospacing="1"/>
        <w:ind w:left="1440"/>
        <w:rPr>
          <w:rFonts w:ascii="Times New Roman" w:eastAsia="Times New Roman" w:hAnsi="Times New Roman" w:cs="Times New Roman"/>
          <w:lang w:val="en-IN" w:eastAsia="en-IN" w:bidi="gu-IN"/>
        </w:rPr>
      </w:pPr>
      <w:r>
        <w:rPr>
          <w:rFonts w:ascii="Times New Roman" w:eastAsia="Times New Roman" w:hAnsi="Times New Roman" w:cs="Times New Roman"/>
          <w:noProof/>
          <w:lang w:val="en-IN" w:eastAsia="en-IN" w:bidi="gu-IN"/>
        </w:rPr>
        <w:drawing>
          <wp:inline distT="0" distB="0" distL="0" distR="0" wp14:anchorId="20468BE9" wp14:editId="64194B5E">
            <wp:extent cx="4579315" cy="3657600"/>
            <wp:effectExtent l="0" t="0" r="0" b="0"/>
            <wp:docPr id="59923411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234118" name="Picture 599234118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71" t="19384" r="30770" b="9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413" cy="36768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627B9" w14:textId="77777777" w:rsidR="0051637E" w:rsidRPr="0051637E" w:rsidRDefault="0051637E" w:rsidP="0051637E">
      <w:pPr>
        <w:pStyle w:val="ListParagraph"/>
        <w:numPr>
          <w:ilvl w:val="0"/>
          <w:numId w:val="26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lang w:val="en-IN" w:eastAsia="en-IN" w:bidi="gu-IN"/>
        </w:rPr>
      </w:pPr>
      <w:r w:rsidRPr="0051637E">
        <w:rPr>
          <w:rFonts w:ascii="Times New Roman" w:eastAsia="Times New Roman" w:hAnsi="Times New Roman" w:cs="Times New Roman"/>
          <w:lang w:val="en-IN" w:eastAsia="en-IN" w:bidi="gu-IN"/>
        </w:rPr>
        <w:t>Number of Customers per Cluster</w:t>
      </w:r>
    </w:p>
    <w:p w14:paraId="30CF621F" w14:textId="77777777" w:rsidR="00A16BED" w:rsidRPr="00A16BED" w:rsidRDefault="00A16BED" w:rsidP="0051637E">
      <w:pPr>
        <w:pStyle w:val="ListParagraph"/>
        <w:spacing w:before="100" w:beforeAutospacing="1" w:after="100" w:afterAutospacing="1"/>
        <w:ind w:left="1500"/>
        <w:rPr>
          <w:rFonts w:ascii="Times New Roman" w:eastAsia="Times New Roman" w:hAnsi="Times New Roman" w:cs="Times New Roman"/>
          <w:lang w:val="en-IN" w:eastAsia="en-IN" w:bidi="gu-IN"/>
        </w:rPr>
      </w:pPr>
    </w:p>
    <w:p w14:paraId="513C22F7" w14:textId="77777777" w:rsidR="00A16BED" w:rsidRDefault="00A16BED" w:rsidP="00C91EE6">
      <w:pPr>
        <w:pStyle w:val="ListParagraph"/>
        <w:spacing w:before="100" w:beforeAutospacing="1" w:after="100" w:afterAutospacing="1"/>
        <w:ind w:left="1440"/>
        <w:rPr>
          <w:rFonts w:ascii="Times New Roman" w:eastAsia="Times New Roman" w:hAnsi="Times New Roman" w:cs="Times New Roman"/>
          <w:lang w:val="en-IN" w:eastAsia="en-IN" w:bidi="gu-IN"/>
        </w:rPr>
      </w:pPr>
    </w:p>
    <w:p w14:paraId="4E0990BA" w14:textId="4BD6344C" w:rsidR="00AE3D3D" w:rsidRDefault="00AE3D3D" w:rsidP="00C91EE6">
      <w:pPr>
        <w:pStyle w:val="ListParagraph"/>
        <w:spacing w:before="100" w:beforeAutospacing="1" w:after="100" w:afterAutospacing="1"/>
        <w:ind w:left="1440"/>
        <w:rPr>
          <w:rFonts w:ascii="Times New Roman" w:eastAsia="Times New Roman" w:hAnsi="Times New Roman" w:cs="Times New Roman"/>
          <w:lang w:val="en-IN" w:eastAsia="en-IN" w:bidi="gu-IN"/>
        </w:rPr>
      </w:pPr>
      <w:r>
        <w:rPr>
          <w:rFonts w:ascii="Times New Roman" w:eastAsia="Times New Roman" w:hAnsi="Times New Roman" w:cs="Times New Roman"/>
          <w:noProof/>
          <w:lang w:val="en-IN" w:eastAsia="en-IN" w:bidi="gu-IN"/>
        </w:rPr>
        <w:drawing>
          <wp:inline distT="0" distB="0" distL="0" distR="0" wp14:anchorId="73A11382" wp14:editId="7D9D5771">
            <wp:extent cx="4371975" cy="3070791"/>
            <wp:effectExtent l="0" t="0" r="0" b="0"/>
            <wp:docPr id="207699051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990519" name="Picture 2076990519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33" t="26796" r="39582" b="227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7538" cy="30887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588A22" w14:textId="77777777" w:rsidR="0051637E" w:rsidRDefault="0051637E" w:rsidP="00C91EE6">
      <w:pPr>
        <w:pStyle w:val="ListParagraph"/>
        <w:spacing w:before="100" w:beforeAutospacing="1" w:after="100" w:afterAutospacing="1"/>
        <w:ind w:left="1440"/>
        <w:rPr>
          <w:rFonts w:ascii="Times New Roman" w:eastAsia="Times New Roman" w:hAnsi="Times New Roman" w:cs="Times New Roman"/>
          <w:lang w:val="en-IN" w:eastAsia="en-IN" w:bidi="gu-IN"/>
        </w:rPr>
      </w:pPr>
    </w:p>
    <w:p w14:paraId="55167AF5" w14:textId="77777777" w:rsidR="0070296F" w:rsidRPr="0070296F" w:rsidRDefault="0070296F" w:rsidP="0070296F">
      <w:pPr>
        <w:pStyle w:val="ListParagraph"/>
        <w:numPr>
          <w:ilvl w:val="0"/>
          <w:numId w:val="26"/>
        </w:num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lang w:val="en-IN" w:eastAsia="en-IN" w:bidi="gu-IN"/>
        </w:rPr>
      </w:pPr>
      <w:r w:rsidRPr="0070296F">
        <w:rPr>
          <w:rFonts w:ascii="Times New Roman" w:eastAsia="Times New Roman" w:hAnsi="Times New Roman" w:cs="Times New Roman"/>
          <w:lang w:val="en-IN" w:eastAsia="en-IN" w:bidi="gu-IN"/>
        </w:rPr>
        <w:lastRenderedPageBreak/>
        <w:t>Customer Segmentation by Clusters</w:t>
      </w:r>
    </w:p>
    <w:p w14:paraId="03368C99" w14:textId="77777777" w:rsidR="0051637E" w:rsidRDefault="0051637E" w:rsidP="0070296F">
      <w:pPr>
        <w:pStyle w:val="ListParagraph"/>
        <w:spacing w:before="100" w:beforeAutospacing="1" w:after="100" w:afterAutospacing="1"/>
        <w:ind w:left="1500"/>
        <w:rPr>
          <w:rFonts w:ascii="Times New Roman" w:eastAsia="Times New Roman" w:hAnsi="Times New Roman" w:cs="Times New Roman"/>
          <w:lang w:val="en-IN" w:eastAsia="en-IN" w:bidi="gu-IN"/>
        </w:rPr>
      </w:pPr>
    </w:p>
    <w:p w14:paraId="6199514D" w14:textId="57CFB4B8" w:rsidR="00AE3D3D" w:rsidRDefault="00AE3D3D" w:rsidP="00C91EE6">
      <w:pPr>
        <w:pStyle w:val="ListParagraph"/>
        <w:spacing w:before="100" w:beforeAutospacing="1" w:after="100" w:afterAutospacing="1"/>
        <w:ind w:left="1440"/>
        <w:rPr>
          <w:rFonts w:ascii="Times New Roman" w:eastAsia="Times New Roman" w:hAnsi="Times New Roman" w:cs="Times New Roman"/>
          <w:lang w:val="en-IN" w:eastAsia="en-IN" w:bidi="gu-IN"/>
        </w:rPr>
      </w:pPr>
      <w:r>
        <w:rPr>
          <w:rFonts w:ascii="Times New Roman" w:eastAsia="Times New Roman" w:hAnsi="Times New Roman" w:cs="Times New Roman"/>
          <w:noProof/>
          <w:lang w:val="en-IN" w:eastAsia="en-IN" w:bidi="gu-IN"/>
        </w:rPr>
        <w:drawing>
          <wp:inline distT="0" distB="0" distL="0" distR="0" wp14:anchorId="5654D268" wp14:editId="2F2EAD18">
            <wp:extent cx="4171950" cy="3216439"/>
            <wp:effectExtent l="0" t="0" r="0" b="0"/>
            <wp:docPr id="1647693809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693809" name="Picture 1647693809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51" t="21380" r="30769" b="10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884" cy="3221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CA0B6" w14:textId="77777777" w:rsidR="00766E3F" w:rsidRPr="00766E3F" w:rsidRDefault="00766E3F" w:rsidP="00766E3F">
      <w:pP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 w:bidi="gu-IN"/>
        </w:rPr>
      </w:pPr>
      <w:r w:rsidRPr="00766E3F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 w:bidi="gu-IN"/>
        </w:rPr>
        <w:t>Key Insights</w:t>
      </w:r>
    </w:p>
    <w:p w14:paraId="041E2A3B" w14:textId="77777777" w:rsidR="00766E3F" w:rsidRPr="00766E3F" w:rsidRDefault="00766E3F" w:rsidP="00766E3F">
      <w:pPr>
        <w:pStyle w:val="ListParagraph"/>
        <w:numPr>
          <w:ilvl w:val="0"/>
          <w:numId w:val="21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766E3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 3 (Premium Shoppers)</w:t>
      </w:r>
      <w:r w:rsidRPr="00766E3F">
        <w:rPr>
          <w:rFonts w:ascii="Times New Roman" w:eastAsia="Times New Roman" w:hAnsi="Times New Roman" w:cs="Times New Roman"/>
          <w:lang w:val="en-IN" w:eastAsia="en-IN" w:bidi="gu-IN"/>
        </w:rPr>
        <w:t xml:space="preserve"> → High income &amp; high spending → </w:t>
      </w:r>
      <w:r w:rsidRPr="00766E3F">
        <w:rPr>
          <w:rFonts w:ascii="Times New Roman" w:eastAsia="Times New Roman" w:hAnsi="Times New Roman" w:cs="Times New Roman"/>
          <w:i/>
          <w:iCs/>
          <w:lang w:val="en-IN" w:eastAsia="en-IN" w:bidi="gu-IN"/>
        </w:rPr>
        <w:t>Best target for luxury marketing</w:t>
      </w:r>
      <w:r w:rsidRPr="00766E3F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1446D12F" w14:textId="77777777" w:rsidR="00766E3F" w:rsidRPr="00766E3F" w:rsidRDefault="00766E3F" w:rsidP="00766E3F">
      <w:pPr>
        <w:pStyle w:val="ListParagraph"/>
        <w:numPr>
          <w:ilvl w:val="0"/>
          <w:numId w:val="21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766E3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 0 (Young Impulsive Spenders)</w:t>
      </w:r>
      <w:r w:rsidRPr="00766E3F">
        <w:rPr>
          <w:rFonts w:ascii="Times New Roman" w:eastAsia="Times New Roman" w:hAnsi="Times New Roman" w:cs="Times New Roman"/>
          <w:lang w:val="en-IN" w:eastAsia="en-IN" w:bidi="gu-IN"/>
        </w:rPr>
        <w:t xml:space="preserve"> → Low income but high spending → </w:t>
      </w:r>
      <w:r w:rsidRPr="00766E3F">
        <w:rPr>
          <w:rFonts w:ascii="Times New Roman" w:eastAsia="Times New Roman" w:hAnsi="Times New Roman" w:cs="Times New Roman"/>
          <w:i/>
          <w:iCs/>
          <w:lang w:val="en-IN" w:eastAsia="en-IN" w:bidi="gu-IN"/>
        </w:rPr>
        <w:t>Engage via social media + discounts</w:t>
      </w:r>
      <w:r w:rsidRPr="00766E3F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7BD3B0F1" w14:textId="77777777" w:rsidR="00766E3F" w:rsidRPr="00766E3F" w:rsidRDefault="00766E3F" w:rsidP="00766E3F">
      <w:pPr>
        <w:pStyle w:val="ListParagraph"/>
        <w:numPr>
          <w:ilvl w:val="0"/>
          <w:numId w:val="21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766E3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 1 (Wealthy but Conservative)</w:t>
      </w:r>
      <w:r w:rsidRPr="00766E3F">
        <w:rPr>
          <w:rFonts w:ascii="Times New Roman" w:eastAsia="Times New Roman" w:hAnsi="Times New Roman" w:cs="Times New Roman"/>
          <w:lang w:val="en-IN" w:eastAsia="en-IN" w:bidi="gu-IN"/>
        </w:rPr>
        <w:t xml:space="preserve"> → High income but cautious → </w:t>
      </w:r>
      <w:r w:rsidRPr="00766E3F">
        <w:rPr>
          <w:rFonts w:ascii="Times New Roman" w:eastAsia="Times New Roman" w:hAnsi="Times New Roman" w:cs="Times New Roman"/>
          <w:i/>
          <w:iCs/>
          <w:lang w:val="en-IN" w:eastAsia="en-IN" w:bidi="gu-IN"/>
        </w:rPr>
        <w:t>Personalized VIP offers</w:t>
      </w:r>
      <w:r w:rsidRPr="00766E3F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03380896" w14:textId="77777777" w:rsidR="00766E3F" w:rsidRPr="00766E3F" w:rsidRDefault="00766E3F" w:rsidP="00766E3F">
      <w:pPr>
        <w:pStyle w:val="ListParagraph"/>
        <w:numPr>
          <w:ilvl w:val="0"/>
          <w:numId w:val="21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766E3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 2 (Balanced Shoppers)</w:t>
      </w:r>
      <w:r w:rsidRPr="00766E3F">
        <w:rPr>
          <w:rFonts w:ascii="Times New Roman" w:eastAsia="Times New Roman" w:hAnsi="Times New Roman" w:cs="Times New Roman"/>
          <w:lang w:val="en-IN" w:eastAsia="en-IN" w:bidi="gu-IN"/>
        </w:rPr>
        <w:t xml:space="preserve"> → Average group → </w:t>
      </w:r>
      <w:r w:rsidRPr="00766E3F">
        <w:rPr>
          <w:rFonts w:ascii="Times New Roman" w:eastAsia="Times New Roman" w:hAnsi="Times New Roman" w:cs="Times New Roman"/>
          <w:i/>
          <w:iCs/>
          <w:lang w:val="en-IN" w:eastAsia="en-IN" w:bidi="gu-IN"/>
        </w:rPr>
        <w:t>Festive promotions, bundles</w:t>
      </w:r>
      <w:r w:rsidRPr="00766E3F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17AE1FDC" w14:textId="77777777" w:rsidR="00766E3F" w:rsidRPr="00766E3F" w:rsidRDefault="00766E3F" w:rsidP="00766E3F">
      <w:pPr>
        <w:pStyle w:val="ListParagraph"/>
        <w:numPr>
          <w:ilvl w:val="0"/>
          <w:numId w:val="21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766E3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 4 (Budget-Conscious)</w:t>
      </w:r>
      <w:r w:rsidRPr="00766E3F">
        <w:rPr>
          <w:rFonts w:ascii="Times New Roman" w:eastAsia="Times New Roman" w:hAnsi="Times New Roman" w:cs="Times New Roman"/>
          <w:lang w:val="en-IN" w:eastAsia="en-IN" w:bidi="gu-IN"/>
        </w:rPr>
        <w:t xml:space="preserve"> → Low engagement → </w:t>
      </w:r>
      <w:r w:rsidRPr="00766E3F">
        <w:rPr>
          <w:rFonts w:ascii="Times New Roman" w:eastAsia="Times New Roman" w:hAnsi="Times New Roman" w:cs="Times New Roman"/>
          <w:i/>
          <w:iCs/>
          <w:lang w:val="en-IN" w:eastAsia="en-IN" w:bidi="gu-IN"/>
        </w:rPr>
        <w:t>Basic, affordable product marketing</w:t>
      </w:r>
      <w:r w:rsidRPr="00766E3F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1606B778" w14:textId="77777777" w:rsidR="00766E3F" w:rsidRPr="00C91EE6" w:rsidRDefault="00766E3F" w:rsidP="00C91EE6">
      <w:pPr>
        <w:pStyle w:val="ListParagraph"/>
        <w:spacing w:before="100" w:beforeAutospacing="1" w:after="100" w:afterAutospacing="1"/>
        <w:ind w:left="1440"/>
        <w:rPr>
          <w:rFonts w:ascii="Times New Roman" w:eastAsia="Times New Roman" w:hAnsi="Times New Roman" w:cs="Times New Roman"/>
          <w:lang w:val="en-IN" w:eastAsia="en-IN" w:bidi="gu-IN"/>
        </w:rPr>
      </w:pPr>
    </w:p>
    <w:p w14:paraId="59DC6823" w14:textId="77777777" w:rsidR="00C91EE6" w:rsidRDefault="00C91EE6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5D86517F" w14:textId="77777777" w:rsidR="00E96B8D" w:rsidRDefault="00E96B8D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3C6930B6" w14:textId="77777777" w:rsidR="00E96B8D" w:rsidRDefault="00E96B8D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542BFE43" w14:textId="77777777" w:rsidR="00E96B8D" w:rsidRDefault="00E96B8D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6C162F54" w14:textId="77777777" w:rsidR="00E96B8D" w:rsidRDefault="00E96B8D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0BC7ECC5" w14:textId="77777777" w:rsidR="00E96B8D" w:rsidRDefault="00E96B8D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2D4B7EEF" w14:textId="77777777" w:rsidR="00E96B8D" w:rsidRDefault="00E96B8D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24BA84FE" w14:textId="77777777" w:rsidR="00C91EE6" w:rsidRPr="00134F30" w:rsidRDefault="00C91EE6" w:rsidP="00134F30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</w:p>
    <w:p w14:paraId="10B355E7" w14:textId="77777777" w:rsidR="00C91EE6" w:rsidRDefault="00C91EE6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6D3D713E" w14:textId="77777777" w:rsidR="00C91EE6" w:rsidRDefault="00C91EE6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3005620C" w14:textId="12F4BA82" w:rsidR="00C91EE6" w:rsidRDefault="00CF72BB" w:rsidP="00CF72BB">
      <w:pPr>
        <w:spacing w:before="100" w:beforeAutospacing="1" w:after="100" w:afterAutospacing="1"/>
        <w:rPr>
          <w:rFonts w:ascii="Times New Roman" w:eastAsia="Times New Roman" w:hAnsi="Times New Roman" w:cs="Times New Roman"/>
          <w:sz w:val="40"/>
          <w:szCs w:val="40"/>
          <w:lang w:val="en-IN" w:eastAsia="en-IN" w:bidi="gu-IN"/>
        </w:rPr>
      </w:pPr>
      <w:r w:rsidRPr="00CF72BB">
        <w:rPr>
          <w:rFonts w:ascii="Times New Roman" w:eastAsia="Times New Roman" w:hAnsi="Times New Roman" w:cs="Times New Roman"/>
          <w:sz w:val="40"/>
          <w:szCs w:val="40"/>
          <w:lang w:val="en-IN" w:eastAsia="en-IN" w:bidi="gu-IN"/>
        </w:rPr>
        <w:lastRenderedPageBreak/>
        <w:t>Conclusion:</w:t>
      </w:r>
    </w:p>
    <w:p w14:paraId="621E0B18" w14:textId="77777777" w:rsidR="009653AF" w:rsidRPr="009653AF" w:rsidRDefault="009653AF" w:rsidP="009653AF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The customer segmentation analysis successfully grouped mall customers into </w:t>
      </w: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five distinct clusters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 based on </w:t>
      </w: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Age, Annual Income, and Spending Score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359C8EB5" w14:textId="77777777" w:rsidR="009653AF" w:rsidRPr="009653AF" w:rsidRDefault="009653AF" w:rsidP="009653AF">
      <w:pPr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 0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: Older customers with </w:t>
      </w: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low income and low spending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 – least profitable segment.</w:t>
      </w:r>
    </w:p>
    <w:p w14:paraId="521B7A50" w14:textId="77777777" w:rsidR="009653AF" w:rsidRPr="009653AF" w:rsidRDefault="009653AF" w:rsidP="009653AF">
      <w:pPr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 1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: Young adults with </w:t>
      </w: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moderate income but high spending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 – potential high-value segment.</w:t>
      </w:r>
    </w:p>
    <w:p w14:paraId="033030A0" w14:textId="77777777" w:rsidR="009653AF" w:rsidRPr="009653AF" w:rsidRDefault="009653AF" w:rsidP="009653AF">
      <w:pPr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 2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: Middle-aged customers with </w:t>
      </w: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high income and high spending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 – premium customers.</w:t>
      </w:r>
    </w:p>
    <w:p w14:paraId="6AC60A44" w14:textId="77777777" w:rsidR="009653AF" w:rsidRPr="009653AF" w:rsidRDefault="009653AF" w:rsidP="009653AF">
      <w:pPr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 3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: Professionals with </w:t>
      </w: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high income but low spending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 – price-conscious or less engaged.</w:t>
      </w:r>
    </w:p>
    <w:p w14:paraId="4A84CFFC" w14:textId="77777777" w:rsidR="009653AF" w:rsidRPr="009653AF" w:rsidRDefault="009653AF" w:rsidP="009653AF">
      <w:pPr>
        <w:numPr>
          <w:ilvl w:val="0"/>
          <w:numId w:val="27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luster 4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: Mature customers with </w:t>
      </w:r>
      <w:r w:rsidRPr="009653AF">
        <w:rPr>
          <w:rFonts w:ascii="Times New Roman" w:eastAsia="Times New Roman" w:hAnsi="Times New Roman" w:cs="Times New Roman"/>
          <w:b/>
          <w:bCs/>
          <w:lang w:val="en-IN" w:eastAsia="en-IN" w:bidi="gu-IN"/>
        </w:rPr>
        <w:t>average income and balanced spending</w:t>
      </w:r>
      <w:r w:rsidRPr="009653AF">
        <w:rPr>
          <w:rFonts w:ascii="Times New Roman" w:eastAsia="Times New Roman" w:hAnsi="Times New Roman" w:cs="Times New Roman"/>
          <w:lang w:val="en-IN" w:eastAsia="en-IN" w:bidi="gu-IN"/>
        </w:rPr>
        <w:t xml:space="preserve"> – steady but moderate contributors.</w:t>
      </w:r>
    </w:p>
    <w:p w14:paraId="2CF6AB61" w14:textId="6E7663EF" w:rsidR="00CF72BB" w:rsidRPr="00221144" w:rsidRDefault="009653AF" w:rsidP="009653AF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  <w:r w:rsidRPr="009653AF">
        <w:rPr>
          <w:rFonts w:ascii="Times New Roman" w:eastAsia="Times New Roman" w:hAnsi="Times New Roman" w:cs="Times New Roman"/>
          <w:lang w:eastAsia="en-IN" w:bidi="gu-IN"/>
        </w:rPr>
        <w:t xml:space="preserve">Using </w:t>
      </w:r>
      <w:r w:rsidRPr="009653AF">
        <w:rPr>
          <w:rFonts w:ascii="Times New Roman" w:eastAsia="Times New Roman" w:hAnsi="Times New Roman" w:cs="Times New Roman"/>
          <w:b/>
          <w:bCs/>
          <w:lang w:eastAsia="en-IN" w:bidi="gu-IN"/>
        </w:rPr>
        <w:t>PCA</w:t>
      </w:r>
      <w:r w:rsidRPr="009653AF">
        <w:rPr>
          <w:rFonts w:ascii="Times New Roman" w:eastAsia="Times New Roman" w:hAnsi="Times New Roman" w:cs="Times New Roman"/>
          <w:lang w:eastAsia="en-IN" w:bidi="gu-IN"/>
        </w:rPr>
        <w:t>, we reduced dimensions and visualized how clearly separated these clusters are.</w:t>
      </w:r>
    </w:p>
    <w:p w14:paraId="4D918D72" w14:textId="77777777" w:rsidR="00221144" w:rsidRPr="009653AF" w:rsidRDefault="00221144" w:rsidP="00221144">
      <w:pPr>
        <w:pStyle w:val="ListParagraph"/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</w:p>
    <w:p w14:paraId="231DAC41" w14:textId="77777777" w:rsidR="00221144" w:rsidRPr="00221144" w:rsidRDefault="00221144" w:rsidP="00221144">
      <w:pP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 w:bidi="gu-IN"/>
        </w:rPr>
      </w:pPr>
      <w:r w:rsidRPr="00221144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 w:bidi="gu-IN"/>
        </w:rPr>
        <w:t>Key Takeaways:</w:t>
      </w:r>
    </w:p>
    <w:p w14:paraId="4466025E" w14:textId="77777777" w:rsidR="00221144" w:rsidRPr="00221144" w:rsidRDefault="00221144" w:rsidP="00221144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221144">
        <w:rPr>
          <w:rFonts w:ascii="Times New Roman" w:eastAsia="Times New Roman" w:hAnsi="Times New Roman" w:cs="Times New Roman"/>
          <w:lang w:val="en-IN" w:eastAsia="en-IN" w:bidi="gu-IN"/>
        </w:rPr>
        <w:t xml:space="preserve">Mall customers are </w:t>
      </w:r>
      <w:r w:rsidRPr="00221144">
        <w:rPr>
          <w:rFonts w:ascii="Times New Roman" w:eastAsia="Times New Roman" w:hAnsi="Times New Roman" w:cs="Times New Roman"/>
          <w:b/>
          <w:bCs/>
          <w:lang w:val="en-IN" w:eastAsia="en-IN" w:bidi="gu-IN"/>
        </w:rPr>
        <w:t>not homogeneous</w:t>
      </w:r>
      <w:r w:rsidRPr="00221144">
        <w:rPr>
          <w:rFonts w:ascii="Times New Roman" w:eastAsia="Times New Roman" w:hAnsi="Times New Roman" w:cs="Times New Roman"/>
          <w:lang w:val="en-IN" w:eastAsia="en-IN" w:bidi="gu-IN"/>
        </w:rPr>
        <w:t>; they have diverse income and spending patterns.</w:t>
      </w:r>
    </w:p>
    <w:p w14:paraId="1875B84D" w14:textId="77777777" w:rsidR="00221144" w:rsidRPr="00221144" w:rsidRDefault="00221144" w:rsidP="00221144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221144">
        <w:rPr>
          <w:rFonts w:ascii="Times New Roman" w:eastAsia="Times New Roman" w:hAnsi="Times New Roman" w:cs="Times New Roman"/>
          <w:lang w:val="en-IN" w:eastAsia="en-IN" w:bidi="gu-IN"/>
        </w:rPr>
        <w:t xml:space="preserve">High-income &amp; high-spending clusters should be targeted with </w:t>
      </w:r>
      <w:r w:rsidRPr="00221144">
        <w:rPr>
          <w:rFonts w:ascii="Times New Roman" w:eastAsia="Times New Roman" w:hAnsi="Times New Roman" w:cs="Times New Roman"/>
          <w:b/>
          <w:bCs/>
          <w:lang w:val="en-IN" w:eastAsia="en-IN" w:bidi="gu-IN"/>
        </w:rPr>
        <w:t>premium offers, loyalty programs, and exclusive experiences</w:t>
      </w:r>
      <w:r w:rsidRPr="00221144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772C27E1" w14:textId="77777777" w:rsidR="00221144" w:rsidRPr="00221144" w:rsidRDefault="00221144" w:rsidP="00221144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221144">
        <w:rPr>
          <w:rFonts w:ascii="Times New Roman" w:eastAsia="Times New Roman" w:hAnsi="Times New Roman" w:cs="Times New Roman"/>
          <w:lang w:val="en-IN" w:eastAsia="en-IN" w:bidi="gu-IN"/>
        </w:rPr>
        <w:t xml:space="preserve">Young, moderate-income but high-spending clusters are </w:t>
      </w:r>
      <w:r w:rsidRPr="00221144">
        <w:rPr>
          <w:rFonts w:ascii="Times New Roman" w:eastAsia="Times New Roman" w:hAnsi="Times New Roman" w:cs="Times New Roman"/>
          <w:b/>
          <w:bCs/>
          <w:lang w:val="en-IN" w:eastAsia="en-IN" w:bidi="gu-IN"/>
        </w:rPr>
        <w:t>growth opportunities</w:t>
      </w:r>
      <w:r w:rsidRPr="00221144">
        <w:rPr>
          <w:rFonts w:ascii="Times New Roman" w:eastAsia="Times New Roman" w:hAnsi="Times New Roman" w:cs="Times New Roman"/>
          <w:lang w:val="en-IN" w:eastAsia="en-IN" w:bidi="gu-IN"/>
        </w:rPr>
        <w:t xml:space="preserve">; they respond well to </w:t>
      </w:r>
      <w:r w:rsidRPr="00221144">
        <w:rPr>
          <w:rFonts w:ascii="Times New Roman" w:eastAsia="Times New Roman" w:hAnsi="Times New Roman" w:cs="Times New Roman"/>
          <w:b/>
          <w:bCs/>
          <w:lang w:val="en-IN" w:eastAsia="en-IN" w:bidi="gu-IN"/>
        </w:rPr>
        <w:t>trendy promotions and discounts</w:t>
      </w:r>
      <w:r w:rsidRPr="00221144">
        <w:rPr>
          <w:rFonts w:ascii="Times New Roman" w:eastAsia="Times New Roman" w:hAnsi="Times New Roman" w:cs="Times New Roman"/>
          <w:lang w:val="en-IN" w:eastAsia="en-IN" w:bidi="gu-IN"/>
        </w:rPr>
        <w:t>.</w:t>
      </w:r>
    </w:p>
    <w:p w14:paraId="7402CEA2" w14:textId="77777777" w:rsidR="00221144" w:rsidRDefault="00221144" w:rsidP="00221144">
      <w:pPr>
        <w:pStyle w:val="ListParagraph"/>
        <w:numPr>
          <w:ilvl w:val="0"/>
          <w:numId w:val="29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221144">
        <w:rPr>
          <w:rFonts w:ascii="Times New Roman" w:eastAsia="Times New Roman" w:hAnsi="Times New Roman" w:cs="Times New Roman"/>
          <w:lang w:val="en-IN" w:eastAsia="en-IN" w:bidi="gu-IN"/>
        </w:rPr>
        <w:t xml:space="preserve">Low-spending clusters require </w:t>
      </w:r>
      <w:r w:rsidRPr="00221144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ost-effective strategies</w:t>
      </w:r>
      <w:r w:rsidRPr="00221144">
        <w:rPr>
          <w:rFonts w:ascii="Times New Roman" w:eastAsia="Times New Roman" w:hAnsi="Times New Roman" w:cs="Times New Roman"/>
          <w:lang w:val="en-IN" w:eastAsia="en-IN" w:bidi="gu-IN"/>
        </w:rPr>
        <w:t xml:space="preserve"> or can be deprioritized in marketing.</w:t>
      </w:r>
    </w:p>
    <w:p w14:paraId="7F1ECF98" w14:textId="77777777" w:rsidR="00221144" w:rsidRPr="00221144" w:rsidRDefault="00221144" w:rsidP="00221144">
      <w:pPr>
        <w:pStyle w:val="ListParagraph"/>
        <w:rPr>
          <w:rFonts w:ascii="Times New Roman" w:eastAsia="Times New Roman" w:hAnsi="Times New Roman" w:cs="Times New Roman"/>
          <w:lang w:val="en-IN" w:eastAsia="en-IN" w:bidi="gu-IN"/>
        </w:rPr>
      </w:pPr>
    </w:p>
    <w:p w14:paraId="2ABE0C46" w14:textId="6F7A5EFC" w:rsidR="00221144" w:rsidRPr="00221144" w:rsidRDefault="00221144" w:rsidP="00221144">
      <w:pPr>
        <w:pStyle w:val="ListParagraph"/>
        <w:numPr>
          <w:ilvl w:val="0"/>
          <w:numId w:val="30"/>
        </w:numPr>
        <w:rPr>
          <w:rFonts w:ascii="Times New Roman" w:eastAsia="Times New Roman" w:hAnsi="Times New Roman" w:cs="Times New Roman"/>
          <w:lang w:val="en-IN" w:eastAsia="en-IN" w:bidi="gu-IN"/>
        </w:rPr>
      </w:pPr>
      <w:r w:rsidRPr="00221144">
        <w:rPr>
          <w:rFonts w:ascii="Times New Roman" w:eastAsia="Times New Roman" w:hAnsi="Times New Roman" w:cs="Times New Roman"/>
          <w:lang w:val="en-IN" w:eastAsia="en-IN" w:bidi="gu-IN"/>
        </w:rPr>
        <w:t xml:space="preserve">Overall, this segmentation enables </w:t>
      </w:r>
      <w:r w:rsidRPr="00221144">
        <w:rPr>
          <w:rFonts w:ascii="Times New Roman" w:eastAsia="Times New Roman" w:hAnsi="Times New Roman" w:cs="Times New Roman"/>
          <w:b/>
          <w:bCs/>
          <w:lang w:val="en-IN" w:eastAsia="en-IN" w:bidi="gu-IN"/>
        </w:rPr>
        <w:t>data-driven marketing</w:t>
      </w:r>
      <w:r w:rsidRPr="00221144">
        <w:rPr>
          <w:rFonts w:ascii="Times New Roman" w:eastAsia="Times New Roman" w:hAnsi="Times New Roman" w:cs="Times New Roman"/>
          <w:lang w:val="en-IN" w:eastAsia="en-IN" w:bidi="gu-IN"/>
        </w:rPr>
        <w:t xml:space="preserve">, better </w:t>
      </w:r>
      <w:r w:rsidRPr="00221144">
        <w:rPr>
          <w:rFonts w:ascii="Times New Roman" w:eastAsia="Times New Roman" w:hAnsi="Times New Roman" w:cs="Times New Roman"/>
          <w:b/>
          <w:bCs/>
          <w:lang w:val="en-IN" w:eastAsia="en-IN" w:bidi="gu-IN"/>
        </w:rPr>
        <w:t>customer engagement</w:t>
      </w:r>
      <w:r w:rsidRPr="00221144">
        <w:rPr>
          <w:rFonts w:ascii="Times New Roman" w:eastAsia="Times New Roman" w:hAnsi="Times New Roman" w:cs="Times New Roman"/>
          <w:lang w:val="en-IN" w:eastAsia="en-IN" w:bidi="gu-IN"/>
        </w:rPr>
        <w:t xml:space="preserve">, and more </w:t>
      </w:r>
      <w:r w:rsidRPr="00221144">
        <w:rPr>
          <w:rFonts w:ascii="Times New Roman" w:eastAsia="Times New Roman" w:hAnsi="Times New Roman" w:cs="Times New Roman"/>
          <w:b/>
          <w:bCs/>
          <w:lang w:val="en-IN" w:eastAsia="en-IN" w:bidi="gu-IN"/>
        </w:rPr>
        <w:t>personalized strategies</w:t>
      </w:r>
      <w:r w:rsidRPr="00221144">
        <w:rPr>
          <w:rFonts w:ascii="Times New Roman" w:eastAsia="Times New Roman" w:hAnsi="Times New Roman" w:cs="Times New Roman"/>
          <w:lang w:val="en-IN" w:eastAsia="en-IN" w:bidi="gu-IN"/>
        </w:rPr>
        <w:t xml:space="preserve"> to maximize profitability.</w:t>
      </w:r>
    </w:p>
    <w:p w14:paraId="631E0A0F" w14:textId="77777777" w:rsidR="00C91EE6" w:rsidRDefault="00C91EE6" w:rsidP="00507B09">
      <w:pPr>
        <w:pStyle w:val="ListParagraph"/>
        <w:spacing w:before="100" w:beforeAutospacing="1" w:after="100" w:afterAutospacing="1"/>
        <w:ind w:firstLine="360"/>
        <w:rPr>
          <w:rFonts w:ascii="Times New Roman" w:eastAsia="Times New Roman" w:hAnsi="Times New Roman" w:cs="Times New Roman"/>
          <w:lang w:val="en-IN" w:eastAsia="en-IN" w:bidi="gu-IN"/>
        </w:rPr>
      </w:pPr>
    </w:p>
    <w:p w14:paraId="78A355C3" w14:textId="77777777" w:rsidR="00C91EE6" w:rsidRDefault="00C91EE6" w:rsidP="00C91EE6">
      <w:pPr>
        <w:pStyle w:val="ListParagraph"/>
        <w:spacing w:before="100" w:beforeAutospacing="1" w:after="100" w:afterAutospacing="1"/>
        <w:ind w:left="0"/>
        <w:rPr>
          <w:rFonts w:ascii="Times New Roman" w:eastAsia="Times New Roman" w:hAnsi="Times New Roman" w:cs="Times New Roman"/>
          <w:lang w:val="en-IN" w:eastAsia="en-IN" w:bidi="gu-IN"/>
        </w:rPr>
      </w:pPr>
    </w:p>
    <w:p w14:paraId="742AE893" w14:textId="77777777" w:rsidR="00C91EE6" w:rsidRDefault="00C91EE6" w:rsidP="00C91EE6">
      <w:pPr>
        <w:pStyle w:val="ListParagraph"/>
        <w:spacing w:before="100" w:beforeAutospacing="1" w:after="100" w:afterAutospacing="1"/>
        <w:ind w:left="0"/>
        <w:rPr>
          <w:rFonts w:ascii="Times New Roman" w:eastAsia="Times New Roman" w:hAnsi="Times New Roman" w:cs="Times New Roman"/>
          <w:lang w:val="en-IN" w:eastAsia="en-IN" w:bidi="gu-IN"/>
        </w:rPr>
      </w:pPr>
    </w:p>
    <w:p w14:paraId="41F63ED6" w14:textId="1818A7F3" w:rsidR="00E10D47" w:rsidRPr="00221144" w:rsidRDefault="00221144" w:rsidP="00221144">
      <w:pPr>
        <w:pStyle w:val="BodyText"/>
        <w:rPr>
          <w:b/>
          <w:bCs/>
          <w:noProof/>
        </w:rPr>
      </w:pPr>
      <w:r>
        <w:rPr>
          <w:rFonts w:ascii="Times New Roman" w:eastAsia="Times New Roman" w:hAnsi="Times New Roman" w:cs="Times New Roman"/>
          <w:sz w:val="48"/>
          <w:szCs w:val="48"/>
          <w:lang w:val="en-IN" w:eastAsia="en-IN" w:bidi="gu-IN"/>
        </w:rPr>
        <w:t xml:space="preserve">                     </w:t>
      </w:r>
      <w:r w:rsidR="00E10D47" w:rsidRPr="00E10D47">
        <w:rPr>
          <w:rFonts w:ascii="Times New Roman" w:eastAsia="Times New Roman" w:hAnsi="Times New Roman" w:cs="Times New Roman"/>
          <w:sz w:val="48"/>
          <w:szCs w:val="48"/>
          <w:lang w:val="en-IN" w:eastAsia="en-IN" w:bidi="gu-IN"/>
        </w:rPr>
        <w:t>THANK YO</w:t>
      </w:r>
      <w:r w:rsidR="00E10D47">
        <w:rPr>
          <w:rFonts w:ascii="Times New Roman" w:eastAsia="Times New Roman" w:hAnsi="Times New Roman" w:cs="Times New Roman"/>
          <w:sz w:val="48"/>
          <w:szCs w:val="48"/>
          <w:lang w:val="en-IN" w:eastAsia="en-IN" w:bidi="gu-IN"/>
        </w:rPr>
        <w:t>U</w:t>
      </w:r>
    </w:p>
    <w:p w14:paraId="36BBBC70" w14:textId="77777777" w:rsidR="00221144" w:rsidRDefault="00221144" w:rsidP="00221144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gu-IN"/>
        </w:rPr>
      </w:pPr>
    </w:p>
    <w:p w14:paraId="32CFFAF5" w14:textId="77777777" w:rsidR="00221144" w:rsidRPr="0019783C" w:rsidRDefault="00221144" w:rsidP="0019783C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en-IN" w:eastAsia="en-IN" w:bidi="gu-IN"/>
        </w:rPr>
      </w:pPr>
    </w:p>
    <w:p w14:paraId="46F6E859" w14:textId="77777777" w:rsidR="00990914" w:rsidRDefault="00221144">
      <w:r>
        <w:pict w14:anchorId="46F6E862">
          <v:rect id="_x0000_i1029" style="width:0;height:1.5pt" o:hralign="center" o:hrstd="t" o:hr="t"/>
        </w:pict>
      </w:r>
    </w:p>
    <w:p w14:paraId="46F6E85A" w14:textId="321A938E" w:rsidR="00990914" w:rsidRDefault="00990914">
      <w:pPr>
        <w:pStyle w:val="FirstParagraph"/>
      </w:pPr>
    </w:p>
    <w:sectPr w:rsidR="00990914">
      <w:headerReference w:type="default" r:id="rId19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B94C43" w14:textId="77777777" w:rsidR="000A5F60" w:rsidRDefault="000A5F60" w:rsidP="00DE0DC9">
      <w:pPr>
        <w:spacing w:after="0"/>
      </w:pPr>
      <w:r>
        <w:separator/>
      </w:r>
    </w:p>
  </w:endnote>
  <w:endnote w:type="continuationSeparator" w:id="0">
    <w:p w14:paraId="1BCA64F1" w14:textId="77777777" w:rsidR="000A5F60" w:rsidRDefault="000A5F60" w:rsidP="00DE0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667650" w14:textId="77777777" w:rsidR="000A5F60" w:rsidRDefault="000A5F60" w:rsidP="00DE0DC9">
      <w:pPr>
        <w:spacing w:after="0"/>
      </w:pPr>
      <w:r>
        <w:separator/>
      </w:r>
    </w:p>
  </w:footnote>
  <w:footnote w:type="continuationSeparator" w:id="0">
    <w:p w14:paraId="28E3721D" w14:textId="77777777" w:rsidR="000A5F60" w:rsidRDefault="000A5F60" w:rsidP="00DE0DC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C2BA60" w14:textId="1F092E2D" w:rsidR="00DE0DC9" w:rsidRPr="00A72720" w:rsidRDefault="00C632F6">
    <w:pPr>
      <w:pStyle w:val="Header"/>
      <w:rPr>
        <w:b/>
        <w:bCs/>
        <w:color w:val="000000" w:themeColor="text1"/>
        <w:sz w:val="52"/>
        <w:szCs w:val="52"/>
      </w:rPr>
    </w:pPr>
    <w:r w:rsidRPr="00A72720">
      <w:rPr>
        <w:b/>
        <w:bCs/>
        <w:color w:val="000000" w:themeColor="text1"/>
        <w:sz w:val="52"/>
        <w:szCs w:val="52"/>
      </w:rPr>
      <w:t>Internship Project Report</w:t>
    </w:r>
  </w:p>
  <w:p w14:paraId="6DC68051" w14:textId="77777777" w:rsidR="00DE0DC9" w:rsidRDefault="00DE0D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6" style="width:0;height:1.5pt" o:hralign="center" o:bullet="t" o:hrstd="t" o:hr="t"/>
    </w:pict>
  </w:numPicBullet>
  <w:numPicBullet w:numPicBulletId="1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DA0D"/>
      </v:shape>
    </w:pict>
  </w:numPicBullet>
  <w:abstractNum w:abstractNumId="0" w15:restartNumberingAfterBreak="0">
    <w:nsid w:val="00904128"/>
    <w:multiLevelType w:val="hybridMultilevel"/>
    <w:tmpl w:val="ABC635FA"/>
    <w:lvl w:ilvl="0" w:tplc="4009000F">
      <w:start w:val="1"/>
      <w:numFmt w:val="decimal"/>
      <w:lvlText w:val="%1."/>
      <w:lvlJc w:val="left"/>
      <w:pPr>
        <w:ind w:left="1500" w:hanging="360"/>
      </w:pPr>
    </w:lvl>
    <w:lvl w:ilvl="1" w:tplc="40090019" w:tentative="1">
      <w:start w:val="1"/>
      <w:numFmt w:val="lowerLetter"/>
      <w:lvlText w:val="%2."/>
      <w:lvlJc w:val="left"/>
      <w:pPr>
        <w:ind w:left="2220" w:hanging="360"/>
      </w:pPr>
    </w:lvl>
    <w:lvl w:ilvl="2" w:tplc="4009001B" w:tentative="1">
      <w:start w:val="1"/>
      <w:numFmt w:val="lowerRoman"/>
      <w:lvlText w:val="%3."/>
      <w:lvlJc w:val="right"/>
      <w:pPr>
        <w:ind w:left="2940" w:hanging="180"/>
      </w:pPr>
    </w:lvl>
    <w:lvl w:ilvl="3" w:tplc="4009000F" w:tentative="1">
      <w:start w:val="1"/>
      <w:numFmt w:val="decimal"/>
      <w:lvlText w:val="%4."/>
      <w:lvlJc w:val="left"/>
      <w:pPr>
        <w:ind w:left="3660" w:hanging="360"/>
      </w:pPr>
    </w:lvl>
    <w:lvl w:ilvl="4" w:tplc="40090019" w:tentative="1">
      <w:start w:val="1"/>
      <w:numFmt w:val="lowerLetter"/>
      <w:lvlText w:val="%5."/>
      <w:lvlJc w:val="left"/>
      <w:pPr>
        <w:ind w:left="4380" w:hanging="360"/>
      </w:pPr>
    </w:lvl>
    <w:lvl w:ilvl="5" w:tplc="4009001B" w:tentative="1">
      <w:start w:val="1"/>
      <w:numFmt w:val="lowerRoman"/>
      <w:lvlText w:val="%6."/>
      <w:lvlJc w:val="right"/>
      <w:pPr>
        <w:ind w:left="5100" w:hanging="180"/>
      </w:pPr>
    </w:lvl>
    <w:lvl w:ilvl="6" w:tplc="4009000F" w:tentative="1">
      <w:start w:val="1"/>
      <w:numFmt w:val="decimal"/>
      <w:lvlText w:val="%7."/>
      <w:lvlJc w:val="left"/>
      <w:pPr>
        <w:ind w:left="5820" w:hanging="360"/>
      </w:pPr>
    </w:lvl>
    <w:lvl w:ilvl="7" w:tplc="40090019" w:tentative="1">
      <w:start w:val="1"/>
      <w:numFmt w:val="lowerLetter"/>
      <w:lvlText w:val="%8."/>
      <w:lvlJc w:val="left"/>
      <w:pPr>
        <w:ind w:left="6540" w:hanging="360"/>
      </w:pPr>
    </w:lvl>
    <w:lvl w:ilvl="8" w:tplc="40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" w15:restartNumberingAfterBreak="0">
    <w:nsid w:val="01FA7300"/>
    <w:multiLevelType w:val="hybridMultilevel"/>
    <w:tmpl w:val="02442D12"/>
    <w:lvl w:ilvl="0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32A23C2"/>
    <w:multiLevelType w:val="multilevel"/>
    <w:tmpl w:val="F5EC0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E623B6"/>
    <w:multiLevelType w:val="multilevel"/>
    <w:tmpl w:val="57BC5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8917FA"/>
    <w:multiLevelType w:val="multilevel"/>
    <w:tmpl w:val="E1D64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FE25B7"/>
    <w:multiLevelType w:val="hybridMultilevel"/>
    <w:tmpl w:val="4942E38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46665"/>
    <w:multiLevelType w:val="multilevel"/>
    <w:tmpl w:val="314A4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A60EBD"/>
    <w:multiLevelType w:val="hybridMultilevel"/>
    <w:tmpl w:val="5C80F6A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2E67AE1"/>
    <w:multiLevelType w:val="hybridMultilevel"/>
    <w:tmpl w:val="B65A1DD2"/>
    <w:lvl w:ilvl="0" w:tplc="40090007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43389"/>
    <w:multiLevelType w:val="hybridMultilevel"/>
    <w:tmpl w:val="A814B822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B23700"/>
    <w:multiLevelType w:val="hybridMultilevel"/>
    <w:tmpl w:val="65A008C6"/>
    <w:lvl w:ilvl="0" w:tplc="40090007">
      <w:start w:val="1"/>
      <w:numFmt w:val="bullet"/>
      <w:lvlText w:val=""/>
      <w:lvlPicBulletId w:val="1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F8127DE"/>
    <w:multiLevelType w:val="hybridMultilevel"/>
    <w:tmpl w:val="9EBE80FE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2ED5D74"/>
    <w:multiLevelType w:val="hybridMultilevel"/>
    <w:tmpl w:val="A1B63E2C"/>
    <w:lvl w:ilvl="0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352755D9"/>
    <w:multiLevelType w:val="hybridMultilevel"/>
    <w:tmpl w:val="5F860A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B7696C"/>
    <w:multiLevelType w:val="multilevel"/>
    <w:tmpl w:val="5FD84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9D96A9F"/>
    <w:multiLevelType w:val="hybridMultilevel"/>
    <w:tmpl w:val="958CC47E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A0A63D4"/>
    <w:multiLevelType w:val="multilevel"/>
    <w:tmpl w:val="314A4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FE54B0"/>
    <w:multiLevelType w:val="hybridMultilevel"/>
    <w:tmpl w:val="577484FE"/>
    <w:lvl w:ilvl="0" w:tplc="40090007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C72E7A"/>
    <w:multiLevelType w:val="hybridMultilevel"/>
    <w:tmpl w:val="C4547A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51BCB"/>
    <w:multiLevelType w:val="hybridMultilevel"/>
    <w:tmpl w:val="7062EF5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3D6568"/>
    <w:multiLevelType w:val="multilevel"/>
    <w:tmpl w:val="D982C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B1366F9"/>
    <w:multiLevelType w:val="hybridMultilevel"/>
    <w:tmpl w:val="4DEA6594"/>
    <w:lvl w:ilvl="0" w:tplc="369439F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5A78C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83CB3A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E2E336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07A33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13A2E8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84CBD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78C201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7CE724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501F7237"/>
    <w:multiLevelType w:val="multilevel"/>
    <w:tmpl w:val="CEF40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8B0C69"/>
    <w:multiLevelType w:val="hybridMultilevel"/>
    <w:tmpl w:val="589CABB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86F6602"/>
    <w:multiLevelType w:val="hybridMultilevel"/>
    <w:tmpl w:val="C8808384"/>
    <w:lvl w:ilvl="0" w:tplc="40090007">
      <w:start w:val="1"/>
      <w:numFmt w:val="bullet"/>
      <w:lvlText w:val=""/>
      <w:lvlPicBulletId w:val="1"/>
      <w:lvlJc w:val="left"/>
      <w:pPr>
        <w:ind w:left="1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5" w15:restartNumberingAfterBreak="0">
    <w:nsid w:val="5C7C4A6C"/>
    <w:multiLevelType w:val="multilevel"/>
    <w:tmpl w:val="B43CE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DC927D0"/>
    <w:multiLevelType w:val="hybridMultilevel"/>
    <w:tmpl w:val="1E1A1A98"/>
    <w:lvl w:ilvl="0" w:tplc="40090007">
      <w:start w:val="1"/>
      <w:numFmt w:val="bullet"/>
      <w:lvlText w:val=""/>
      <w:lvlPicBulletId w:val="1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60283ACC"/>
    <w:multiLevelType w:val="multilevel"/>
    <w:tmpl w:val="D982C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1E2214"/>
    <w:multiLevelType w:val="multilevel"/>
    <w:tmpl w:val="30743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0D3137D"/>
    <w:multiLevelType w:val="multilevel"/>
    <w:tmpl w:val="B97EB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02720906">
    <w:abstractNumId w:val="4"/>
  </w:num>
  <w:num w:numId="2" w16cid:durableId="1134443053">
    <w:abstractNumId w:val="5"/>
  </w:num>
  <w:num w:numId="3" w16cid:durableId="1021280246">
    <w:abstractNumId w:val="18"/>
  </w:num>
  <w:num w:numId="4" w16cid:durableId="642467474">
    <w:abstractNumId w:val="21"/>
  </w:num>
  <w:num w:numId="5" w16cid:durableId="2076976346">
    <w:abstractNumId w:val="27"/>
  </w:num>
  <w:num w:numId="6" w16cid:durableId="1345207530">
    <w:abstractNumId w:val="11"/>
  </w:num>
  <w:num w:numId="7" w16cid:durableId="1857648719">
    <w:abstractNumId w:val="20"/>
  </w:num>
  <w:num w:numId="8" w16cid:durableId="349255519">
    <w:abstractNumId w:val="0"/>
  </w:num>
  <w:num w:numId="9" w16cid:durableId="1650089240">
    <w:abstractNumId w:val="7"/>
  </w:num>
  <w:num w:numId="10" w16cid:durableId="135146770">
    <w:abstractNumId w:val="23"/>
  </w:num>
  <w:num w:numId="11" w16cid:durableId="517157455">
    <w:abstractNumId w:val="12"/>
  </w:num>
  <w:num w:numId="12" w16cid:durableId="652295124">
    <w:abstractNumId w:val="1"/>
  </w:num>
  <w:num w:numId="13" w16cid:durableId="574703274">
    <w:abstractNumId w:val="13"/>
  </w:num>
  <w:num w:numId="14" w16cid:durableId="1151218356">
    <w:abstractNumId w:val="28"/>
  </w:num>
  <w:num w:numId="15" w16cid:durableId="825975590">
    <w:abstractNumId w:val="14"/>
  </w:num>
  <w:num w:numId="16" w16cid:durableId="1976986">
    <w:abstractNumId w:val="29"/>
  </w:num>
  <w:num w:numId="17" w16cid:durableId="463079419">
    <w:abstractNumId w:val="2"/>
  </w:num>
  <w:num w:numId="18" w16cid:durableId="434635630">
    <w:abstractNumId w:val="25"/>
  </w:num>
  <w:num w:numId="19" w16cid:durableId="1010110026">
    <w:abstractNumId w:val="3"/>
  </w:num>
  <w:num w:numId="20" w16cid:durableId="1228371333">
    <w:abstractNumId w:val="15"/>
  </w:num>
  <w:num w:numId="21" w16cid:durableId="373115987">
    <w:abstractNumId w:val="22"/>
  </w:num>
  <w:num w:numId="22" w16cid:durableId="214127863">
    <w:abstractNumId w:val="17"/>
  </w:num>
  <w:num w:numId="23" w16cid:durableId="639922551">
    <w:abstractNumId w:val="10"/>
  </w:num>
  <w:num w:numId="24" w16cid:durableId="2078046772">
    <w:abstractNumId w:val="26"/>
  </w:num>
  <w:num w:numId="25" w16cid:durableId="2023507235">
    <w:abstractNumId w:val="8"/>
  </w:num>
  <w:num w:numId="26" w16cid:durableId="1080642593">
    <w:abstractNumId w:val="24"/>
  </w:num>
  <w:num w:numId="27" w16cid:durableId="283773556">
    <w:abstractNumId w:val="16"/>
  </w:num>
  <w:num w:numId="28" w16cid:durableId="1441413395">
    <w:abstractNumId w:val="19"/>
  </w:num>
  <w:num w:numId="29" w16cid:durableId="155390070">
    <w:abstractNumId w:val="6"/>
  </w:num>
  <w:num w:numId="30" w16cid:durableId="814684288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0914"/>
    <w:rsid w:val="00025892"/>
    <w:rsid w:val="00053CBF"/>
    <w:rsid w:val="00062AB6"/>
    <w:rsid w:val="000658B4"/>
    <w:rsid w:val="00091689"/>
    <w:rsid w:val="00096EF6"/>
    <w:rsid w:val="000A58E3"/>
    <w:rsid w:val="000A5F60"/>
    <w:rsid w:val="000D65F8"/>
    <w:rsid w:val="000F4313"/>
    <w:rsid w:val="00131CE4"/>
    <w:rsid w:val="00134F30"/>
    <w:rsid w:val="00155C94"/>
    <w:rsid w:val="0015622C"/>
    <w:rsid w:val="00157E3A"/>
    <w:rsid w:val="0016438D"/>
    <w:rsid w:val="0019297E"/>
    <w:rsid w:val="00192BEE"/>
    <w:rsid w:val="0019783C"/>
    <w:rsid w:val="001A4D92"/>
    <w:rsid w:val="001A5014"/>
    <w:rsid w:val="001D041A"/>
    <w:rsid w:val="001D4200"/>
    <w:rsid w:val="001E11A1"/>
    <w:rsid w:val="00205326"/>
    <w:rsid w:val="00213B68"/>
    <w:rsid w:val="00221144"/>
    <w:rsid w:val="00234E2E"/>
    <w:rsid w:val="0024333E"/>
    <w:rsid w:val="0025092F"/>
    <w:rsid w:val="00250BB1"/>
    <w:rsid w:val="00256FFB"/>
    <w:rsid w:val="002771DC"/>
    <w:rsid w:val="0029393D"/>
    <w:rsid w:val="00293963"/>
    <w:rsid w:val="002C52BB"/>
    <w:rsid w:val="002C6D08"/>
    <w:rsid w:val="002C6F98"/>
    <w:rsid w:val="002E2666"/>
    <w:rsid w:val="002F690C"/>
    <w:rsid w:val="00330354"/>
    <w:rsid w:val="00422238"/>
    <w:rsid w:val="00423D58"/>
    <w:rsid w:val="00427A7E"/>
    <w:rsid w:val="00434F30"/>
    <w:rsid w:val="00440920"/>
    <w:rsid w:val="0044154E"/>
    <w:rsid w:val="00455027"/>
    <w:rsid w:val="004648B4"/>
    <w:rsid w:val="004B13BD"/>
    <w:rsid w:val="004C625D"/>
    <w:rsid w:val="004D3CDE"/>
    <w:rsid w:val="004D515F"/>
    <w:rsid w:val="004D76E7"/>
    <w:rsid w:val="004E7273"/>
    <w:rsid w:val="00507B09"/>
    <w:rsid w:val="005152FB"/>
    <w:rsid w:val="0051637E"/>
    <w:rsid w:val="0051710B"/>
    <w:rsid w:val="005204DC"/>
    <w:rsid w:val="0052551C"/>
    <w:rsid w:val="00532FE3"/>
    <w:rsid w:val="005416D2"/>
    <w:rsid w:val="00570307"/>
    <w:rsid w:val="00586B07"/>
    <w:rsid w:val="00593AD3"/>
    <w:rsid w:val="005C5721"/>
    <w:rsid w:val="005F223D"/>
    <w:rsid w:val="005F504C"/>
    <w:rsid w:val="0062399A"/>
    <w:rsid w:val="006263E5"/>
    <w:rsid w:val="0063129F"/>
    <w:rsid w:val="00652D01"/>
    <w:rsid w:val="006534C1"/>
    <w:rsid w:val="00670B9B"/>
    <w:rsid w:val="00672B54"/>
    <w:rsid w:val="00675595"/>
    <w:rsid w:val="0069160B"/>
    <w:rsid w:val="00694C5F"/>
    <w:rsid w:val="006A7D80"/>
    <w:rsid w:val="006B63B9"/>
    <w:rsid w:val="006D3D05"/>
    <w:rsid w:val="006F6367"/>
    <w:rsid w:val="0070296F"/>
    <w:rsid w:val="00703645"/>
    <w:rsid w:val="00713E59"/>
    <w:rsid w:val="007148E8"/>
    <w:rsid w:val="00723FDC"/>
    <w:rsid w:val="00724BB5"/>
    <w:rsid w:val="00727E69"/>
    <w:rsid w:val="00733823"/>
    <w:rsid w:val="00736A27"/>
    <w:rsid w:val="00743208"/>
    <w:rsid w:val="00747687"/>
    <w:rsid w:val="0075591F"/>
    <w:rsid w:val="007643BB"/>
    <w:rsid w:val="00766E3F"/>
    <w:rsid w:val="007762E2"/>
    <w:rsid w:val="0078450C"/>
    <w:rsid w:val="00787756"/>
    <w:rsid w:val="00790C99"/>
    <w:rsid w:val="00795BC7"/>
    <w:rsid w:val="007A3ED8"/>
    <w:rsid w:val="007C7931"/>
    <w:rsid w:val="007D4CF4"/>
    <w:rsid w:val="007D5607"/>
    <w:rsid w:val="007E0014"/>
    <w:rsid w:val="007E298B"/>
    <w:rsid w:val="007F4543"/>
    <w:rsid w:val="0080156E"/>
    <w:rsid w:val="00805EAE"/>
    <w:rsid w:val="0082374E"/>
    <w:rsid w:val="00844925"/>
    <w:rsid w:val="008560DD"/>
    <w:rsid w:val="0087600F"/>
    <w:rsid w:val="008936AC"/>
    <w:rsid w:val="008A3289"/>
    <w:rsid w:val="008B1B7F"/>
    <w:rsid w:val="008B4297"/>
    <w:rsid w:val="008C6DD7"/>
    <w:rsid w:val="008D683D"/>
    <w:rsid w:val="008F3307"/>
    <w:rsid w:val="00913593"/>
    <w:rsid w:val="009221F0"/>
    <w:rsid w:val="0092288D"/>
    <w:rsid w:val="00926F36"/>
    <w:rsid w:val="00941460"/>
    <w:rsid w:val="00944A5F"/>
    <w:rsid w:val="009550BB"/>
    <w:rsid w:val="00964B16"/>
    <w:rsid w:val="009653AF"/>
    <w:rsid w:val="0097259C"/>
    <w:rsid w:val="00985A58"/>
    <w:rsid w:val="00990914"/>
    <w:rsid w:val="009A183D"/>
    <w:rsid w:val="009A7C52"/>
    <w:rsid w:val="009B1480"/>
    <w:rsid w:val="009C56BA"/>
    <w:rsid w:val="009D0061"/>
    <w:rsid w:val="009F1632"/>
    <w:rsid w:val="009F678F"/>
    <w:rsid w:val="00A16BED"/>
    <w:rsid w:val="00A16C13"/>
    <w:rsid w:val="00A17B8A"/>
    <w:rsid w:val="00A22B42"/>
    <w:rsid w:val="00A4698E"/>
    <w:rsid w:val="00A60A20"/>
    <w:rsid w:val="00A72720"/>
    <w:rsid w:val="00A92568"/>
    <w:rsid w:val="00AA3B0A"/>
    <w:rsid w:val="00AA7DE8"/>
    <w:rsid w:val="00AD73A4"/>
    <w:rsid w:val="00AE3D3D"/>
    <w:rsid w:val="00AE5ED8"/>
    <w:rsid w:val="00AF2FEC"/>
    <w:rsid w:val="00B1331C"/>
    <w:rsid w:val="00B134E6"/>
    <w:rsid w:val="00B34902"/>
    <w:rsid w:val="00B379DC"/>
    <w:rsid w:val="00B84514"/>
    <w:rsid w:val="00B870F6"/>
    <w:rsid w:val="00B9694D"/>
    <w:rsid w:val="00BA7B97"/>
    <w:rsid w:val="00BD0CEE"/>
    <w:rsid w:val="00BD5348"/>
    <w:rsid w:val="00C050DC"/>
    <w:rsid w:val="00C05A4C"/>
    <w:rsid w:val="00C22B97"/>
    <w:rsid w:val="00C3249A"/>
    <w:rsid w:val="00C37015"/>
    <w:rsid w:val="00C46C43"/>
    <w:rsid w:val="00C51897"/>
    <w:rsid w:val="00C632F6"/>
    <w:rsid w:val="00C66E4E"/>
    <w:rsid w:val="00C90EBB"/>
    <w:rsid w:val="00C91EE6"/>
    <w:rsid w:val="00CA25F0"/>
    <w:rsid w:val="00CB1541"/>
    <w:rsid w:val="00CC286B"/>
    <w:rsid w:val="00CF72BB"/>
    <w:rsid w:val="00D151AF"/>
    <w:rsid w:val="00D568F0"/>
    <w:rsid w:val="00D76293"/>
    <w:rsid w:val="00D8133F"/>
    <w:rsid w:val="00D91C9D"/>
    <w:rsid w:val="00DA17C2"/>
    <w:rsid w:val="00DB22E0"/>
    <w:rsid w:val="00DC3F04"/>
    <w:rsid w:val="00DC4E5C"/>
    <w:rsid w:val="00DC51A4"/>
    <w:rsid w:val="00DC768B"/>
    <w:rsid w:val="00DE0DC9"/>
    <w:rsid w:val="00DF45EE"/>
    <w:rsid w:val="00DF54A8"/>
    <w:rsid w:val="00E031D3"/>
    <w:rsid w:val="00E10D47"/>
    <w:rsid w:val="00E27E43"/>
    <w:rsid w:val="00E6698C"/>
    <w:rsid w:val="00E7624A"/>
    <w:rsid w:val="00E96B8D"/>
    <w:rsid w:val="00EB49C4"/>
    <w:rsid w:val="00EB5D33"/>
    <w:rsid w:val="00ED3414"/>
    <w:rsid w:val="00EE13C6"/>
    <w:rsid w:val="00EF1233"/>
    <w:rsid w:val="00F02D6E"/>
    <w:rsid w:val="00F1264E"/>
    <w:rsid w:val="00F56521"/>
    <w:rsid w:val="00F90460"/>
    <w:rsid w:val="00F948C0"/>
    <w:rsid w:val="00FA7533"/>
    <w:rsid w:val="00FB71F4"/>
    <w:rsid w:val="00FE3D53"/>
    <w:rsid w:val="00FE4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F6E836"/>
  <w15:docId w15:val="{C15F13DA-945C-46F1-90F3-490A05791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rsid w:val="000F4313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rsid w:val="00DE0DC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E0DC9"/>
  </w:style>
  <w:style w:type="paragraph" w:styleId="Footer">
    <w:name w:val="footer"/>
    <w:basedOn w:val="Normal"/>
    <w:link w:val="FooterChar"/>
    <w:rsid w:val="00DE0DC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E0DC9"/>
  </w:style>
  <w:style w:type="paragraph" w:styleId="ListParagraph">
    <w:name w:val="List Paragraph"/>
    <w:basedOn w:val="Normal"/>
    <w:uiPriority w:val="34"/>
    <w:qFormat/>
    <w:rsid w:val="009D006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A5014"/>
    <w:rPr>
      <w:b/>
      <w:bCs/>
    </w:rPr>
  </w:style>
  <w:style w:type="character" w:styleId="HTMLCode">
    <w:name w:val="HTML Code"/>
    <w:basedOn w:val="DefaultParagraphFont"/>
    <w:uiPriority w:val="99"/>
    <w:unhideWhenUsed/>
    <w:rsid w:val="00C46C43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rsid w:val="001A4D9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4">
    <w:name w:val="Grid Table 1 Light Accent 4"/>
    <w:basedOn w:val="TableNormal"/>
    <w:uiPriority w:val="46"/>
    <w:rsid w:val="00053CBF"/>
    <w:pPr>
      <w:spacing w:after="0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37618-D871-4304-B8A8-70B2D76D69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0</TotalTime>
  <Pages>15</Pages>
  <Words>1411</Words>
  <Characters>804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kshi desai</cp:lastModifiedBy>
  <cp:revision>198</cp:revision>
  <dcterms:created xsi:type="dcterms:W3CDTF">2025-07-26T10:43:00Z</dcterms:created>
  <dcterms:modified xsi:type="dcterms:W3CDTF">2025-09-01T14:42:00Z</dcterms:modified>
</cp:coreProperties>
</file>